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DA4D7A" w:rsidRDefault="002F79F8" w:rsidP="005D4B76">
      <w:pPr>
        <w:spacing w:line="360" w:lineRule="auto"/>
        <w:jc w:val="center"/>
        <w:rPr>
          <w:rFonts w:ascii="Arial" w:hAnsi="Arial" w:cs="Arial"/>
          <w:b/>
          <w:bCs/>
          <w:sz w:val="36"/>
          <w:szCs w:val="36"/>
          <w:u w:val="single"/>
        </w:rPr>
      </w:pPr>
      <w:r w:rsidRPr="00782259">
        <w:rPr>
          <w:rFonts w:ascii="Arial" w:hAnsi="Arial" w:cs="Arial"/>
          <w:b/>
          <w:bCs/>
          <w:sz w:val="36"/>
          <w:szCs w:val="36"/>
          <w:u w:val="single"/>
        </w:rPr>
        <w:t>SUICIDE ANALYSIS AND PREDICTION</w:t>
      </w:r>
    </w:p>
    <w:p w14:paraId="3E968888" w14:textId="5C15AC38" w:rsidR="00DA06B8" w:rsidRPr="004D57D5" w:rsidDel="00581E69" w:rsidRDefault="00CF112C" w:rsidP="00581E69">
      <w:pPr>
        <w:spacing w:line="360" w:lineRule="auto"/>
        <w:rPr>
          <w:del w:id="0" w:author="Sujil Kumar Koottathampathiyil" w:date="2022-06-08T19:56:00Z"/>
          <w:rFonts w:ascii="Arial" w:hAnsi="Arial" w:cs="Arial"/>
          <w:b/>
          <w:bCs/>
          <w:sz w:val="32"/>
          <w:szCs w:val="32"/>
        </w:rPr>
      </w:pPr>
      <w:r w:rsidRPr="004D57D5">
        <w:rPr>
          <w:rFonts w:ascii="Arial" w:hAnsi="Arial" w:cs="Arial"/>
          <w:b/>
          <w:bCs/>
          <w:sz w:val="32"/>
          <w:szCs w:val="32"/>
        </w:rPr>
        <w:t xml:space="preserve">1.0 </w:t>
      </w:r>
      <w:r w:rsidR="00F00D66" w:rsidRPr="004D57D5">
        <w:rPr>
          <w:rFonts w:ascii="Arial" w:hAnsi="Arial" w:cs="Arial"/>
          <w:b/>
          <w:bCs/>
          <w:sz w:val="32"/>
          <w:szCs w:val="32"/>
        </w:rPr>
        <w:t>Introduction</w:t>
      </w:r>
    </w:p>
    <w:p w14:paraId="67A48AC9" w14:textId="77777777" w:rsidR="00581E69" w:rsidRDefault="00581E69" w:rsidP="00581E69">
      <w:pPr>
        <w:spacing w:line="360" w:lineRule="auto"/>
        <w:rPr>
          <w:ins w:id="1" w:author="Sujil Kumar Koottathampathiyil" w:date="2022-06-08T19:56:00Z"/>
          <w:rFonts w:ascii="Arial" w:hAnsi="Arial" w:cs="Arial"/>
          <w:b/>
          <w:bCs/>
          <w:sz w:val="28"/>
          <w:szCs w:val="28"/>
        </w:rPr>
      </w:pPr>
    </w:p>
    <w:p w14:paraId="43B181B1" w14:textId="24495F97" w:rsidR="001D1914" w:rsidRPr="005776A6" w:rsidRDefault="001D1914" w:rsidP="00581E69">
      <w:pPr>
        <w:spacing w:line="360" w:lineRule="auto"/>
        <w:rPr>
          <w:rFonts w:ascii="Arial" w:hAnsi="Arial" w:cs="Arial"/>
        </w:rPr>
        <w:pPrChange w:id="2" w:author="Sujil Kumar Koottathampathiyil" w:date="2022-06-08T19:56:00Z">
          <w:pPr>
            <w:spacing w:line="360" w:lineRule="auto"/>
            <w:ind w:firstLine="360"/>
          </w:pPr>
        </w:pPrChange>
      </w:pPr>
      <w:r w:rsidRPr="00B9611D">
        <w:rPr>
          <w:rFonts w:ascii="Arial" w:hAnsi="Arial" w:cs="Arial"/>
          <w:rPrChange w:id="3" w:author="Sujil Kumar Koottathampathiyil" w:date="2022-06-08T19:56:00Z">
            <w:rPr>
              <w:rFonts w:ascii="Arial" w:hAnsi="Arial" w:cs="Arial"/>
              <w:b/>
              <w:bCs/>
              <w:sz w:val="28"/>
              <w:szCs w:val="28"/>
            </w:rPr>
          </w:rPrChange>
        </w:rPr>
        <w:t>T</w:t>
      </w:r>
      <w:r w:rsidRPr="005776A6">
        <w:rPr>
          <w:rFonts w:ascii="Arial" w:hAnsi="Arial" w:cs="Arial"/>
        </w:rPr>
        <w:t>his</w:t>
      </w:r>
      <w:r w:rsidRPr="005776A6">
        <w:rPr>
          <w:rFonts w:ascii="Arial" w:hAnsi="Arial" w:cs="Arial"/>
          <w:b/>
          <w:bCs/>
          <w:sz w:val="28"/>
          <w:szCs w:val="28"/>
        </w:rPr>
        <w:t xml:space="preserve"> </w:t>
      </w:r>
      <w:r w:rsidRPr="005776A6">
        <w:rPr>
          <w:rFonts w:ascii="Arial" w:hAnsi="Arial" w:cs="Arial"/>
        </w:rPr>
        <w:t xml:space="preserve">iteration is a deep dive into the suicide dataset for knowing the reasons behind suicides </w:t>
      </w:r>
      <w:r w:rsidR="006C022F">
        <w:rPr>
          <w:rFonts w:ascii="Arial" w:hAnsi="Arial" w:cs="Arial"/>
        </w:rPr>
        <w:t xml:space="preserve">each year happening </w:t>
      </w:r>
      <w:r w:rsidRPr="005776A6">
        <w:rPr>
          <w:rFonts w:ascii="Arial" w:hAnsi="Arial" w:cs="Arial"/>
        </w:rPr>
        <w:t>around the world</w:t>
      </w:r>
      <w:ins w:id="4" w:author="Sujil Kumar Koottathampathiyil" w:date="2022-06-08T19:39:00Z">
        <w:r w:rsidR="00AF7CB5">
          <w:rPr>
            <w:rFonts w:ascii="Arial" w:hAnsi="Arial" w:cs="Arial"/>
          </w:rPr>
          <w:t>, th</w:t>
        </w:r>
      </w:ins>
      <w:del w:id="5" w:author="Sujil Kumar Koottathampathiyil" w:date="2022-06-08T19:39:00Z">
        <w:r w:rsidRPr="005776A6" w:rsidDel="00AF7CB5">
          <w:rPr>
            <w:rFonts w:ascii="Arial" w:hAnsi="Arial" w:cs="Arial"/>
          </w:rPr>
          <w:delText>.</w:delText>
        </w:r>
        <w:commentRangeStart w:id="6"/>
        <w:r w:rsidRPr="005776A6" w:rsidDel="00AF7CB5">
          <w:rPr>
            <w:rFonts w:ascii="Arial" w:hAnsi="Arial" w:cs="Arial"/>
          </w:rPr>
          <w:delText xml:space="preserve"> Th</w:delText>
        </w:r>
      </w:del>
      <w:r w:rsidRPr="005776A6">
        <w:rPr>
          <w:rFonts w:ascii="Arial" w:hAnsi="Arial" w:cs="Arial"/>
        </w:rPr>
        <w:t>ough</w:t>
      </w:r>
      <w:ins w:id="7" w:author="Jack Mc Donnell" w:date="2022-06-08T14:45:00Z">
        <w:r w:rsidR="00BB2F69">
          <w:rPr>
            <w:rFonts w:ascii="Arial" w:hAnsi="Arial" w:cs="Arial"/>
          </w:rPr>
          <w:t xml:space="preserve"> </w:t>
        </w:r>
      </w:ins>
      <w:del w:id="8" w:author="Jack Mc Donnell" w:date="2022-06-08T14:45:00Z">
        <w:r w:rsidRPr="005776A6" w:rsidDel="00BB2F69">
          <w:rPr>
            <w:rFonts w:ascii="Arial" w:hAnsi="Arial" w:cs="Arial"/>
          </w:rPr>
          <w:delText xml:space="preserve">, </w:delText>
        </w:r>
      </w:del>
      <w:r w:rsidRPr="005776A6">
        <w:rPr>
          <w:rFonts w:ascii="Arial" w:hAnsi="Arial" w:cs="Arial"/>
        </w:rPr>
        <w:t>several studies</w:t>
      </w:r>
      <w:r w:rsidR="0013122C">
        <w:rPr>
          <w:rFonts w:ascii="Arial" w:hAnsi="Arial" w:cs="Arial"/>
        </w:rPr>
        <w:t xml:space="preserve"> like</w:t>
      </w:r>
      <w:ins w:id="9" w:author="Jack Mc Donnell" w:date="2022-06-08T15:09:00Z">
        <w:r w:rsidR="001C1588">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Content>
          <w:customXmlInsRangeEnd w:id="10"/>
          <w:ins w:id="11" w:author="Sujil Kumar Koottathampathiyil" w:date="2022-06-08T20:18:00Z">
            <w:r w:rsidR="00C0176A" w:rsidRPr="00C0176A">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Pr>
            <w:rFonts w:ascii="Arial" w:hAnsi="Arial" w:cs="Arial"/>
          </w:rPr>
          <w:t xml:space="preserve"> </w:t>
        </w:r>
      </w:ins>
      <w:ins w:id="14" w:author="Jack Mc Donnell" w:date="2022-06-08T15:09:00Z">
        <w:del w:id="15" w:author="Sujil Kumar Koottathampathiyil" w:date="2022-06-08T19:38:00Z">
          <w:r w:rsidR="001C1588" w:rsidDel="008217E1">
            <w:rPr>
              <w:rFonts w:ascii="Arial" w:hAnsi="Arial" w:cs="Arial"/>
            </w:rPr>
            <w:delText xml:space="preserve">John </w:delText>
          </w:r>
        </w:del>
      </w:ins>
      <w:ins w:id="16" w:author="Jack Mc Donnell" w:date="2022-06-08T15:10:00Z">
        <w:del w:id="17" w:author="Sujil Kumar Koottathampathiyil" w:date="2022-06-08T19:38:00Z">
          <w:r w:rsidR="001C1588" w:rsidDel="008217E1">
            <w:rPr>
              <w:rFonts w:ascii="Arial" w:hAnsi="Arial" w:cs="Arial"/>
            </w:rPr>
            <w:delText xml:space="preserve">et al </w:delText>
          </w:r>
        </w:del>
        <w:r w:rsidR="001C1588">
          <w:rPr>
            <w:rFonts w:ascii="Arial" w:hAnsi="Arial" w:cs="Arial"/>
          </w:rPr>
          <w:t>(2007)</w:t>
        </w:r>
      </w:ins>
      <w:r w:rsidR="0013122C" w:rsidRPr="0013122C">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C0176A" w:rsidDel="008217E1">
              <w:rPr>
                <w:rFonts w:ascii="Arial" w:hAnsi="Arial" w:cs="Arial"/>
                <w:color w:val="000000"/>
              </w:rPr>
              <w:delText>John et al</w:delText>
            </w:r>
            <w:commentRangeEnd w:id="19"/>
            <w:r w:rsidR="00BB2F69" w:rsidRPr="00C0176A" w:rsidDel="008217E1">
              <w:rPr>
                <w:rStyle w:val="CommentReference"/>
                <w:color w:val="000000"/>
                <w:rPrChange w:id="21" w:author="Sujil Kumar Koottathampathiyil" w:date="2022-06-08T20:18: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5776A6" w:rsidDel="008217E1">
          <w:rPr>
            <w:rFonts w:ascii="Arial" w:hAnsi="Arial" w:cs="Arial"/>
          </w:rPr>
          <w:delText xml:space="preserve"> </w:delText>
        </w:r>
      </w:del>
      <w:r w:rsidRPr="005776A6">
        <w:rPr>
          <w:rFonts w:ascii="Arial" w:hAnsi="Arial" w:cs="Arial"/>
        </w:rPr>
        <w:t>had been done in the past</w:t>
      </w:r>
      <w:del w:id="24" w:author="Sujil Kumar Koottathampathiyil" w:date="2022-06-08T19:37:00Z">
        <w:r w:rsidRPr="005776A6" w:rsidDel="008217E1">
          <w:rPr>
            <w:rFonts w:ascii="Arial" w:hAnsi="Arial" w:cs="Arial"/>
          </w:rPr>
          <w:delText>.</w:delText>
        </w:r>
      </w:del>
      <w:ins w:id="25" w:author="Sujil Kumar Koottathampathiyil" w:date="2022-06-08T19:37:00Z">
        <w:r w:rsidR="008217E1">
          <w:rPr>
            <w:rFonts w:ascii="Arial" w:hAnsi="Arial" w:cs="Arial"/>
          </w:rPr>
          <w:t>,</w:t>
        </w:r>
      </w:ins>
      <w:r w:rsidRPr="005776A6">
        <w:rPr>
          <w:rFonts w:ascii="Arial" w:hAnsi="Arial" w:cs="Arial"/>
        </w:rPr>
        <w:t xml:space="preserve"> </w:t>
      </w:r>
      <w:commentRangeEnd w:id="6"/>
      <w:r w:rsidR="00BB2F69">
        <w:rPr>
          <w:rStyle w:val="CommentReference"/>
        </w:rPr>
        <w:commentReference w:id="6"/>
      </w:r>
      <w:del w:id="26" w:author="Sujil Kumar Koottathampathiyil" w:date="2022-06-08T19:37:00Z">
        <w:r w:rsidRPr="005776A6" w:rsidDel="008217E1">
          <w:rPr>
            <w:rFonts w:ascii="Arial" w:hAnsi="Arial" w:cs="Arial"/>
          </w:rPr>
          <w:delText>T</w:delText>
        </w:r>
      </w:del>
      <w:ins w:id="27" w:author="Sujil Kumar Koottathampathiyil" w:date="2022-06-08T19:37:00Z">
        <w:r w:rsidR="008217E1">
          <w:rPr>
            <w:rFonts w:ascii="Arial" w:hAnsi="Arial" w:cs="Arial"/>
          </w:rPr>
          <w:t>t</w:t>
        </w:r>
      </w:ins>
      <w:r w:rsidRPr="005776A6">
        <w:rPr>
          <w:rFonts w:ascii="Arial" w:hAnsi="Arial" w:cs="Arial"/>
        </w:rPr>
        <w:t xml:space="preserve">his study is going to make new findings </w:t>
      </w:r>
      <w:r w:rsidR="00B07B67" w:rsidRPr="005776A6">
        <w:rPr>
          <w:rFonts w:ascii="Arial" w:hAnsi="Arial" w:cs="Arial"/>
        </w:rPr>
        <w:t xml:space="preserve">that are </w:t>
      </w:r>
      <w:r w:rsidRPr="005776A6">
        <w:rPr>
          <w:rFonts w:ascii="Arial" w:hAnsi="Arial" w:cs="Arial"/>
        </w:rPr>
        <w:t xml:space="preserve">useful for </w:t>
      </w:r>
      <w:commentRangeStart w:id="28"/>
      <w:del w:id="29" w:author="Sujil Kumar Koottathampathiyil" w:date="2022-06-08T19:40:00Z">
        <w:r w:rsidR="00B07B67" w:rsidRPr="005776A6" w:rsidDel="004947CD">
          <w:rPr>
            <w:rFonts w:ascii="Arial" w:hAnsi="Arial" w:cs="Arial"/>
          </w:rPr>
          <w:delText>govt</w:delText>
        </w:r>
      </w:del>
      <w:ins w:id="30" w:author="Sujil Kumar Koottathampathiyil" w:date="2022-06-08T19:40:00Z">
        <w:r w:rsidR="004947CD">
          <w:rPr>
            <w:rFonts w:ascii="Arial" w:hAnsi="Arial" w:cs="Arial"/>
          </w:rPr>
          <w:t xml:space="preserve">government </w:t>
        </w:r>
      </w:ins>
      <w:del w:id="31" w:author="Sujil Kumar Koottathampathiyil" w:date="2022-06-08T19:40:00Z">
        <w:r w:rsidR="00B07B67" w:rsidRPr="005776A6" w:rsidDel="004947CD">
          <w:rPr>
            <w:rFonts w:ascii="Arial" w:hAnsi="Arial" w:cs="Arial"/>
          </w:rPr>
          <w:delText xml:space="preserve">. </w:delText>
        </w:r>
      </w:del>
      <w:commentRangeEnd w:id="28"/>
      <w:r w:rsidR="00BB2F69">
        <w:rPr>
          <w:rStyle w:val="CommentReference"/>
        </w:rPr>
        <w:commentReference w:id="28"/>
      </w:r>
      <w:r w:rsidR="00B07B67" w:rsidRPr="005776A6">
        <w:rPr>
          <w:rFonts w:ascii="Arial" w:hAnsi="Arial" w:cs="Arial"/>
        </w:rPr>
        <w:t>entities</w:t>
      </w:r>
      <w:r w:rsidRPr="005776A6">
        <w:rPr>
          <w:rFonts w:ascii="Arial" w:hAnsi="Arial" w:cs="Arial"/>
        </w:rPr>
        <w:t xml:space="preserve"> to</w:t>
      </w:r>
      <w:ins w:id="32" w:author="Sujil Kumar Koottathampathiyil" w:date="2022-06-08T19:40:00Z">
        <w:r w:rsidR="004947CD">
          <w:rPr>
            <w:rFonts w:ascii="Arial" w:hAnsi="Arial" w:cs="Arial"/>
          </w:rPr>
          <w:t xml:space="preserve"> better understand the problems that are hidden </w:t>
        </w:r>
      </w:ins>
      <w:ins w:id="33" w:author="Sujil Kumar Koottathampathiyil" w:date="2022-06-08T19:41:00Z">
        <w:r w:rsidR="004947CD">
          <w:rPr>
            <w:rFonts w:ascii="Arial" w:hAnsi="Arial" w:cs="Arial"/>
          </w:rPr>
          <w:t>under. This analysis is also going to help them for</w:t>
        </w:r>
      </w:ins>
      <w:r w:rsidRPr="005776A6">
        <w:rPr>
          <w:rFonts w:ascii="Arial" w:hAnsi="Arial" w:cs="Arial"/>
        </w:rPr>
        <w:t xml:space="preserve"> mak</w:t>
      </w:r>
      <w:ins w:id="34" w:author="Sujil Kumar Koottathampathiyil" w:date="2022-06-08T19:41:00Z">
        <w:r w:rsidR="004947CD">
          <w:rPr>
            <w:rFonts w:ascii="Arial" w:hAnsi="Arial" w:cs="Arial"/>
          </w:rPr>
          <w:t>ing new</w:t>
        </w:r>
      </w:ins>
      <w:del w:id="35" w:author="Sujil Kumar Koottathampathiyil" w:date="2022-06-08T19:41:00Z">
        <w:r w:rsidRPr="005776A6" w:rsidDel="004947CD">
          <w:rPr>
            <w:rFonts w:ascii="Arial" w:hAnsi="Arial" w:cs="Arial"/>
          </w:rPr>
          <w:delText>e</w:delText>
        </w:r>
      </w:del>
      <w:r w:rsidRPr="005776A6">
        <w:rPr>
          <w:rFonts w:ascii="Arial" w:hAnsi="Arial" w:cs="Arial"/>
        </w:rPr>
        <w:t xml:space="preserve"> policies that could reduce the mortality rate in the future. I will be looking at different aspects of suicide</w:t>
      </w:r>
      <w:r w:rsidR="00B07B67" w:rsidRPr="005776A6">
        <w:rPr>
          <w:rFonts w:ascii="Arial" w:hAnsi="Arial" w:cs="Arial"/>
        </w:rPr>
        <w:t>s</w:t>
      </w:r>
      <w:r w:rsidRPr="005776A6">
        <w:rPr>
          <w:rFonts w:ascii="Arial" w:hAnsi="Arial" w:cs="Arial"/>
        </w:rPr>
        <w:t xml:space="preserve"> and predicting how much more suicides are going to happen in the coming years in different countries.</w:t>
      </w:r>
    </w:p>
    <w:p w14:paraId="61AC0222" w14:textId="6AEE165D" w:rsidR="005070C6" w:rsidRPr="005776A6" w:rsidRDefault="001D1914" w:rsidP="009C1555">
      <w:pPr>
        <w:spacing w:line="360" w:lineRule="auto"/>
        <w:rPr>
          <w:rFonts w:ascii="Arial" w:hAnsi="Arial" w:cs="Arial"/>
        </w:rPr>
        <w:pPrChange w:id="36" w:author="Sujil Kumar Koottathampathiyil" w:date="2022-06-08T19:43:00Z">
          <w:pPr>
            <w:spacing w:line="360" w:lineRule="auto"/>
            <w:ind w:firstLine="360"/>
          </w:pPr>
        </w:pPrChange>
      </w:pPr>
      <w:commentRangeStart w:id="37"/>
      <w:r w:rsidRPr="00EE1D78">
        <w:rPr>
          <w:rFonts w:ascii="Arial" w:hAnsi="Arial" w:cs="Arial"/>
        </w:rPr>
        <w:t>Time Series and Statistics</w:t>
      </w:r>
      <w:r w:rsidRPr="005776A6">
        <w:rPr>
          <w:rFonts w:ascii="Arial" w:hAnsi="Arial" w:cs="Arial"/>
        </w:rPr>
        <w:t xml:space="preserve"> are used for this project. </w:t>
      </w:r>
      <w:commentRangeEnd w:id="37"/>
      <w:r w:rsidR="00FC6EEA">
        <w:rPr>
          <w:rStyle w:val="CommentReference"/>
        </w:rPr>
        <w:commentReference w:id="37"/>
      </w:r>
      <w:r w:rsidRPr="005776A6">
        <w:rPr>
          <w:rFonts w:ascii="Arial" w:hAnsi="Arial" w:cs="Arial"/>
        </w:rPr>
        <w:t xml:space="preserve">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EE1D78">
        <w:rPr>
          <w:rFonts w:ascii="Arial" w:hAnsi="Arial" w:cs="Arial"/>
        </w:rPr>
        <w:t>whilst</w:t>
      </w:r>
      <w:r w:rsidRPr="00EE1D78">
        <w:rPr>
          <w:rFonts w:ascii="Arial" w:hAnsi="Arial" w:cs="Arial"/>
        </w:rPr>
        <w:t xml:space="preserve"> a web-based system</w:t>
      </w:r>
      <w:r w:rsidRPr="005776A6">
        <w:rPr>
          <w:rFonts w:ascii="Arial" w:hAnsi="Arial" w:cs="Arial"/>
        </w:rPr>
        <w:t xml:space="preserve"> will be created that can dynamically create useful visualizations on the python dashboard. Every step will be well documented and updated from time to time </w:t>
      </w:r>
      <w:r w:rsidRPr="00EE1D78">
        <w:rPr>
          <w:rFonts w:ascii="Arial" w:hAnsi="Arial" w:cs="Arial"/>
        </w:rPr>
        <w:t>on GitHub and</w:t>
      </w:r>
      <w:r w:rsidRPr="005776A6">
        <w:rPr>
          <w:rFonts w:ascii="Arial" w:hAnsi="Arial" w:cs="Arial"/>
        </w:rPr>
        <w:t xml:space="preserve"> this repo will be linked to the mocha host server.</w:t>
      </w:r>
      <w:ins w:id="38" w:author="Sujil Kumar Koottathampathiyil" w:date="2022-06-08T19:39:00Z">
        <w:r w:rsidR="00AF7CB5">
          <w:rPr>
            <w:rFonts w:ascii="Arial" w:hAnsi="Arial" w:cs="Arial"/>
          </w:rPr>
          <w:tab/>
        </w:r>
      </w:ins>
    </w:p>
    <w:p w14:paraId="5080F0E9" w14:textId="726F8246" w:rsidR="00CF1C6D" w:rsidRPr="004D57D5" w:rsidRDefault="00CF112C" w:rsidP="005D4B76">
      <w:pPr>
        <w:spacing w:line="360" w:lineRule="auto"/>
        <w:rPr>
          <w:rFonts w:ascii="Arial" w:hAnsi="Arial" w:cs="Arial"/>
          <w:b/>
          <w:bCs/>
          <w:sz w:val="32"/>
          <w:szCs w:val="32"/>
        </w:rPr>
      </w:pPr>
      <w:r w:rsidRPr="004D57D5">
        <w:rPr>
          <w:rFonts w:ascii="Arial" w:hAnsi="Arial" w:cs="Arial"/>
          <w:b/>
          <w:bCs/>
          <w:sz w:val="32"/>
          <w:szCs w:val="32"/>
        </w:rPr>
        <w:t xml:space="preserve">2.0 </w:t>
      </w:r>
      <w:r w:rsidR="00CF1C6D" w:rsidRPr="004D57D5">
        <w:rPr>
          <w:rFonts w:ascii="Arial" w:hAnsi="Arial" w:cs="Arial"/>
          <w:b/>
          <w:bCs/>
          <w:sz w:val="32"/>
          <w:szCs w:val="32"/>
        </w:rPr>
        <w:t>Background Problem</w:t>
      </w:r>
    </w:p>
    <w:p w14:paraId="1C1884C5" w14:textId="5FDC75B1" w:rsidR="00CF1C6D" w:rsidRPr="005776A6" w:rsidRDefault="00CF1C6D" w:rsidP="005D4B76">
      <w:pPr>
        <w:spacing w:line="360" w:lineRule="auto"/>
        <w:jc w:val="both"/>
        <w:rPr>
          <w:rFonts w:ascii="Arial" w:hAnsi="Arial" w:cs="Arial"/>
        </w:rPr>
      </w:pPr>
      <w:commentRangeStart w:id="39"/>
      <w:r w:rsidRPr="005776A6">
        <w:rPr>
          <w:rFonts w:ascii="Arial" w:hAnsi="Arial" w:cs="Arial"/>
        </w:rPr>
        <w:t xml:space="preserve">As we it’s been always so heartbreaking listening to each </w:t>
      </w:r>
      <w:r w:rsidR="00947EE6" w:rsidRPr="005776A6">
        <w:rPr>
          <w:rFonts w:ascii="Arial" w:hAnsi="Arial" w:cs="Arial"/>
        </w:rPr>
        <w:t>time,</w:t>
      </w:r>
      <w:r w:rsidRPr="005776A6">
        <w:rPr>
          <w:rFonts w:ascii="Arial" w:hAnsi="Arial" w:cs="Arial"/>
        </w:rPr>
        <w:t xml:space="preserve"> we listen to </w:t>
      </w:r>
      <w:r w:rsidR="00670376" w:rsidRPr="005776A6">
        <w:rPr>
          <w:rFonts w:ascii="Arial" w:hAnsi="Arial" w:cs="Arial"/>
        </w:rPr>
        <w:t>some</w:t>
      </w:r>
      <w:r w:rsidRPr="005776A6">
        <w:rPr>
          <w:rFonts w:ascii="Arial" w:hAnsi="Arial" w:cs="Arial"/>
        </w:rPr>
        <w:t xml:space="preserve"> news about</w:t>
      </w:r>
      <w:r w:rsidR="008E2A90" w:rsidRPr="005776A6">
        <w:rPr>
          <w:rFonts w:ascii="Arial" w:hAnsi="Arial" w:cs="Arial"/>
        </w:rPr>
        <w:t xml:space="preserve"> the number of people</w:t>
      </w:r>
      <w:r w:rsidRPr="005776A6">
        <w:rPr>
          <w:rFonts w:ascii="Arial" w:hAnsi="Arial" w:cs="Arial"/>
        </w:rPr>
        <w:t xml:space="preserve"> committing suicide</w:t>
      </w:r>
      <w:r w:rsidR="008E2A90" w:rsidRPr="005776A6">
        <w:rPr>
          <w:rFonts w:ascii="Arial" w:hAnsi="Arial" w:cs="Arial"/>
        </w:rPr>
        <w:t xml:space="preserve"> every day in different part of the world</w:t>
      </w:r>
      <w:r w:rsidRPr="005776A6">
        <w:rPr>
          <w:rFonts w:ascii="Arial" w:hAnsi="Arial" w:cs="Arial"/>
        </w:rPr>
        <w:t>.</w:t>
      </w:r>
      <w:r w:rsidR="008E2A90" w:rsidRPr="005776A6">
        <w:rPr>
          <w:rFonts w:ascii="Arial" w:hAnsi="Arial" w:cs="Arial"/>
        </w:rPr>
        <w:t xml:space="preserve"> I strongly believe there is need for help from the society to take care of these people who are vulnerable to death. </w:t>
      </w:r>
      <w:commentRangeEnd w:id="39"/>
      <w:r w:rsidR="00FC6EEA">
        <w:rPr>
          <w:rStyle w:val="CommentReference"/>
        </w:rPr>
        <w:commentReference w:id="39"/>
      </w:r>
      <w:r w:rsidR="008E2A90" w:rsidRPr="005776A6">
        <w:rPr>
          <w:rFonts w:ascii="Arial" w:hAnsi="Arial" w:cs="Arial"/>
        </w:rPr>
        <w:t xml:space="preserve">In Ireland, as per the </w:t>
      </w:r>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EndPr/>
        <w:sdtContent>
          <w:ins w:id="40" w:author="Sujil Kumar Koottathampathiyil" w:date="2022-06-08T20:18:00Z">
            <w:r w:rsidR="00C0176A" w:rsidRPr="00C0176A">
              <w:rPr>
                <w:rFonts w:ascii="Arial" w:hAnsi="Arial" w:cs="Arial"/>
                <w:color w:val="000000"/>
              </w:rPr>
              <w:t>CSO statistical release</w:t>
            </w:r>
          </w:ins>
          <w:del w:id="41" w:author="Sujil Kumar Koottathampathiyil" w:date="2022-06-08T19:46:00Z">
            <w:r w:rsidR="00770ACD" w:rsidRPr="00C0176A" w:rsidDel="00C518DB">
              <w:rPr>
                <w:rFonts w:ascii="Arial" w:hAnsi="Arial" w:cs="Arial"/>
                <w:color w:val="000000"/>
              </w:rPr>
              <w:delText>CSO statistical release</w:delText>
            </w:r>
          </w:del>
        </w:sdtContent>
      </w:sdt>
      <w:r w:rsidR="008E2A90" w:rsidRPr="005776A6">
        <w:rPr>
          <w:rFonts w:ascii="Arial" w:hAnsi="Arial" w:cs="Arial"/>
        </w:rPr>
        <w:t xml:space="preserve"> of 2011, 55</w:t>
      </w:r>
      <w:r w:rsidR="00FA00EB" w:rsidRPr="005776A6">
        <w:rPr>
          <w:rFonts w:ascii="Arial" w:hAnsi="Arial" w:cs="Arial"/>
        </w:rPr>
        <w:t>4 people suicide in 2011 alone.</w:t>
      </w:r>
      <w:r w:rsidR="00494DA7" w:rsidRPr="005776A6">
        <w:rPr>
          <w:rFonts w:ascii="Arial" w:hAnsi="Arial" w:cs="Arial"/>
        </w:rPr>
        <w:t xml:space="preserve"> I assume there are number of circumstances that affect people to commit suicide. </w:t>
      </w:r>
      <w:commentRangeStart w:id="42"/>
      <w:r w:rsidR="00AD58B4" w:rsidRPr="005776A6">
        <w:rPr>
          <w:rFonts w:ascii="Arial" w:hAnsi="Arial" w:cs="Arial"/>
        </w:rPr>
        <w:t>Here Ireland is just an example among many other countries like Russia and Ukraine their suicide rate is comparatively very high compared to other countries.</w:t>
      </w:r>
      <w:commentRangeEnd w:id="42"/>
      <w:r w:rsidR="00FC6EEA">
        <w:rPr>
          <w:rStyle w:val="CommentReference"/>
        </w:rPr>
        <w:commentReference w:id="42"/>
      </w:r>
      <w:r w:rsidR="00AD58B4" w:rsidRPr="005776A6">
        <w:rPr>
          <w:rFonts w:ascii="Arial" w:hAnsi="Arial" w:cs="Arial"/>
        </w:rPr>
        <w:t xml:space="preserve"> Have you ever thought what are the possible reasons behind these </w:t>
      </w:r>
      <w:r w:rsidR="00564A8A" w:rsidRPr="005776A6">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5776A6">
        <w:rPr>
          <w:rFonts w:ascii="Arial" w:hAnsi="Arial" w:cs="Arial"/>
        </w:rPr>
        <w:t>country</w:t>
      </w:r>
      <w:r w:rsidR="00564A8A" w:rsidRPr="005776A6">
        <w:rPr>
          <w:rFonts w:ascii="Arial" w:hAnsi="Arial" w:cs="Arial"/>
        </w:rPr>
        <w:t xml:space="preserve">.  </w:t>
      </w:r>
    </w:p>
    <w:p w14:paraId="2C81C33C" w14:textId="2106FDFD" w:rsidR="00EB09A1" w:rsidRPr="005070C6" w:rsidRDefault="00D05837" w:rsidP="00EB09A1">
      <w:pPr>
        <w:spacing w:line="360" w:lineRule="auto"/>
        <w:rPr>
          <w:moveTo w:id="43" w:author="Sujil Kumar Koottathampathiyil" w:date="2022-06-08T19:43:00Z"/>
          <w:rFonts w:ascii="Arial" w:hAnsi="Arial" w:cs="Arial"/>
          <w:b/>
          <w:bCs/>
          <w:sz w:val="32"/>
          <w:szCs w:val="32"/>
          <w:rPrChange w:id="44" w:author="Sujil Kumar Koottathampathiyil" w:date="2022-06-08T19:42:00Z">
            <w:rPr>
              <w:moveTo w:id="45" w:author="Sujil Kumar Koottathampathiyil" w:date="2022-06-08T19:43:00Z"/>
              <w:rFonts w:ascii="Arial" w:hAnsi="Arial" w:cs="Arial"/>
              <w:b/>
              <w:bCs/>
            </w:rPr>
          </w:rPrChange>
        </w:rPr>
        <w:pPrChange w:id="46" w:author="Sujil Kumar Koottathampathiyil" w:date="2022-06-08T19:42:00Z">
          <w:pPr>
            <w:spacing w:line="360" w:lineRule="auto"/>
            <w:jc w:val="both"/>
          </w:pPr>
        </w:pPrChange>
      </w:pPr>
      <w:ins w:id="47" w:author="Sujil Kumar Koottathampathiyil" w:date="2022-06-08T19:55:00Z">
        <w:r>
          <w:rPr>
            <w:rFonts w:ascii="Arial" w:hAnsi="Arial" w:cs="Arial"/>
            <w:b/>
            <w:bCs/>
            <w:sz w:val="32"/>
            <w:szCs w:val="32"/>
          </w:rPr>
          <w:t>3</w:t>
        </w:r>
        <w:r w:rsidRPr="004D57D5">
          <w:rPr>
            <w:rFonts w:ascii="Arial" w:hAnsi="Arial" w:cs="Arial"/>
            <w:b/>
            <w:bCs/>
            <w:sz w:val="32"/>
            <w:szCs w:val="32"/>
          </w:rPr>
          <w:t xml:space="preserve">.0 </w:t>
        </w:r>
      </w:ins>
      <w:moveToRangeStart w:id="48" w:author="Sujil Kumar Koottathampathiyil" w:date="2022-06-08T19:43:00Z" w:name="move105609769"/>
      <w:commentRangeStart w:id="49"/>
      <w:moveTo w:id="50" w:author="Sujil Kumar Koottathampathiyil" w:date="2022-06-08T19:43:00Z">
        <w:r w:rsidR="00EB09A1" w:rsidRPr="005070C6">
          <w:rPr>
            <w:rFonts w:ascii="Arial" w:hAnsi="Arial" w:cs="Arial"/>
            <w:b/>
            <w:bCs/>
            <w:sz w:val="32"/>
            <w:szCs w:val="32"/>
            <w:rPrChange w:id="51" w:author="Sujil Kumar Koottathampathiyil" w:date="2022-06-08T19:42:00Z">
              <w:rPr>
                <w:rFonts w:ascii="Arial" w:hAnsi="Arial" w:cs="Arial"/>
                <w:b/>
                <w:bCs/>
              </w:rPr>
            </w:rPrChange>
          </w:rPr>
          <w:t>Literature Review</w:t>
        </w:r>
        <w:commentRangeEnd w:id="49"/>
        <w:r w:rsidR="00EB09A1" w:rsidRPr="005070C6">
          <w:rPr>
            <w:rFonts w:ascii="Arial" w:hAnsi="Arial" w:cs="Arial"/>
            <w:b/>
            <w:bCs/>
            <w:sz w:val="32"/>
            <w:szCs w:val="32"/>
            <w:rPrChange w:id="52" w:author="Sujil Kumar Koottathampathiyil" w:date="2022-06-08T19:42:00Z">
              <w:rPr>
                <w:rStyle w:val="CommentReference"/>
              </w:rPr>
            </w:rPrChange>
          </w:rPr>
          <w:commentReference w:id="49"/>
        </w:r>
      </w:moveTo>
    </w:p>
    <w:p w14:paraId="092BAE0A" w14:textId="30B3BC82" w:rsidR="00EB09A1" w:rsidRPr="005776A6" w:rsidDel="00944B3E" w:rsidRDefault="00EB09A1" w:rsidP="00EB09A1">
      <w:pPr>
        <w:spacing w:line="360" w:lineRule="auto"/>
        <w:jc w:val="both"/>
        <w:rPr>
          <w:del w:id="53" w:author="Sujil Kumar Koottathampathiyil" w:date="2022-06-08T20:31:00Z"/>
          <w:moveTo w:id="54" w:author="Sujil Kumar Koottathampathiyil" w:date="2022-06-08T19:43:00Z"/>
          <w:rFonts w:ascii="Arial" w:hAnsi="Arial" w:cs="Arial"/>
          <w:color w:val="000000"/>
        </w:rPr>
      </w:pPr>
      <w:moveTo w:id="55" w:author="Sujil Kumar Koottathampathiyil" w:date="2022-06-08T19:43:00Z">
        <w:r w:rsidRPr="005776A6">
          <w:rPr>
            <w:rFonts w:ascii="Arial" w:hAnsi="Arial" w:cs="Arial"/>
          </w:rPr>
          <w:lastRenderedPageBreak/>
          <w:t xml:space="preserve">ARIMA Model and </w:t>
        </w:r>
        <w:r w:rsidRPr="005776A6">
          <w:rPr>
            <w:rFonts w:ascii="Arial" w:hAnsi="Arial" w:cs="Arial"/>
            <w:sz w:val="20"/>
            <w:szCs w:val="20"/>
          </w:rPr>
          <w:t>FBProphet models</w:t>
        </w:r>
      </w:moveTo>
      <w:ins w:id="56" w:author="Sujil Kumar Koottathampathiyil" w:date="2022-06-08T20:18:00Z">
        <w:r w:rsidR="00E31F20">
          <w:rPr>
            <w:rFonts w:ascii="Arial" w:hAnsi="Arial" w:cs="Arial"/>
            <w:sz w:val="20"/>
            <w:szCs w:val="20"/>
          </w:rPr>
          <w:t xml:space="preserve"> are normally</w:t>
        </w:r>
      </w:ins>
      <w:moveTo w:id="57" w:author="Sujil Kumar Koottathampathiyil" w:date="2022-06-08T19:43:00Z">
        <w:r w:rsidRPr="005776A6">
          <w:rPr>
            <w:rFonts w:ascii="Arial" w:hAnsi="Arial" w:cs="Arial"/>
          </w:rPr>
          <w:t xml:space="preserve"> used for predicting suicide deaths around the world</w:t>
        </w:r>
        <w:del w:id="58" w:author="Sujil Kumar Koottathampathiyil" w:date="2022-06-08T20:17:00Z">
          <w:r w:rsidRPr="005776A6" w:rsidDel="00C0176A">
            <w:rPr>
              <w:rFonts w:ascii="Arial" w:hAnsi="Arial" w:cs="Arial"/>
            </w:rPr>
            <w:delText>.</w:delText>
          </w:r>
        </w:del>
      </w:moveTo>
      <w:ins w:id="59" w:author="Sujil Kumar Koottathampathiyil" w:date="2022-06-08T20:17:00Z">
        <w:r w:rsidR="00C0176A">
          <w:rPr>
            <w:rFonts w:ascii="Arial" w:hAnsi="Arial" w:cs="Arial"/>
          </w:rPr>
          <w:t xml:space="preserve">, the study of </w:t>
        </w:r>
      </w:ins>
      <w:ins w:id="60" w:author="Sujil Kumar Koottathampathiyil" w:date="2022-06-08T20:18:00Z">
        <w:r w:rsidR="00C0176A" w:rsidRPr="00C0176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"/>
          <w:id w:val="916671598"/>
          <w:placeholder>
            <w:docPart w:val="A8940E2B153A4720B55529FCFE3F2AAC"/>
          </w:placeholder>
        </w:sdtPr>
        <w:sdtContent>
          <w:ins w:id="61" w:author="Sujil Kumar Koottathampathiyil" w:date="2022-06-08T20:18:00Z">
            <w:r w:rsidR="00C0176A" w:rsidRPr="00C0176A">
              <w:rPr>
                <w:rFonts w:ascii="Arial" w:hAnsi="Arial" w:cs="Arial"/>
                <w:color w:val="000000"/>
              </w:rPr>
              <w:t>(2020)</w:t>
            </w:r>
          </w:ins>
          <w:moveTo w:id="62" w:author="Sujil Kumar Koottathampathiyil" w:date="2022-06-08T19:43:00Z">
            <w:del w:id="63" w:author="Sujil Kumar Koottathampathiyil" w:date="2022-06-08T19:46:00Z">
              <w:r w:rsidRPr="00C0176A" w:rsidDel="00C518DB">
                <w:rPr>
                  <w:rFonts w:ascii="Arial" w:hAnsi="Arial" w:cs="Arial"/>
                  <w:color w:val="000000"/>
                </w:rPr>
                <w:delText>(Kumar and Susan 2020)</w:delText>
              </w:r>
            </w:del>
          </w:moveTo>
        </w:sdtContent>
      </w:sdt>
      <w:ins w:id="64" w:author="Sujil Kumar Koottathampathiyil" w:date="2022-06-08T20:18:00Z">
        <w:r w:rsidR="00C0176A">
          <w:rPr>
            <w:rFonts w:ascii="Arial" w:hAnsi="Arial" w:cs="Arial"/>
            <w:color w:val="000000"/>
          </w:rPr>
          <w:t xml:space="preserve"> is a great example of effective use of these approaches</w:t>
        </w:r>
      </w:ins>
      <w:moveTo w:id="65" w:author="Sujil Kumar Koottathampathiyil" w:date="2022-06-08T19:43:00Z">
        <w:r w:rsidRPr="005776A6">
          <w:rPr>
            <w:rFonts w:ascii="Arial" w:hAnsi="Arial" w:cs="Arial"/>
            <w:color w:val="000000"/>
          </w:rPr>
          <w:t xml:space="preserve">.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w:t>
        </w:r>
        <w:r w:rsidRPr="00405DC2">
          <w:rPr>
            <w:rFonts w:ascii="Arial" w:hAnsi="Arial" w:cs="Arial"/>
            <w:rPrChange w:id="66" w:author="Sujil Kumar Koottathampathiyil" w:date="2022-06-08T20:31:00Z">
              <w:rPr>
                <w:rFonts w:ascii="Arial" w:hAnsi="Arial" w:cs="Arial"/>
                <w:color w:val="000000"/>
              </w:rPr>
            </w:rPrChange>
          </w:rPr>
          <w:t>understand the patten in deaths happened around the world. Time series is definitely helped to make predictions about coming years. ARIMA and</w:t>
        </w:r>
        <w:r w:rsidRPr="005776A6">
          <w:rPr>
            <w:rFonts w:ascii="Arial" w:hAnsi="Arial" w:cs="Arial"/>
          </w:rPr>
          <w:t xml:space="preserve"> </w:t>
        </w:r>
        <w:r w:rsidRPr="00405DC2">
          <w:rPr>
            <w:rFonts w:ascii="Arial" w:hAnsi="Arial" w:cs="Arial"/>
            <w:rPrChange w:id="67" w:author="Sujil Kumar Koottathampathiyil" w:date="2022-06-08T20:31:00Z">
              <w:rPr>
                <w:rFonts w:ascii="Arial" w:hAnsi="Arial" w:cs="Arial"/>
                <w:sz w:val="20"/>
                <w:szCs w:val="20"/>
              </w:rPr>
            </w:rPrChange>
          </w:rPr>
          <w:t>FBProphet models are used and for analysis data has been split into training and testing.</w:t>
        </w:r>
      </w:moveTo>
    </w:p>
    <w:p w14:paraId="6BC075EB" w14:textId="77777777" w:rsidR="00EB09A1" w:rsidRPr="005776A6" w:rsidRDefault="00EB09A1" w:rsidP="00EB09A1">
      <w:pPr>
        <w:spacing w:line="360" w:lineRule="auto"/>
        <w:jc w:val="both"/>
        <w:rPr>
          <w:moveTo w:id="68" w:author="Sujil Kumar Koottathampathiyil" w:date="2022-06-08T19:43:00Z"/>
          <w:rFonts w:ascii="Arial" w:hAnsi="Arial" w:cs="Arial"/>
          <w:color w:val="000000"/>
        </w:rPr>
      </w:pPr>
    </w:p>
    <w:p w14:paraId="5178B2BA" w14:textId="77777777" w:rsidR="00EB09A1" w:rsidRPr="005776A6" w:rsidRDefault="00EB09A1" w:rsidP="00EB09A1">
      <w:pPr>
        <w:spacing w:line="360" w:lineRule="auto"/>
        <w:jc w:val="center"/>
        <w:rPr>
          <w:moveTo w:id="69" w:author="Sujil Kumar Koottathampathiyil" w:date="2022-06-08T19:43:00Z"/>
          <w:rFonts w:ascii="Arial" w:hAnsi="Arial" w:cs="Arial"/>
          <w:color w:val="000000"/>
        </w:rPr>
      </w:pPr>
      <w:moveTo w:id="70" w:author="Sujil Kumar Koottathampathiyil" w:date="2022-06-08T19:43:00Z">
        <w:r w:rsidRPr="005776A6">
          <w:rPr>
            <w:rFonts w:ascii="Arial" w:hAnsi="Arial" w:cs="Arial"/>
            <w:noProof/>
            <w:color w:val="000000"/>
          </w:rPr>
          <w:drawing>
            <wp:inline distT="0" distB="0" distL="0" distR="0" wp14:anchorId="3A9ABE9E" wp14:editId="5D8F8991">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To>
    </w:p>
    <w:p w14:paraId="1E6D7B3D" w14:textId="4DC3B89E" w:rsidR="00EB09A1" w:rsidRPr="005776A6" w:rsidRDefault="00EB09A1" w:rsidP="00EB09A1">
      <w:pPr>
        <w:spacing w:line="360" w:lineRule="auto"/>
        <w:jc w:val="both"/>
        <w:rPr>
          <w:moveTo w:id="71" w:author="Sujil Kumar Koottathampathiyil" w:date="2022-06-08T19:43:00Z"/>
          <w:rFonts w:ascii="Arial" w:hAnsi="Arial" w:cs="Arial"/>
          <w:color w:val="000000"/>
        </w:rPr>
      </w:pPr>
      <w:moveTo w:id="72" w:author="Sujil Kumar Koottathampathiyil" w:date="2022-06-08T19:43:00Z">
        <w:r w:rsidRPr="005776A6">
          <w:rPr>
            <w:rFonts w:ascii="Arial" w:hAnsi="Arial" w:cs="Arial"/>
            <w:color w:val="000000"/>
          </w:rPr>
          <w:t xml:space="preserve">Another study was done on predicting birth </w:t>
        </w:r>
      </w:moveTo>
      <w:sdt>
        <w:sdtPr>
          <w:rPr>
            <w:rFonts w:ascii="Arial" w:hAnsi="Arial" w:cs="Arial"/>
            <w:color w:val="000000"/>
          </w:rPr>
          <w:tag w:val="MENDELEY_CITATION_v3_eyJjaXRhdGlvbklEIjoiTUVOREVMRVlfQ0lUQVRJT05fZDVkMzIzN2EtYWY0Mi00ZTc5LTgxNDYtOWY0ZTQ3NzIwMzRm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1698348452"/>
          <w:placeholder>
            <w:docPart w:val="A8940E2B153A4720B55529FCFE3F2AAC"/>
          </w:placeholder>
        </w:sdtPr>
        <w:sdtContent>
          <w:ins w:id="73" w:author="Sujil Kumar Koottathampathiyil" w:date="2022-06-08T20:18:00Z">
            <w:r w:rsidR="00C0176A" w:rsidRPr="00C0176A">
              <w:rPr>
                <w:rFonts w:ascii="Arial" w:hAnsi="Arial" w:cs="Arial"/>
                <w:color w:val="000000"/>
              </w:rPr>
              <w:t>(</w:t>
            </w:r>
            <w:proofErr w:type="spellStart"/>
            <w:r w:rsidR="00C0176A" w:rsidRPr="00C0176A">
              <w:rPr>
                <w:rFonts w:ascii="Arial" w:hAnsi="Arial" w:cs="Arial"/>
                <w:color w:val="000000"/>
              </w:rPr>
              <w:t>Włodarczyk</w:t>
            </w:r>
            <w:proofErr w:type="spellEnd"/>
            <w:r w:rsidR="00C0176A" w:rsidRPr="00C0176A">
              <w:rPr>
                <w:rFonts w:ascii="Arial" w:hAnsi="Arial" w:cs="Arial"/>
                <w:color w:val="000000"/>
              </w:rPr>
              <w:t xml:space="preserve"> et al. 2021)</w:t>
            </w:r>
          </w:ins>
          <w:moveTo w:id="74" w:author="Sujil Kumar Koottathampathiyil" w:date="2022-06-08T19:43:00Z">
            <w:del w:id="75" w:author="Sujil Kumar Koottathampathiyil" w:date="2022-06-08T19:46:00Z">
              <w:r w:rsidRPr="00C0176A" w:rsidDel="00C518DB">
                <w:rPr>
                  <w:rFonts w:ascii="Arial" w:hAnsi="Arial" w:cs="Arial"/>
                  <w:color w:val="000000"/>
                </w:rPr>
                <w:delText>(Włodarczyk et al. 2021)</w:delText>
              </w:r>
            </w:del>
          </w:moveTo>
        </w:sdtContent>
      </w:sdt>
      <w:moveTo w:id="76" w:author="Sujil Kumar Koottathampathiyil" w:date="2022-06-08T19:43:00Z">
        <w:r w:rsidRPr="005776A6">
          <w:rPr>
            <w:rFonts w:ascii="Arial" w:hAnsi="Arial" w:cs="Arial"/>
            <w:color w:val="000000"/>
          </w:rPr>
          <w:t>, study was trying to figure out the preterm births. This study used machine learning algorithms like support vector machine(</w:t>
        </w:r>
        <w:proofErr w:type="spellStart"/>
        <w:r w:rsidRPr="005776A6">
          <w:rPr>
            <w:rFonts w:ascii="Arial" w:hAnsi="Arial" w:cs="Arial"/>
            <w:color w:val="000000"/>
          </w:rPr>
          <w:t>svm</w:t>
        </w:r>
        <w:proofErr w:type="spellEnd"/>
        <w:r w:rsidRPr="005776A6">
          <w:rPr>
            <w:rFonts w:ascii="Arial" w:hAnsi="Arial" w:cs="Arial"/>
            <w:color w:val="000000"/>
          </w:rPr>
          <w:t>), random forest, K-Nearest Neighbor, and Convolutional Neural Network (CNNs).</w:t>
        </w:r>
      </w:moveTo>
    </w:p>
    <w:p w14:paraId="691D9BB0" w14:textId="66D07CFD" w:rsidR="00EB09A1" w:rsidRPr="005776A6" w:rsidRDefault="00EB09A1" w:rsidP="00EB09A1">
      <w:pPr>
        <w:spacing w:line="360" w:lineRule="auto"/>
        <w:jc w:val="both"/>
        <w:rPr>
          <w:moveTo w:id="77" w:author="Sujil Kumar Koottathampathiyil" w:date="2022-06-08T19:43:00Z"/>
          <w:rFonts w:ascii="Arial" w:hAnsi="Arial" w:cs="Arial"/>
          <w:color w:val="000000"/>
        </w:rPr>
      </w:pPr>
      <w:moveTo w:id="78" w:author="Sujil Kumar Koottathampathiyil" w:date="2022-06-08T19:43:00Z">
        <w:r w:rsidRPr="005776A6">
          <w:rPr>
            <w:rFonts w:ascii="Arial" w:hAnsi="Arial" w:cs="Arial"/>
            <w:color w:val="000000"/>
          </w:rPr>
          <w:t xml:space="preserve">Another study I can point out was done on predicting mortality of predicting attributable to cancer in </w:t>
        </w:r>
      </w:moveTo>
      <w:sdt>
        <w:sdtPr>
          <w:rPr>
            <w:rFonts w:ascii="Arial" w:hAnsi="Arial" w:cs="Arial"/>
            <w:color w:val="000000"/>
          </w:rPr>
          <w:tag w:val="MENDELEY_CITATION_v3_eyJjaXRhdGlvbklEIjoiTUVOREVMRVlfQ0lUQVRJT05fMmZiMDFmMjMtNWExYS00ZmMzLTlmYWItNzMyZGVjZDRjNTYy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799677246"/>
          <w:placeholder>
            <w:docPart w:val="67B88ECBAD6D4920BF0705F025497CFB"/>
          </w:placeholder>
        </w:sdtPr>
        <w:sdtContent>
          <w:ins w:id="79" w:author="Sujil Kumar Koottathampathiyil" w:date="2022-06-08T20:18:00Z">
            <w:r w:rsidR="00C0176A" w:rsidRPr="00C0176A">
              <w:rPr>
                <w:rFonts w:ascii="Arial" w:hAnsi="Arial" w:cs="Arial"/>
                <w:color w:val="000000"/>
              </w:rPr>
              <w:t>2021</w:t>
            </w:r>
          </w:ins>
          <w:moveTo w:id="80" w:author="Sujil Kumar Koottathampathiyil" w:date="2022-06-08T19:43:00Z">
            <w:del w:id="81" w:author="Sujil Kumar Koottathampathiyil" w:date="2022-06-08T19:46:00Z">
              <w:r w:rsidRPr="00C0176A" w:rsidDel="00C518DB">
                <w:rPr>
                  <w:rFonts w:ascii="Arial" w:hAnsi="Arial" w:cs="Arial"/>
                  <w:color w:val="000000"/>
                </w:rPr>
                <w:delText>2021</w:delText>
              </w:r>
            </w:del>
          </w:moveTo>
        </w:sdtContent>
      </w:sdt>
      <w:moveTo w:id="82" w:author="Sujil Kumar Koottathampathiyil" w:date="2022-06-08T19:43:00Z">
        <w:r w:rsidRPr="005776A6">
          <w:rPr>
            <w:rFonts w:ascii="Arial" w:hAnsi="Arial" w:cs="Arial"/>
            <w:color w:val="000000"/>
          </w:rPr>
          <w:t xml:space="preserve"> </w:t>
        </w:r>
        <w:r>
          <w:rPr>
            <w:rFonts w:ascii="Arial" w:hAnsi="Arial" w:cs="Arial"/>
            <w:color w:val="000000"/>
          </w:rPr>
          <w:t xml:space="preserve">in </w:t>
        </w:r>
        <w:r w:rsidRPr="005776A6">
          <w:rPr>
            <w:rFonts w:ascii="Arial" w:hAnsi="Arial" w:cs="Arial"/>
            <w:color w:val="000000"/>
          </w:rPr>
          <w:t>Qingdao, China. They have also used ARIMA Model for prediction of deaths. ARIMA model is combination of autoregressive model and moving average model. Another study</w:t>
        </w:r>
        <w:r>
          <w:rPr>
            <w:rFonts w:ascii="Arial" w:hAnsi="Arial" w:cs="Arial"/>
            <w:color w:val="000000"/>
          </w:rPr>
          <w:t xml:space="preserve"> done by </w:t>
        </w:r>
        <w:r w:rsidRPr="005776A6">
          <w:rPr>
            <w:rFonts w:ascii="Arial" w:hAnsi="Arial" w:cs="Arial"/>
            <w:color w:val="000000"/>
          </w:rPr>
          <w:t xml:space="preserve"> </w:t>
        </w:r>
      </w:moveTo>
      <w:sdt>
        <w:sdtPr>
          <w:rPr>
            <w:rFonts w:ascii="Arial" w:hAnsi="Arial" w:cs="Arial"/>
            <w:color w:val="000000"/>
          </w:rPr>
          <w:tag w:val="MENDELEY_CITATION_v3_eyJjaXRhdGlvbklEIjoiTUVOREVMRVlfQ0lUQVRJT05fMGE1ZmVmOTMtYWE3OC00Y2ZlLWE4ZDYtZjk3OTA2NWIwMTF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Content>
          <w:proofErr w:type="spellStart"/>
          <w:ins w:id="83" w:author="Sujil Kumar Koottathampathiyil" w:date="2022-06-08T20:18:00Z">
            <w:r w:rsidR="00C0176A" w:rsidRPr="00C0176A">
              <w:rPr>
                <w:rFonts w:ascii="Arial" w:hAnsi="Arial" w:cs="Arial"/>
                <w:color w:val="000000"/>
              </w:rPr>
              <w:t>Airiti</w:t>
            </w:r>
            <w:proofErr w:type="spellEnd"/>
            <w:r w:rsidR="00C0176A" w:rsidRPr="00C0176A">
              <w:rPr>
                <w:rFonts w:ascii="Arial" w:hAnsi="Arial" w:cs="Arial"/>
                <w:color w:val="000000"/>
              </w:rPr>
              <w:t xml:space="preserve"> and team</w:t>
            </w:r>
          </w:ins>
          <w:moveTo w:id="84" w:author="Sujil Kumar Koottathampathiyil" w:date="2022-06-08T19:43:00Z">
            <w:del w:id="85" w:author="Sujil Kumar Koottathampathiyil" w:date="2022-06-08T19:46:00Z">
              <w:r w:rsidRPr="00C0176A" w:rsidDel="00C518DB">
                <w:rPr>
                  <w:rFonts w:ascii="Arial" w:hAnsi="Arial" w:cs="Arial"/>
                  <w:color w:val="000000"/>
                </w:rPr>
                <w:delText>Airiti and team</w:delText>
              </w:r>
            </w:del>
          </w:moveTo>
        </w:sdtContent>
      </w:sdt>
      <w:moveTo w:id="86" w:author="Sujil Kumar Koottathampathiyil" w:date="2022-06-08T19:43:00Z">
        <w:r w:rsidRPr="005776A6">
          <w:rPr>
            <w:rFonts w:ascii="Arial" w:hAnsi="Arial" w:cs="Arial"/>
            <w:color w:val="000000"/>
          </w:rPr>
          <w:t xml:space="preserve"> on prediction o</w:t>
        </w:r>
        <w:r>
          <w:rPr>
            <w:rFonts w:ascii="Arial" w:hAnsi="Arial" w:cs="Arial"/>
            <w:color w:val="000000"/>
          </w:rPr>
          <w:t>n</w:t>
        </w:r>
        <w:r w:rsidRPr="005776A6">
          <w:rPr>
            <w:rFonts w:ascii="Arial" w:hAnsi="Arial" w:cs="Arial"/>
            <w:color w:val="000000"/>
          </w:rPr>
          <w:t xml:space="preserve"> exchange rate. Artificial </w:t>
        </w:r>
        <w:proofErr w:type="spellStart"/>
        <w:r w:rsidRPr="005776A6">
          <w:rPr>
            <w:rFonts w:ascii="Arial" w:hAnsi="Arial" w:cs="Arial"/>
            <w:color w:val="000000"/>
          </w:rPr>
          <w:t>Nueral</w:t>
        </w:r>
        <w:proofErr w:type="spellEnd"/>
        <w:r w:rsidRPr="005776A6">
          <w:rPr>
            <w:rFonts w:ascii="Arial" w:hAnsi="Arial" w:cs="Arial"/>
            <w:color w:val="000000"/>
          </w:rPr>
          <w:t xml:space="preserve"> Network and ARIMA are used to predict the model.</w:t>
        </w:r>
      </w:moveTo>
    </w:p>
    <w:p w14:paraId="2FEAA88C" w14:textId="77777777" w:rsidR="00EB09A1" w:rsidRPr="005776A6" w:rsidRDefault="00EB09A1" w:rsidP="00EB09A1">
      <w:pPr>
        <w:spacing w:line="360" w:lineRule="auto"/>
        <w:jc w:val="both"/>
        <w:rPr>
          <w:moveTo w:id="87" w:author="Sujil Kumar Koottathampathiyil" w:date="2022-06-08T19:43:00Z"/>
          <w:rFonts w:ascii="Arial" w:hAnsi="Arial" w:cs="Arial"/>
          <w:color w:val="000000"/>
        </w:rPr>
      </w:pPr>
    </w:p>
    <w:p w14:paraId="5850D521" w14:textId="7D290359" w:rsidR="00EB09A1" w:rsidRPr="005776A6" w:rsidRDefault="00EB09A1" w:rsidP="00EB09A1">
      <w:pPr>
        <w:spacing w:line="360" w:lineRule="auto"/>
        <w:jc w:val="both"/>
        <w:rPr>
          <w:moveTo w:id="88" w:author="Sujil Kumar Koottathampathiyil" w:date="2022-06-08T19:43:00Z"/>
          <w:rFonts w:ascii="Arial" w:hAnsi="Arial" w:cs="Arial"/>
          <w:color w:val="000000"/>
        </w:rPr>
      </w:pPr>
      <w:moveTo w:id="89" w:author="Sujil Kumar Koottathampathiyil" w:date="2022-06-08T19:43:00Z">
        <w:r w:rsidRPr="005776A6">
          <w:rPr>
            <w:rFonts w:ascii="Arial" w:hAnsi="Arial" w:cs="Arial"/>
            <w:color w:val="000000"/>
          </w:rPr>
          <w:t xml:space="preserve">SVM has been used Time series analysis, like </w:t>
        </w:r>
      </w:moveTo>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1527364002"/>
          <w:placeholder>
            <w:docPart w:val="A8940E2B153A4720B55529FCFE3F2AAC"/>
          </w:placeholder>
        </w:sdtPr>
        <w:sdtContent>
          <w:ins w:id="90" w:author="Sujil Kumar Koottathampathiyil" w:date="2022-06-08T20:18:00Z">
            <w:r w:rsidR="00C0176A" w:rsidRPr="00C0176A">
              <w:rPr>
                <w:rFonts w:ascii="Arial" w:hAnsi="Arial" w:cs="Arial"/>
                <w:color w:val="000000"/>
              </w:rPr>
              <w:t>(Huang et al. 2017)</w:t>
            </w:r>
          </w:ins>
          <w:moveTo w:id="91" w:author="Sujil Kumar Koottathampathiyil" w:date="2022-06-08T19:43:00Z">
            <w:del w:id="92" w:author="Sujil Kumar Koottathampathiyil" w:date="2022-06-08T19:46:00Z">
              <w:r w:rsidRPr="00C0176A" w:rsidDel="00C518DB">
                <w:rPr>
                  <w:rFonts w:ascii="Arial" w:hAnsi="Arial" w:cs="Arial"/>
                  <w:color w:val="000000"/>
                </w:rPr>
                <w:delText>(Huang et al. 2017)</w:delText>
              </w:r>
            </w:del>
          </w:moveTo>
        </w:sdtContent>
      </w:sdt>
      <w:moveTo w:id="93" w:author="Sujil Kumar Koottathampathiyil" w:date="2022-06-08T19:43:00Z">
        <w:r w:rsidRPr="005776A6">
          <w:rPr>
            <w:rFonts w:ascii="Arial" w:hAnsi="Arial" w:cs="Arial"/>
            <w:color w:val="000000"/>
          </w:rPr>
          <w:t xml:space="preserve"> has clearly studied classification problem on Breast cancer dataset. This study also checked for different kernel function that used in the SVM Classifier. The outcome of their shows that for large scale datasets </w:t>
        </w:r>
        <w:r w:rsidRPr="005776A6">
          <w:rPr>
            <w:rFonts w:ascii="Arial" w:hAnsi="Arial" w:cs="Arial"/>
            <w:color w:val="000000"/>
          </w:rPr>
          <w:lastRenderedPageBreak/>
          <w:t xml:space="preserve">RBF kernel based SVM ensembles based </w:t>
        </w:r>
        <w:proofErr w:type="spellStart"/>
        <w:r w:rsidRPr="005776A6">
          <w:rPr>
            <w:rFonts w:ascii="Arial" w:hAnsi="Arial" w:cs="Arial"/>
            <w:color w:val="000000"/>
          </w:rPr>
          <w:t>onboosting</w:t>
        </w:r>
        <w:proofErr w:type="spellEnd"/>
        <w:r w:rsidRPr="005776A6">
          <w:rPr>
            <w:rFonts w:ascii="Arial" w:hAnsi="Arial" w:cs="Arial"/>
            <w:color w:val="000000"/>
          </w:rPr>
          <w:t xml:space="preserve"> perform better than the other classifiers. SVM is first introduced by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749277086"/>
          <w:placeholder>
            <w:docPart w:val="A8940E2B153A4720B55529FCFE3F2AAC"/>
          </w:placeholder>
        </w:sdtPr>
        <w:sdtContent>
          <w:ins w:id="94" w:author="Sujil Kumar Koottathampathiyil" w:date="2022-06-08T20:18:00Z">
            <w:r w:rsidR="00C0176A" w:rsidRPr="00C0176A">
              <w:rPr>
                <w:rFonts w:ascii="Arial" w:hAnsi="Arial" w:cs="Arial"/>
                <w:color w:val="000000"/>
              </w:rPr>
              <w:t xml:space="preserve">(Cortes and </w:t>
            </w:r>
            <w:proofErr w:type="spellStart"/>
            <w:r w:rsidR="00C0176A" w:rsidRPr="00C0176A">
              <w:rPr>
                <w:rFonts w:ascii="Arial" w:hAnsi="Arial" w:cs="Arial"/>
                <w:color w:val="000000"/>
              </w:rPr>
              <w:t>Vapnik</w:t>
            </w:r>
            <w:proofErr w:type="spellEnd"/>
            <w:r w:rsidR="00C0176A" w:rsidRPr="00C0176A">
              <w:rPr>
                <w:rFonts w:ascii="Arial" w:hAnsi="Arial" w:cs="Arial"/>
                <w:color w:val="000000"/>
              </w:rPr>
              <w:t xml:space="preserve"> 1995)</w:t>
            </w:r>
          </w:ins>
          <w:moveTo w:id="95" w:author="Sujil Kumar Koottathampathiyil" w:date="2022-06-08T19:43:00Z">
            <w:del w:id="96" w:author="Sujil Kumar Koottathampathiyil" w:date="2022-06-08T19:46:00Z">
              <w:r w:rsidRPr="00C0176A" w:rsidDel="00C518DB">
                <w:rPr>
                  <w:rFonts w:ascii="Arial" w:hAnsi="Arial" w:cs="Arial"/>
                  <w:color w:val="000000"/>
                </w:rPr>
                <w:delText>(Cortes and Vapnik 1995)</w:delText>
              </w:r>
            </w:del>
          </w:moveTo>
        </w:sdtContent>
      </w:sdt>
      <w:moveTo w:id="97" w:author="Sujil Kumar Koottathampathiyil" w:date="2022-06-08T19:43:00Z">
        <w:r w:rsidRPr="005776A6">
          <w:rPr>
            <w:rFonts w:ascii="Arial" w:hAnsi="Arial" w:cs="Arial"/>
            <w:color w:val="000000"/>
          </w:rPr>
          <w:t xml:space="preserve"> shown that it’s better for two-group classification problems.</w:t>
        </w:r>
      </w:moveTo>
    </w:p>
    <w:p w14:paraId="300D3DC3" w14:textId="0C70499C" w:rsidR="00EB09A1" w:rsidRPr="005776A6" w:rsidRDefault="00EB09A1" w:rsidP="00EB09A1">
      <w:pPr>
        <w:spacing w:line="360" w:lineRule="auto"/>
        <w:jc w:val="both"/>
        <w:rPr>
          <w:moveTo w:id="98" w:author="Sujil Kumar Koottathampathiyil" w:date="2022-06-08T19:43:00Z"/>
          <w:rFonts w:ascii="Arial" w:hAnsi="Arial" w:cs="Arial"/>
          <w:color w:val="000000"/>
        </w:rPr>
      </w:pPr>
      <w:moveTo w:id="99" w:author="Sujil Kumar Koottathampathiyil" w:date="2022-06-08T19:43:00Z">
        <w:r w:rsidRPr="005776A6">
          <w:rPr>
            <w:rFonts w:ascii="Arial" w:hAnsi="Arial" w:cs="Arial"/>
            <w:color w:val="000000"/>
          </w:rPr>
          <w:t xml:space="preserve">PCA-KNN model is used in </w:t>
        </w:r>
      </w:moveTo>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Content>
          <w:ins w:id="100" w:author="Sujil Kumar Koottathampathiyil" w:date="2022-06-08T20:18:00Z">
            <w:r w:rsidR="00C0176A" w:rsidRPr="00C0176A">
              <w:rPr>
                <w:rFonts w:ascii="Arial" w:hAnsi="Arial" w:cs="Arial"/>
                <w:color w:val="000000"/>
              </w:rPr>
              <w:t>(2018)</w:t>
            </w:r>
          </w:ins>
          <w:moveTo w:id="101" w:author="Sujil Kumar Koottathampathiyil" w:date="2022-06-08T19:43:00Z">
            <w:del w:id="102" w:author="Sujil Kumar Koottathampathiyil" w:date="2022-06-08T19:46:00Z">
              <w:r w:rsidRPr="00C0176A" w:rsidDel="00C518DB">
                <w:rPr>
                  <w:rFonts w:ascii="Arial" w:hAnsi="Arial" w:cs="Arial"/>
                  <w:color w:val="000000"/>
                </w:rPr>
                <w:delText>(2018)</w:delText>
              </w:r>
            </w:del>
          </w:moveTo>
        </w:sdtContent>
      </w:sdt>
      <w:moveTo w:id="103" w:author="Sujil Kumar Koottathampathiyil" w:date="2022-06-08T19:43:00Z">
        <w:r w:rsidRPr="005776A6">
          <w:rPr>
            <w:rFonts w:ascii="Arial" w:hAnsi="Arial" w:cs="Arial"/>
            <w:color w:val="000000"/>
          </w:rPr>
          <w: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To>
    </w:p>
    <w:p w14:paraId="07073577" w14:textId="78B49518" w:rsidR="00EB09A1" w:rsidRPr="005776A6" w:rsidRDefault="00EB09A1" w:rsidP="00EB09A1">
      <w:pPr>
        <w:spacing w:line="360" w:lineRule="auto"/>
        <w:jc w:val="both"/>
        <w:rPr>
          <w:moveTo w:id="104" w:author="Sujil Kumar Koottathampathiyil" w:date="2022-06-08T19:43:00Z"/>
          <w:rFonts w:ascii="Arial" w:hAnsi="Arial" w:cs="Arial"/>
          <w:color w:val="000000"/>
        </w:rPr>
      </w:pPr>
      <w:moveTo w:id="105" w:author="Sujil Kumar Koottathampathiyil" w:date="2022-06-08T19:43:00Z">
        <w:r w:rsidRPr="005776A6">
          <w:rPr>
            <w:rFonts w:ascii="Arial" w:hAnsi="Arial" w:cs="Arial"/>
            <w:color w:val="000000"/>
          </w:rPr>
          <w:t xml:space="preserve">Working with Multivariate time series data, I was looking for models which can making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ins w:id="106" w:author="Sujil Kumar Koottathampathiyil" w:date="2022-06-08T20:18:00Z">
            <w:r w:rsidR="00C0176A" w:rsidRPr="00C0176A">
              <w:rPr>
                <w:rFonts w:ascii="Arial" w:hAnsi="Arial" w:cs="Arial"/>
                <w:color w:val="000000"/>
              </w:rPr>
              <w:t>(Vector Autoregressive Models for Multivariate Time Series 2006)</w:t>
            </w:r>
          </w:ins>
          <w:moveTo w:id="107" w:author="Sujil Kumar Koottathampathiyil" w:date="2022-06-08T19:43:00Z">
            <w:del w:id="108" w:author="Sujil Kumar Koottathampathiyil" w:date="2022-06-08T19:46:00Z">
              <w:r w:rsidRPr="00C0176A" w:rsidDel="00C518DB">
                <w:rPr>
                  <w:rFonts w:ascii="Arial" w:hAnsi="Arial" w:cs="Arial"/>
                  <w:color w:val="000000"/>
                </w:rPr>
                <w:delText>(Vector Autoregressive Models for Multivariate Time Series 2006)</w:delText>
              </w:r>
            </w:del>
          </w:moveTo>
        </w:sdtContent>
      </w:sdt>
      <w:moveTo w:id="109" w:author="Sujil Kumar Koottathampathiyil" w:date="2022-06-08T19:43:00Z">
        <w:r w:rsidRPr="005776A6">
          <w:rPr>
            <w:rFonts w:ascii="Arial" w:hAnsi="Arial" w:cs="Arial"/>
            <w:color w:val="000000"/>
          </w:rPr>
          <w:t xml:space="preserve"> showed me how relevant is VAR (Vector Autoregressive Models) model for the suicide analysis. </w:t>
        </w:r>
      </w:moveTo>
      <w:ins w:id="110" w:author="Sujil Kumar Koottathampathiyil" w:date="2022-06-08T19:58:00Z">
        <w:r w:rsidR="000538F2">
          <w:rPr>
            <w:rFonts w:ascii="Arial" w:hAnsi="Arial" w:cs="Arial"/>
            <w:color w:val="000000"/>
          </w:rPr>
          <w:t>VAR Model is mainly used when we have to deal with Multivariate time series data.</w:t>
        </w:r>
      </w:ins>
      <w:ins w:id="111" w:author="Sujil Kumar Koottathampathiyil" w:date="2022-06-08T20:27:00Z">
        <w:r w:rsidR="003F1FB7">
          <w:rPr>
            <w:rFonts w:ascii="Arial" w:hAnsi="Arial" w:cs="Arial"/>
            <w:color w:val="000000"/>
          </w:rPr>
          <w:t xml:space="preserve"> Suicide dataset contains more than twenty var</w:t>
        </w:r>
      </w:ins>
      <w:moveTo w:id="112" w:author="Sujil Kumar Koottathampathiyil" w:date="2022-06-08T19:43:00Z">
        <w:del w:id="113" w:author="Sujil Kumar Koottathampathiyil" w:date="2022-06-08T19:57:00Z">
          <w:r w:rsidRPr="005776A6" w:rsidDel="000538F2">
            <w:rPr>
              <w:rFonts w:ascii="Arial" w:hAnsi="Arial" w:cs="Arial"/>
              <w:color w:val="000000"/>
            </w:rPr>
            <w:delText xml:space="preserve">It also gave me. </w:delText>
          </w:r>
        </w:del>
      </w:moveTo>
      <w:ins w:id="114" w:author="Sujil Kumar Koottathampathiyil" w:date="2022-06-08T20:27:00Z">
        <w:r w:rsidR="003F1FB7">
          <w:rPr>
            <w:rFonts w:ascii="Arial" w:hAnsi="Arial" w:cs="Arial"/>
            <w:color w:val="000000"/>
          </w:rPr>
          <w:t>iables</w:t>
        </w:r>
      </w:ins>
      <w:ins w:id="115" w:author="Sujil Kumar Koottathampathiyil" w:date="2022-06-08T20:28:00Z">
        <w:r w:rsidR="003F1FB7">
          <w:rPr>
            <w:rFonts w:ascii="Arial" w:hAnsi="Arial" w:cs="Arial"/>
            <w:color w:val="000000"/>
          </w:rPr>
          <w:t xml:space="preserve">, which needs such a complex model like VAR. </w:t>
        </w:r>
        <w:r w:rsidR="00900909">
          <w:rPr>
            <w:rFonts w:ascii="Arial" w:hAnsi="Arial" w:cs="Arial"/>
            <w:color w:val="000000"/>
          </w:rPr>
          <w:t xml:space="preserve">VAR </w:t>
        </w:r>
      </w:ins>
      <w:ins w:id="116" w:author="Sujil Kumar Koottathampathiyil" w:date="2022-06-08T20:29:00Z">
        <w:r w:rsidR="00900909">
          <w:rPr>
            <w:rFonts w:ascii="Arial" w:hAnsi="Arial" w:cs="Arial"/>
            <w:color w:val="000000"/>
          </w:rPr>
          <w:t>is a</w:t>
        </w:r>
      </w:ins>
      <w:ins w:id="117" w:author="Sujil Kumar Koottathampathiyil" w:date="2022-06-08T20:28:00Z">
        <w:r w:rsidR="00900909">
          <w:rPr>
            <w:rFonts w:ascii="Arial" w:hAnsi="Arial" w:cs="Arial"/>
            <w:color w:val="000000"/>
          </w:rPr>
          <w:t xml:space="preserve"> systematic but </w:t>
        </w:r>
      </w:ins>
      <w:ins w:id="118" w:author="Sujil Kumar Koottathampathiyil" w:date="2022-06-08T20:29:00Z">
        <w:r w:rsidR="00900909">
          <w:rPr>
            <w:rFonts w:ascii="Arial" w:hAnsi="Arial" w:cs="Arial"/>
            <w:color w:val="000000"/>
          </w:rPr>
          <w:t>flexible</w:t>
        </w:r>
      </w:ins>
      <w:ins w:id="119" w:author="Sujil Kumar Koottathampathiyil" w:date="2022-06-08T20:28:00Z">
        <w:r w:rsidR="00900909">
          <w:rPr>
            <w:rFonts w:ascii="Arial" w:hAnsi="Arial" w:cs="Arial"/>
            <w:color w:val="000000"/>
          </w:rPr>
          <w:t xml:space="preserve"> </w:t>
        </w:r>
      </w:ins>
      <w:ins w:id="120" w:author="Sujil Kumar Koottathampathiyil" w:date="2022-06-08T20:29:00Z">
        <w:r w:rsidR="00900909">
          <w:rPr>
            <w:rFonts w:ascii="Arial" w:hAnsi="Arial" w:cs="Arial"/>
            <w:color w:val="000000"/>
          </w:rPr>
          <w:t xml:space="preserve">approach for dealing with complex </w:t>
        </w:r>
      </w:ins>
      <w:ins w:id="121" w:author="Sujil Kumar Koottathampathiyil" w:date="2022-06-08T20:30:00Z">
        <w:r w:rsidR="00F378DB">
          <w:rPr>
            <w:rFonts w:ascii="Arial" w:hAnsi="Arial" w:cs="Arial"/>
            <w:color w:val="000000"/>
          </w:rPr>
          <w:t>real-world</w:t>
        </w:r>
      </w:ins>
      <w:ins w:id="122" w:author="Sujil Kumar Koottathampathiyil" w:date="2022-06-08T20:29:00Z">
        <w:r w:rsidR="00900909">
          <w:rPr>
            <w:rFonts w:ascii="Arial" w:hAnsi="Arial" w:cs="Arial"/>
            <w:color w:val="000000"/>
          </w:rPr>
          <w:t xml:space="preserve"> behaviour.</w:t>
        </w:r>
        <w:r w:rsidR="00AB4BE4">
          <w:rPr>
            <w:rFonts w:ascii="Arial" w:hAnsi="Arial" w:cs="Arial"/>
            <w:color w:val="000000"/>
          </w:rPr>
          <w:t xml:space="preserve"> VAR is also </w:t>
        </w:r>
      </w:ins>
      <w:ins w:id="123" w:author="Sujil Kumar Koottathampathiyil" w:date="2022-06-08T20:30:00Z">
        <w:r w:rsidR="00AB4BE4">
          <w:rPr>
            <w:rFonts w:ascii="Arial" w:hAnsi="Arial" w:cs="Arial"/>
            <w:color w:val="000000"/>
          </w:rPr>
          <w:t>popular amongst data scientists because of the high forecasting performance.</w:t>
        </w:r>
      </w:ins>
    </w:p>
    <w:moveToRangeEnd w:id="48"/>
    <w:p w14:paraId="3CC48263" w14:textId="167B03A3" w:rsidR="006809DE" w:rsidDel="000649BA" w:rsidRDefault="006809DE" w:rsidP="005D4B76">
      <w:pPr>
        <w:spacing w:line="360" w:lineRule="auto"/>
        <w:jc w:val="both"/>
        <w:rPr>
          <w:del w:id="124" w:author="Sujil Kumar Koottathampathiyil" w:date="2022-06-08T19:55:00Z"/>
          <w:rFonts w:ascii="Arial" w:hAnsi="Arial" w:cs="Arial"/>
        </w:rPr>
      </w:pPr>
    </w:p>
    <w:p w14:paraId="7F8C2E0A" w14:textId="4349E67C" w:rsidR="004B3B33" w:rsidDel="000649BA" w:rsidRDefault="004B3B33" w:rsidP="005D4B76">
      <w:pPr>
        <w:spacing w:line="360" w:lineRule="auto"/>
        <w:jc w:val="both"/>
        <w:rPr>
          <w:del w:id="125" w:author="Sujil Kumar Koottathampathiyil" w:date="2022-06-08T19:55:00Z"/>
          <w:rFonts w:ascii="Arial" w:hAnsi="Arial" w:cs="Arial"/>
        </w:rPr>
      </w:pPr>
    </w:p>
    <w:p w14:paraId="0BCF9ECD" w14:textId="148B2BA3" w:rsidR="004B3B33" w:rsidRPr="005776A6" w:rsidDel="000649BA" w:rsidRDefault="004B3B33" w:rsidP="005D4B76">
      <w:pPr>
        <w:spacing w:line="360" w:lineRule="auto"/>
        <w:jc w:val="both"/>
        <w:rPr>
          <w:del w:id="126" w:author="Sujil Kumar Koottathampathiyil" w:date="2022-06-08T19:55:00Z"/>
          <w:rFonts w:ascii="Arial" w:hAnsi="Arial" w:cs="Arial"/>
        </w:rPr>
      </w:pPr>
      <w:commentRangeStart w:id="127"/>
    </w:p>
    <w:p w14:paraId="1EE496F5" w14:textId="7524317D" w:rsidR="00CF1C6D" w:rsidRDefault="00DD722E" w:rsidP="005D4B76">
      <w:pPr>
        <w:spacing w:line="360" w:lineRule="auto"/>
        <w:rPr>
          <w:rFonts w:ascii="Arial" w:hAnsi="Arial" w:cs="Arial"/>
          <w:b/>
          <w:bCs/>
          <w:sz w:val="32"/>
          <w:szCs w:val="32"/>
        </w:rPr>
      </w:pPr>
      <w:del w:id="128" w:author="Sujil Kumar Koottathampathiyil" w:date="2022-06-08T20:27:00Z">
        <w:r w:rsidRPr="00A65396" w:rsidDel="00D67457">
          <w:rPr>
            <w:rFonts w:ascii="Arial" w:hAnsi="Arial" w:cs="Arial"/>
            <w:b/>
            <w:bCs/>
            <w:sz w:val="32"/>
            <w:szCs w:val="32"/>
          </w:rPr>
          <w:delText>3</w:delText>
        </w:r>
      </w:del>
      <w:ins w:id="129" w:author="Sujil Kumar Koottathampathiyil" w:date="2022-06-08T20:27:00Z">
        <w:r w:rsidR="00D67457">
          <w:rPr>
            <w:rFonts w:ascii="Arial" w:hAnsi="Arial" w:cs="Arial"/>
            <w:b/>
            <w:bCs/>
            <w:sz w:val="32"/>
            <w:szCs w:val="32"/>
          </w:rPr>
          <w:t>4</w:t>
        </w:r>
      </w:ins>
      <w:r w:rsidR="00F83701" w:rsidRPr="00A65396">
        <w:rPr>
          <w:rFonts w:ascii="Arial" w:hAnsi="Arial" w:cs="Arial"/>
          <w:b/>
          <w:bCs/>
          <w:sz w:val="32"/>
          <w:szCs w:val="32"/>
        </w:rPr>
        <w:t>.</w:t>
      </w:r>
      <w:r w:rsidR="003C0A50">
        <w:rPr>
          <w:rFonts w:ascii="Arial" w:hAnsi="Arial" w:cs="Arial"/>
          <w:b/>
          <w:bCs/>
          <w:sz w:val="32"/>
          <w:szCs w:val="32"/>
        </w:rPr>
        <w:t>0</w:t>
      </w:r>
      <w:r w:rsidR="00F83701" w:rsidRPr="00A65396">
        <w:rPr>
          <w:rFonts w:ascii="Arial" w:hAnsi="Arial" w:cs="Arial"/>
          <w:b/>
          <w:bCs/>
          <w:sz w:val="32"/>
          <w:szCs w:val="32"/>
        </w:rPr>
        <w:t xml:space="preserve"> </w:t>
      </w:r>
      <w:r w:rsidR="00CF1C6D" w:rsidRPr="00A65396">
        <w:rPr>
          <w:rFonts w:ascii="Arial" w:hAnsi="Arial" w:cs="Arial"/>
          <w:b/>
          <w:bCs/>
          <w:sz w:val="32"/>
          <w:szCs w:val="32"/>
        </w:rPr>
        <w:t>Technologies and methods</w:t>
      </w:r>
      <w:commentRangeEnd w:id="127"/>
      <w:r w:rsidR="00CC4FD6">
        <w:rPr>
          <w:rStyle w:val="CommentReference"/>
        </w:rPr>
        <w:commentReference w:id="127"/>
      </w:r>
    </w:p>
    <w:p w14:paraId="03FA6F11" w14:textId="4CD808E2" w:rsidR="004B3B33" w:rsidRPr="004B3B33" w:rsidDel="008808DC" w:rsidRDefault="004B3B33" w:rsidP="006B2DF8">
      <w:pPr>
        <w:spacing w:line="360" w:lineRule="auto"/>
        <w:jc w:val="both"/>
        <w:rPr>
          <w:moveFrom w:id="130" w:author="Sujil Kumar Koottathampathiyil" w:date="2022-06-08T19:51:00Z"/>
          <w:rFonts w:ascii="Arial" w:hAnsi="Arial" w:cs="Arial"/>
        </w:rPr>
      </w:pPr>
      <w:moveFromRangeStart w:id="131" w:author="Sujil Kumar Koottathampathiyil" w:date="2022-06-08T19:51:00Z" w:name="move105610329"/>
      <w:moveFrom w:id="132" w:author="Sujil Kumar Koottathampathiyil" w:date="2022-06-08T19:51:00Z">
        <w:r w:rsidRPr="004B3B33"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33" w:author="Sujil Kumar Koottathampathiyil" w:date="2022-06-08T19:51:00Z">
            <w:del w:id="134" w:author="Sujil Kumar Koottathampathiyil" w:date="2022-06-08T19:52:00Z">
              <w:r w:rsidR="00770ACD" w:rsidRPr="00C0176A" w:rsidDel="00193A63">
                <w:rPr>
                  <w:rFonts w:ascii="Arial" w:hAnsi="Arial" w:cs="Arial"/>
                  <w:color w:val="000000"/>
                </w:rPr>
                <w:delText>Streamlit</w:delText>
              </w:r>
            </w:del>
          </w:moveFrom>
        </w:sdtContent>
      </w:sdt>
      <w:moveFrom w:id="135" w:author="Sujil Kumar Koottathampathiyil" w:date="2022-06-08T19:51:00Z">
        <w:r w:rsidRPr="004B3B33" w:rsidDel="008808DC">
          <w:rPr>
            <w:rFonts w:ascii="Arial" w:hAnsi="Arial" w:cs="Arial"/>
          </w:rPr>
          <w:t xml:space="preserve"> has made these process </w:t>
        </w:r>
        <w:r w:rsidR="00D77248" w:rsidRPr="004B3B33" w:rsidDel="008808DC">
          <w:rPr>
            <w:rFonts w:ascii="Arial" w:hAnsi="Arial" w:cs="Arial"/>
          </w:rPr>
          <w:t>easier and more efficient</w:t>
        </w:r>
        <w:r w:rsidRPr="004B3B33" w:rsidDel="008808DC">
          <w:rPr>
            <w:rFonts w:ascii="Arial" w:hAnsi="Arial" w:cs="Arial"/>
          </w:rPr>
          <w:t>. I am going to use some of the python packages like plotly to make interactive dashboard and make models that can make great predictions.</w:t>
        </w:r>
      </w:moveFrom>
    </w:p>
    <w:moveFromRangeEnd w:id="131"/>
    <w:p w14:paraId="639E01E7" w14:textId="7904067C" w:rsidR="00AB606C" w:rsidRPr="004B3B33" w:rsidRDefault="004B3B33" w:rsidP="006B2DF8">
      <w:pPr>
        <w:spacing w:line="360" w:lineRule="auto"/>
        <w:jc w:val="both"/>
        <w:rPr>
          <w:rFonts w:ascii="Arial" w:hAnsi="Arial" w:cs="Arial"/>
        </w:rPr>
      </w:pPr>
      <w:r w:rsidRPr="004B3B33">
        <w:rPr>
          <w:rFonts w:ascii="Arial" w:hAnsi="Arial" w:cs="Arial"/>
        </w:rPr>
        <w:t>Secondly, 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ins w:id="136" w:author="Sujil Kumar Koottathampathiyil" w:date="2022-06-08T19:45:00Z">
        <w:r w:rsidR="00C518DB">
          <w:rPr>
            <w:rFonts w:ascii="Arial" w:hAnsi="Arial" w:cs="Arial"/>
          </w:rPr>
          <w:t xml:space="preserve"> </w:t>
        </w:r>
      </w:ins>
      <w:customXmlInsRangeStart w:id="137" w:author="Sujil Kumar Koottathampathiyil" w:date="2022-06-08T19:46:00Z"/>
      <w:sdt>
        <w:sdtPr>
          <w:rPr>
            <w:rFonts w:ascii="Arial" w:hAnsi="Arial" w:cs="Arial"/>
            <w:color w:val="000000"/>
            <w:rPrChange w:id="138" w:author="Sujil Kumar Koottathampathiyil" w:date="2022-06-08T20:18: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137"/>
          <w:ins w:id="139" w:author="Sujil Kumar Koottathampathiyil" w:date="2022-06-08T20:18:00Z">
            <w:r w:rsidR="00C0176A" w:rsidRPr="00C0176A">
              <w:rPr>
                <w:rFonts w:ascii="Arial" w:hAnsi="Arial" w:cs="Arial"/>
                <w:color w:val="000000"/>
              </w:rPr>
              <w:t>Vector Auto Regressive Model</w:t>
            </w:r>
          </w:ins>
          <w:customXmlInsRangeStart w:id="140" w:author="Sujil Kumar Koottathampathiyil" w:date="2022-06-08T19:46:00Z"/>
        </w:sdtContent>
      </w:sdt>
      <w:customXmlInsRangeEnd w:id="140"/>
      <w:ins w:id="141" w:author="Sujil Kumar Koottathampathiyil" w:date="2022-06-08T19:45:00Z">
        <w:r w:rsidR="00C518DB">
          <w:rPr>
            <w:rFonts w:ascii="Arial" w:hAnsi="Arial" w:cs="Arial"/>
          </w:rPr>
          <w:t xml:space="preserve"> is mostly used in </w:t>
        </w:r>
      </w:ins>
      <w:ins w:id="142" w:author="Sujil Kumar Koottathampathiyil" w:date="2022-06-08T19:47:00Z">
        <w:r w:rsidR="00C518DB">
          <w:rPr>
            <w:rFonts w:ascii="Arial" w:hAnsi="Arial" w:cs="Arial"/>
          </w:rPr>
          <w:t>finance and econometrics because they offer framework for achieving important mode</w:t>
        </w:r>
      </w:ins>
      <w:ins w:id="143" w:author="Sujil Kumar Koottathampathiyil" w:date="2022-06-08T19:48:00Z">
        <w:r w:rsidR="00C518DB">
          <w:rPr>
            <w:rFonts w:ascii="Arial" w:hAnsi="Arial" w:cs="Arial"/>
          </w:rPr>
          <w:t xml:space="preserve">ling goals, </w:t>
        </w:r>
        <w:r w:rsidR="00B7597B">
          <w:rPr>
            <w:rFonts w:ascii="Arial" w:hAnsi="Arial" w:cs="Arial"/>
          </w:rPr>
          <w:t>including</w:t>
        </w:r>
      </w:ins>
      <w:ins w:id="144" w:author="Sujil Kumar Koottathampathiyil" w:date="2022-06-08T19:54:00Z">
        <w:r w:rsidR="00C27BA0">
          <w:rPr>
            <w:rFonts w:ascii="Arial" w:hAnsi="Arial" w:cs="Arial"/>
          </w:rPr>
          <w:t xml:space="preserve"> data description, Forecasting, Structural </w:t>
        </w:r>
        <w:r w:rsidR="00F93E9F">
          <w:rPr>
            <w:rFonts w:ascii="Arial" w:hAnsi="Arial" w:cs="Arial"/>
          </w:rPr>
          <w:t>Inference</w:t>
        </w:r>
        <w:r w:rsidR="00C27BA0">
          <w:rPr>
            <w:rFonts w:ascii="Arial" w:hAnsi="Arial" w:cs="Arial"/>
          </w:rPr>
          <w:t xml:space="preserve">, Policy Analysis. </w:t>
        </w:r>
      </w:ins>
      <w:ins w:id="145" w:author="Sujil Kumar Koottathampathiyil" w:date="2022-06-08T19:50:00Z">
        <w:r w:rsidR="00AB606C">
          <w:rPr>
            <w:rFonts w:ascii="Arial" w:hAnsi="Arial" w:cs="Arial"/>
          </w:rPr>
          <w:t xml:space="preserve">VAR Model is a workhouse time series multivariate model </w:t>
        </w:r>
        <w:r w:rsidR="00AB606C" w:rsidRPr="00AB606C">
          <w:rPr>
            <w:rFonts w:ascii="Arial" w:hAnsi="Arial" w:cs="Arial"/>
            <w:rPrChange w:id="146" w:author="Sujil Kumar Koottathampathiyil" w:date="2022-06-08T19:51: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3EEA261" w:rsidR="008808DC" w:rsidRDefault="004B3B33" w:rsidP="009B3C63">
      <w:pPr>
        <w:spacing w:line="360" w:lineRule="auto"/>
        <w:jc w:val="both"/>
        <w:rPr>
          <w:ins w:id="147" w:author="Sujil Kumar Koottathampathiyil" w:date="2022-06-08T19:51:00Z"/>
          <w:rFonts w:ascii="Arial" w:hAnsi="Arial" w:cs="Arial"/>
        </w:rPr>
      </w:pPr>
      <w:r w:rsidRPr="004B3B33">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p>
    <w:p w14:paraId="092A907F" w14:textId="5ADB4065" w:rsidR="004B3B33" w:rsidDel="009A5B1C" w:rsidRDefault="004B3B33" w:rsidP="008808DC">
      <w:pPr>
        <w:spacing w:line="360" w:lineRule="auto"/>
        <w:jc w:val="both"/>
        <w:rPr>
          <w:del w:id="148" w:author="Sujil Kumar Koottathampathiyil" w:date="2022-06-08T19:51:00Z"/>
          <w:rFonts w:ascii="Arial" w:hAnsi="Arial" w:cs="Arial"/>
        </w:rPr>
      </w:pPr>
      <w:r w:rsidRPr="004B3B33">
        <w:rPr>
          <w:rFonts w:ascii="Arial" w:hAnsi="Arial" w:cs="Arial"/>
        </w:rPr>
        <w:t xml:space="preserve">for choosing these DB’s is the flexibility of usage and its syntax matching with Structured Query Language (SQL) minute differences. </w:t>
      </w:r>
    </w:p>
    <w:p w14:paraId="6C5A0F3A" w14:textId="77777777" w:rsidR="009A5B1C" w:rsidRDefault="009A5B1C" w:rsidP="009B3C63">
      <w:pPr>
        <w:spacing w:line="360" w:lineRule="auto"/>
        <w:jc w:val="both"/>
        <w:rPr>
          <w:ins w:id="149" w:author="Sujil Kumar Koottathampathiyil" w:date="2022-06-08T19:52:00Z"/>
          <w:rFonts w:ascii="Arial" w:hAnsi="Arial" w:cs="Arial"/>
        </w:rPr>
      </w:pPr>
    </w:p>
    <w:p w14:paraId="05375F67" w14:textId="57B2E432" w:rsidR="008808DC" w:rsidRPr="004B3B33" w:rsidRDefault="008808DC" w:rsidP="008808DC">
      <w:pPr>
        <w:spacing w:line="360" w:lineRule="auto"/>
        <w:jc w:val="both"/>
        <w:rPr>
          <w:moveTo w:id="150" w:author="Sujil Kumar Koottathampathiyil" w:date="2022-06-08T19:51:00Z"/>
          <w:rFonts w:ascii="Arial" w:hAnsi="Arial" w:cs="Arial"/>
        </w:rPr>
      </w:pPr>
      <w:moveToRangeStart w:id="151" w:author="Sujil Kumar Koottathampathiyil" w:date="2022-06-08T19:51:00Z" w:name="move105610329"/>
      <w:moveTo w:id="152" w:author="Sujil Kumar Koottathampathiyil" w:date="2022-06-08T19:51:00Z">
        <w:r w:rsidRPr="004B3B33">
          <w:rPr>
            <w:rFonts w:ascii="Arial" w:hAnsi="Arial" w:cs="Arial"/>
          </w:rPr>
          <w:lastRenderedPageBreak/>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proofErr w:type="spellStart"/>
          <w:ins w:id="153" w:author="Sujil Kumar Koottathampathiyil" w:date="2022-06-08T20:18:00Z">
            <w:r w:rsidR="00C0176A" w:rsidRPr="00C0176A">
              <w:rPr>
                <w:rFonts w:ascii="Arial" w:hAnsi="Arial" w:cs="Arial"/>
                <w:color w:val="000000"/>
              </w:rPr>
              <w:t>Streamlit</w:t>
            </w:r>
          </w:ins>
          <w:proofErr w:type="spellEnd"/>
          <w:moveTo w:id="154" w:author="Sujil Kumar Koottathampathiyil" w:date="2022-06-08T19:51:00Z">
            <w:del w:id="155" w:author="Sujil Kumar Koottathampathiyil" w:date="2022-06-08T19:52:00Z">
              <w:r w:rsidRPr="00C0176A" w:rsidDel="00193A63">
                <w:rPr>
                  <w:rFonts w:ascii="Arial" w:hAnsi="Arial" w:cs="Arial"/>
                  <w:color w:val="000000"/>
                </w:rPr>
                <w:delText>Streamlit</w:delText>
              </w:r>
            </w:del>
          </w:moveTo>
        </w:sdtContent>
      </w:sdt>
      <w:moveTo w:id="156" w:author="Sujil Kumar Koottathampathiyil" w:date="2022-06-08T19:51:00Z">
        <w:r w:rsidRPr="004B3B33">
          <w:rPr>
            <w:rFonts w:ascii="Arial" w:hAnsi="Arial" w:cs="Arial"/>
          </w:rPr>
          <w:t xml:space="preserve"> has made these process easier and more efficient. I am going to use some of the python packages like plotly to make interactive dashboard and make models that can make great predictions.</w:t>
        </w:r>
      </w:moveTo>
    </w:p>
    <w:moveToRangeEnd w:id="151"/>
    <w:p w14:paraId="4A2C17A6" w14:textId="39477D4D" w:rsidR="004B3B33" w:rsidRPr="004B3B33" w:rsidDel="009B3C63" w:rsidRDefault="00193A63" w:rsidP="006B2DF8">
      <w:pPr>
        <w:spacing w:line="360" w:lineRule="auto"/>
        <w:rPr>
          <w:del w:id="157" w:author="Sujil Kumar Koottathampathiyil" w:date="2022-06-08T19:51:00Z"/>
          <w:rFonts w:ascii="Arial" w:hAnsi="Arial" w:cs="Arial"/>
        </w:rPr>
      </w:pPr>
      <w:ins w:id="158" w:author="Sujil Kumar Koottathampathiyil" w:date="2022-06-08T19:52:00Z">
        <w:r w:rsidRPr="004B3B33">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ins>
      <w:customXmlInsRangeStart w:id="159"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159"/>
          <w:proofErr w:type="spellStart"/>
          <w:ins w:id="160" w:author="Sujil Kumar Koottathampathiyil" w:date="2022-06-08T20:18:00Z">
            <w:r w:rsidR="00C0176A" w:rsidRPr="00C0176A">
              <w:rPr>
                <w:rFonts w:ascii="Arial" w:hAnsi="Arial" w:cs="Arial"/>
                <w:color w:val="000000"/>
              </w:rPr>
              <w:t>Streamlit</w:t>
            </w:r>
          </w:ins>
          <w:proofErr w:type="spellEnd"/>
          <w:customXmlInsRangeStart w:id="161" w:author="Sujil Kumar Koottathampathiyil" w:date="2022-06-08T19:52:00Z"/>
        </w:sdtContent>
      </w:sdt>
      <w:customXmlInsRangeEnd w:id="161"/>
      <w:ins w:id="162" w:author="Sujil Kumar Koottathampathiyil" w:date="2022-06-08T19:52:00Z">
        <w:r w:rsidRPr="004B3B33">
          <w:rPr>
            <w:rFonts w:ascii="Arial" w:hAnsi="Arial" w:cs="Arial"/>
          </w:rPr>
          <w:t xml:space="preserve"> has made these process easier and more efficient. I am going to use some of the python packages like plotly to make interactive dashboard and make models that can make great predictions.</w:t>
        </w:r>
      </w:ins>
      <w:del w:id="163" w:author="Sujil Kumar Koottathampathiyil" w:date="2022-06-08T19:51:00Z">
        <w:r w:rsidR="004B3B33" w:rsidRPr="004B3B33" w:rsidDel="009B3C63">
          <w:rPr>
            <w:rFonts w:ascii="Arial" w:hAnsi="Arial" w:cs="Arial"/>
          </w:rPr>
          <w:delText>Fourthly,</w:delText>
        </w:r>
      </w:del>
    </w:p>
    <w:p w14:paraId="01BD2372" w14:textId="77777777" w:rsidR="004B3B33" w:rsidRPr="00A65396" w:rsidRDefault="004B3B33" w:rsidP="009B3C63">
      <w:pPr>
        <w:spacing w:line="360" w:lineRule="auto"/>
        <w:jc w:val="both"/>
        <w:rPr>
          <w:rFonts w:ascii="Arial" w:hAnsi="Arial" w:cs="Arial"/>
          <w:b/>
          <w:bCs/>
          <w:sz w:val="32"/>
          <w:szCs w:val="32"/>
        </w:rPr>
        <w:pPrChange w:id="164" w:author="Sujil Kumar Koottathampathiyil" w:date="2022-06-08T19:51:00Z">
          <w:pPr>
            <w:spacing w:line="360" w:lineRule="auto"/>
          </w:pPr>
        </w:pPrChange>
      </w:pPr>
    </w:p>
    <w:p w14:paraId="24D4B1C7" w14:textId="0110507C" w:rsidR="00DD722E" w:rsidRPr="00EC0BBF" w:rsidRDefault="00DD722E" w:rsidP="005D4B76">
      <w:pPr>
        <w:spacing w:line="360" w:lineRule="auto"/>
        <w:rPr>
          <w:rFonts w:ascii="Arial" w:hAnsi="Arial" w:cs="Arial"/>
          <w:b/>
          <w:bCs/>
          <w:sz w:val="32"/>
          <w:szCs w:val="32"/>
        </w:rPr>
      </w:pPr>
      <w:r w:rsidRPr="00EC0BBF">
        <w:rPr>
          <w:rFonts w:ascii="Arial" w:hAnsi="Arial" w:cs="Arial"/>
          <w:b/>
          <w:bCs/>
          <w:sz w:val="32"/>
          <w:szCs w:val="32"/>
        </w:rPr>
        <w:t xml:space="preserve">3.1 Data </w:t>
      </w:r>
      <w:r w:rsidR="00CC66CE" w:rsidRPr="00EC0BBF">
        <w:rPr>
          <w:rFonts w:ascii="Arial" w:hAnsi="Arial" w:cs="Arial"/>
          <w:b/>
          <w:bCs/>
          <w:sz w:val="32"/>
          <w:szCs w:val="32"/>
        </w:rPr>
        <w:t>Preparation</w:t>
      </w:r>
    </w:p>
    <w:p w14:paraId="2C190410" w14:textId="2E0BC701" w:rsidR="0035739C" w:rsidRPr="005776A6" w:rsidRDefault="00CC66CE" w:rsidP="005D4B76">
      <w:pPr>
        <w:spacing w:line="360" w:lineRule="auto"/>
        <w:rPr>
          <w:rFonts w:ascii="Arial" w:hAnsi="Arial" w:cs="Arial"/>
        </w:rPr>
      </w:pPr>
      <w:r w:rsidRPr="005776A6">
        <w:rPr>
          <w:rFonts w:ascii="Arial" w:hAnsi="Arial" w:cs="Arial"/>
        </w:rPr>
        <w:t>In every data analysis, about seventy percentage total time is spent on preparing the data</w:t>
      </w:r>
      <w:r w:rsidR="00687BA6" w:rsidRPr="005776A6">
        <w:rPr>
          <w:rFonts w:ascii="Arial" w:hAnsi="Arial" w:cs="Arial"/>
        </w:rPr>
        <w:t>, m</w:t>
      </w:r>
      <w:r w:rsidRPr="005776A6">
        <w:rPr>
          <w:rFonts w:ascii="Arial" w:hAnsi="Arial" w:cs="Arial"/>
        </w:rPr>
        <w:t>ake it ready for doing analysis.</w:t>
      </w:r>
      <w:r w:rsidR="005D4551" w:rsidRPr="005776A6">
        <w:rPr>
          <w:rFonts w:ascii="Arial" w:hAnsi="Arial" w:cs="Arial"/>
        </w:rPr>
        <w:t xml:space="preserve"> Initially I had to explore the dataset using describe () method. Also using visualizations and some statistical analysis I have cleaned the dataset. Imputation was carefully done based on the time, </w:t>
      </w:r>
      <w:r w:rsidR="006F1D0C" w:rsidRPr="005776A6">
        <w:rPr>
          <w:rFonts w:ascii="Arial" w:hAnsi="Arial" w:cs="Arial"/>
        </w:rPr>
        <w:t>context,</w:t>
      </w:r>
      <w:r w:rsidR="005D4551" w:rsidRPr="005776A6">
        <w:rPr>
          <w:rFonts w:ascii="Arial" w:hAnsi="Arial" w:cs="Arial"/>
        </w:rPr>
        <w:t xml:space="preserve"> and importance of the variable. </w:t>
      </w:r>
      <w:r w:rsidR="005570A9" w:rsidRPr="005776A6">
        <w:rPr>
          <w:rFonts w:ascii="Arial" w:hAnsi="Arial" w:cs="Arial"/>
        </w:rPr>
        <w:t>I have chosen a dataset which was 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contained much more information. The main reason behind taking this dataset into account is that those variables were very meaningful with respect to the context I am working with, for example, I assume there could be come relation between suicide rates and unemployment or number of internet users and suicides in any country.</w:t>
      </w:r>
    </w:p>
    <w:p w14:paraId="5968A285" w14:textId="7C817BBF" w:rsidR="00687BA6" w:rsidRPr="005776A6" w:rsidRDefault="00687BA6" w:rsidP="005D4B76">
      <w:pPr>
        <w:spacing w:line="360" w:lineRule="auto"/>
        <w:jc w:val="center"/>
        <w:rPr>
          <w:rFonts w:ascii="Arial" w:hAnsi="Arial" w:cs="Arial"/>
        </w:rPr>
      </w:pPr>
      <w:r w:rsidRPr="005776A6">
        <w:rPr>
          <w:rFonts w:ascii="Arial" w:hAnsi="Arial" w:cs="Arial"/>
          <w:noProof/>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3"/>
                    <a:stretch>
                      <a:fillRect/>
                    </a:stretch>
                  </pic:blipFill>
                  <pic:spPr>
                    <a:xfrm>
                      <a:off x="0" y="0"/>
                      <a:ext cx="5943600" cy="2399030"/>
                    </a:xfrm>
                    <a:prstGeom prst="rect">
                      <a:avLst/>
                    </a:prstGeom>
                  </pic:spPr>
                </pic:pic>
              </a:graphicData>
            </a:graphic>
          </wp:inline>
        </w:drawing>
      </w:r>
    </w:p>
    <w:p w14:paraId="43DCF744" w14:textId="0E063B24" w:rsidR="00E460A7" w:rsidRPr="005776A6" w:rsidRDefault="00C15E30" w:rsidP="005D4B76">
      <w:pPr>
        <w:spacing w:line="360" w:lineRule="auto"/>
        <w:rPr>
          <w:rFonts w:ascii="Arial" w:hAnsi="Arial" w:cs="Arial"/>
        </w:rPr>
      </w:pPr>
      <w:r w:rsidRPr="005776A6">
        <w:rPr>
          <w:rFonts w:ascii="Arial" w:hAnsi="Arial" w:cs="Arial"/>
        </w:rPr>
        <w:t xml:space="preserve">There </w:t>
      </w:r>
      <w:r w:rsidR="006077C4" w:rsidRPr="005776A6">
        <w:rPr>
          <w:rFonts w:ascii="Arial" w:hAnsi="Arial" w:cs="Arial"/>
        </w:rPr>
        <w:t>were</w:t>
      </w:r>
      <w:r w:rsidRPr="005776A6">
        <w:rPr>
          <w:rFonts w:ascii="Arial" w:hAnsi="Arial" w:cs="Arial"/>
        </w:rPr>
        <w:t xml:space="preserve"> many such variables making my research firm</w:t>
      </w:r>
      <w:r w:rsidR="00676E8B" w:rsidRPr="005776A6">
        <w:rPr>
          <w:rFonts w:ascii="Arial" w:hAnsi="Arial" w:cs="Arial"/>
        </w:rPr>
        <w:t xml:space="preserve"> on the ground in terms of working with useful and meaningful information for machine learning modeling.</w:t>
      </w:r>
      <w:r w:rsidR="00651824" w:rsidRPr="005776A6">
        <w:rPr>
          <w:rFonts w:ascii="Arial" w:hAnsi="Arial" w:cs="Arial"/>
        </w:rPr>
        <w:t xml:space="preserve"> Second Main reason is </w:t>
      </w:r>
      <w:r w:rsidR="006977B0" w:rsidRPr="005776A6">
        <w:rPr>
          <w:rFonts w:ascii="Arial" w:hAnsi="Arial" w:cs="Arial"/>
        </w:rPr>
        <w:t>that</w:t>
      </w:r>
      <w:r w:rsidR="00651824" w:rsidRPr="005776A6">
        <w:rPr>
          <w:rFonts w:ascii="Arial" w:hAnsi="Arial" w:cs="Arial"/>
        </w:rPr>
        <w:t xml:space="preserve"> Data Visualization is a major part of my final project.</w:t>
      </w:r>
      <w:r w:rsidR="006977B0" w:rsidRPr="005776A6">
        <w:rPr>
          <w:rFonts w:ascii="Arial" w:hAnsi="Arial" w:cs="Arial"/>
        </w:rPr>
        <w:t xml:space="preserve"> If I had </w:t>
      </w:r>
      <w:r w:rsidR="00CE16A5" w:rsidRPr="005776A6">
        <w:rPr>
          <w:rFonts w:ascii="Arial" w:hAnsi="Arial" w:cs="Arial"/>
        </w:rPr>
        <w:t>a greater</w:t>
      </w:r>
      <w:r w:rsidR="006977B0" w:rsidRPr="005776A6">
        <w:rPr>
          <w:rFonts w:ascii="Arial" w:hAnsi="Arial" w:cs="Arial"/>
        </w:rPr>
        <w:t xml:space="preserve"> number of variables in the dataset, I would get more opportunities of making more </w:t>
      </w:r>
      <w:r w:rsidR="00CE16A5" w:rsidRPr="005776A6">
        <w:rPr>
          <w:rFonts w:ascii="Arial" w:hAnsi="Arial" w:cs="Arial"/>
        </w:rPr>
        <w:t>visualizations</w:t>
      </w:r>
      <w:r w:rsidR="006977B0" w:rsidRPr="005776A6">
        <w:rPr>
          <w:rFonts w:ascii="Arial" w:hAnsi="Arial" w:cs="Arial"/>
        </w:rPr>
        <w:t>.</w:t>
      </w:r>
      <w:r w:rsidR="00A643A0" w:rsidRPr="005776A6">
        <w:rPr>
          <w:rFonts w:ascii="Arial" w:hAnsi="Arial" w:cs="Arial"/>
        </w:rPr>
        <w:t xml:space="preserve"> Outliers in the data are a one main thing we need to carefully do. Replacing the outliers without thinking why they occur is a dangerous practice.</w:t>
      </w:r>
      <w:r w:rsidR="00AB5498" w:rsidRPr="005776A6">
        <w:rPr>
          <w:rFonts w:ascii="Arial" w:hAnsi="Arial" w:cs="Arial"/>
        </w:rPr>
        <w:t xml:space="preserve"> </w:t>
      </w:r>
      <w:r w:rsidR="00E460A7" w:rsidRPr="005776A6">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4"/>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4C82687" w14:textId="0E8A4E04" w:rsidR="009156DC" w:rsidRPr="005776A6" w:rsidRDefault="00307476" w:rsidP="005D4B76">
      <w:pPr>
        <w:spacing w:line="360" w:lineRule="auto"/>
        <w:rPr>
          <w:rFonts w:ascii="Arial" w:hAnsi="Arial" w:cs="Arial"/>
        </w:rPr>
      </w:pPr>
      <w:r w:rsidRPr="005776A6">
        <w:rPr>
          <w:rFonts w:ascii="Arial" w:hAnsi="Arial" w:cs="Arial"/>
        </w:rPr>
        <w:t>Above figure gave me a clear idea of how much data is missing in each column of the dataset.</w:t>
      </w:r>
      <w:r w:rsidR="00687BA6" w:rsidRPr="005776A6">
        <w:rPr>
          <w:rFonts w:ascii="Arial" w:hAnsi="Arial" w:cs="Arial"/>
        </w:rPr>
        <w:t xml:space="preserve"> </w:t>
      </w:r>
      <w:r w:rsidR="00AB5498" w:rsidRPr="005776A6">
        <w:rPr>
          <w:rFonts w:ascii="Arial" w:hAnsi="Arial" w:cs="Arial"/>
        </w:rPr>
        <w:t>Also used v</w:t>
      </w:r>
      <w:r w:rsidR="002D5605" w:rsidRPr="005776A6">
        <w:rPr>
          <w:rFonts w:ascii="Arial" w:hAnsi="Arial" w:cs="Arial"/>
        </w:rPr>
        <w:t>isualizations like boxplot and histogram, I have explored the dataset for data preparation.</w:t>
      </w:r>
    </w:p>
    <w:p w14:paraId="21CC73B0" w14:textId="1BB35339" w:rsidR="00F83701" w:rsidRPr="009769C6" w:rsidRDefault="00DD722E" w:rsidP="005D4B76">
      <w:pPr>
        <w:spacing w:line="360" w:lineRule="auto"/>
        <w:rPr>
          <w:rFonts w:ascii="Arial" w:hAnsi="Arial" w:cs="Arial"/>
          <w:b/>
          <w:bCs/>
          <w:sz w:val="32"/>
          <w:szCs w:val="32"/>
        </w:rPr>
      </w:pPr>
      <w:r w:rsidRPr="009769C6">
        <w:rPr>
          <w:rFonts w:ascii="Arial" w:hAnsi="Arial" w:cs="Arial"/>
          <w:b/>
          <w:bCs/>
          <w:sz w:val="32"/>
          <w:szCs w:val="32"/>
        </w:rPr>
        <w:t>3</w:t>
      </w:r>
      <w:r w:rsidR="00F83701" w:rsidRPr="009769C6">
        <w:rPr>
          <w:rFonts w:ascii="Arial" w:hAnsi="Arial" w:cs="Arial"/>
          <w:b/>
          <w:bCs/>
          <w:sz w:val="32"/>
          <w:szCs w:val="32"/>
        </w:rPr>
        <w:t>.</w:t>
      </w:r>
      <w:r w:rsidRPr="009769C6">
        <w:rPr>
          <w:rFonts w:ascii="Arial" w:hAnsi="Arial" w:cs="Arial"/>
          <w:b/>
          <w:bCs/>
          <w:sz w:val="32"/>
          <w:szCs w:val="32"/>
        </w:rPr>
        <w:t>2</w:t>
      </w:r>
      <w:r w:rsidR="00F83701" w:rsidRPr="009769C6">
        <w:rPr>
          <w:rFonts w:ascii="Arial" w:hAnsi="Arial" w:cs="Arial"/>
          <w:b/>
          <w:bCs/>
          <w:sz w:val="32"/>
          <w:szCs w:val="32"/>
        </w:rPr>
        <w:t xml:space="preserve"> Data Visualization</w:t>
      </w:r>
    </w:p>
    <w:p w14:paraId="197B20FF" w14:textId="7263A9F1" w:rsidR="009A3A86" w:rsidRPr="005776A6" w:rsidRDefault="009A3A86" w:rsidP="005D4B76">
      <w:pPr>
        <w:spacing w:line="360" w:lineRule="auto"/>
        <w:jc w:val="both"/>
        <w:rPr>
          <w:rFonts w:ascii="Arial" w:hAnsi="Arial" w:cs="Arial"/>
          <w:color w:val="000000"/>
        </w:rPr>
      </w:pPr>
      <w:r w:rsidRPr="005776A6">
        <w:rPr>
          <w:rFonts w:ascii="Arial" w:hAnsi="Arial" w:cs="Arial"/>
        </w:rPr>
        <w:lastRenderedPageBreak/>
        <w:t xml:space="preserve">Firstly, I want to talk about python dashboard. It’s always wonderful to see how we are able to make models and interpret them. </w:t>
      </w:r>
      <w:r w:rsidR="0053628C" w:rsidRPr="005776A6">
        <w:rPr>
          <w:rFonts w:ascii="Arial" w:hAnsi="Arial" w:cs="Arial"/>
        </w:rPr>
        <w:t>But</w:t>
      </w:r>
      <w:r w:rsidRPr="005776A6">
        <w:rPr>
          <w:rFonts w:ascii="Arial" w:hAnsi="Arial" w:cs="Arial"/>
        </w:rPr>
        <w:t xml:space="preserve"> it is also important to note, recently there are number of concerns about how well we are able to make modifications to the existing model and maintain them. </w:t>
      </w:r>
      <w:r w:rsidR="000F789D" w:rsidRPr="005776A6">
        <w:rPr>
          <w:rFonts w:ascii="Arial" w:hAnsi="Arial" w:cs="Arial"/>
        </w:rPr>
        <w:t>So,</w:t>
      </w:r>
      <w:r w:rsidRPr="005776A6">
        <w:rPr>
          <w:rFonts w:ascii="Arial" w:hAnsi="Arial" w:cs="Arial"/>
        </w:rPr>
        <w:t xml:space="preserve"> our model has to work dynamic and make prediction based on the available data.</w:t>
      </w:r>
      <w:r w:rsidR="0041093B" w:rsidRPr="005776A6">
        <w:rPr>
          <w:rFonts w:ascii="Arial" w:hAnsi="Arial" w:cs="Arial"/>
        </w:rPr>
        <w:t xml:space="preserve"> In recent years programmers used use VueJS or </w:t>
      </w:r>
      <w:r w:rsidR="00784D24" w:rsidRPr="005776A6">
        <w:rPr>
          <w:rFonts w:ascii="Arial" w:hAnsi="Arial" w:cs="Arial"/>
        </w:rPr>
        <w:t>web-based</w:t>
      </w:r>
      <w:r w:rsidR="0041093B" w:rsidRPr="005776A6">
        <w:rPr>
          <w:rFonts w:ascii="Arial" w:hAnsi="Arial" w:cs="Arial"/>
        </w:rPr>
        <w:t xml:space="preserve"> languages for making dashboards, we now have most advanced packaged 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ins w:id="165" w:author="Sujil Kumar Koottathampathiyil" w:date="2022-06-08T20:18:00Z">
            <w:r w:rsidR="00C0176A" w:rsidRPr="00C0176A">
              <w:rPr>
                <w:rFonts w:ascii="Arial" w:hAnsi="Arial" w:cs="Arial"/>
                <w:color w:val="000000"/>
              </w:rPr>
              <w:t>Streamlit</w:t>
            </w:r>
          </w:ins>
          <w:proofErr w:type="spellEnd"/>
          <w:del w:id="166" w:author="Sujil Kumar Koottathampathiyil" w:date="2022-06-08T19:46:00Z">
            <w:r w:rsidR="00770ACD" w:rsidRPr="00C0176A" w:rsidDel="00C518DB">
              <w:rPr>
                <w:rFonts w:ascii="Arial" w:hAnsi="Arial" w:cs="Arial"/>
                <w:color w:val="000000"/>
              </w:rPr>
              <w:delText>Streamlit</w:delText>
            </w:r>
          </w:del>
        </w:sdtContent>
      </w:sdt>
      <w:r w:rsidR="0041093B" w:rsidRPr="005776A6">
        <w:rPr>
          <w:rFonts w:ascii="Arial" w:hAnsi="Arial" w:cs="Arial"/>
          <w:color w:val="000000"/>
        </w:rPr>
        <w:t xml:space="preserve"> has made these process </w:t>
      </w:r>
      <w:r w:rsidR="004A6BD9" w:rsidRPr="005776A6">
        <w:rPr>
          <w:rFonts w:ascii="Arial" w:hAnsi="Arial" w:cs="Arial"/>
          <w:color w:val="000000"/>
        </w:rPr>
        <w:t>easier and more efficient</w:t>
      </w:r>
      <w:r w:rsidR="0041093B" w:rsidRPr="005776A6">
        <w:rPr>
          <w:rFonts w:ascii="Arial" w:hAnsi="Arial" w:cs="Arial"/>
          <w:color w:val="000000"/>
        </w:rPr>
        <w:t>. I am going to use some of the python packages like plotly to make interactive dashboard and make models that can make great predictions.</w:t>
      </w:r>
    </w:p>
    <w:p w14:paraId="0787F997" w14:textId="720CF795" w:rsidR="000B47D6" w:rsidRPr="005776A6" w:rsidRDefault="00B925E3"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5"/>
                    <a:stretch>
                      <a:fillRect/>
                    </a:stretch>
                  </pic:blipFill>
                  <pic:spPr>
                    <a:xfrm>
                      <a:off x="0" y="0"/>
                      <a:ext cx="2982388" cy="1535053"/>
                    </a:xfrm>
                    <a:prstGeom prst="rect">
                      <a:avLst/>
                    </a:prstGeom>
                  </pic:spPr>
                </pic:pic>
              </a:graphicData>
            </a:graphic>
          </wp:inline>
        </w:drawing>
      </w:r>
    </w:p>
    <w:p w14:paraId="20244D32" w14:textId="1A600B26" w:rsidR="00583CBC" w:rsidRPr="005776A6" w:rsidRDefault="007860BD" w:rsidP="005D4B76">
      <w:pPr>
        <w:spacing w:line="360" w:lineRule="auto"/>
        <w:jc w:val="both"/>
        <w:rPr>
          <w:rFonts w:ascii="Arial" w:hAnsi="Arial" w:cs="Arial"/>
          <w:noProof/>
        </w:rPr>
      </w:pPr>
      <w:r w:rsidRPr="005776A6">
        <w:rPr>
          <w:rFonts w:ascii="Arial" w:hAnsi="Arial" w:cs="Arial"/>
          <w:color w:val="000000"/>
        </w:rPr>
        <w:t>Global suicide rate is visualized using plotly. It is an animation frame page visitors are able to see the information based on the year.</w:t>
      </w:r>
      <w:r w:rsidR="00834AEE" w:rsidRPr="005776A6">
        <w:rPr>
          <w:rFonts w:ascii="Arial" w:hAnsi="Arial" w:cs="Arial"/>
          <w:color w:val="000000"/>
        </w:rPr>
        <w:t xml:space="preserve"> Colored regions </w:t>
      </w:r>
      <w:del w:id="167" w:author="Sujil Kumar Koottathampathiyil" w:date="2022-06-08T19:56:00Z">
        <w:r w:rsidR="00834AEE" w:rsidRPr="005776A6" w:rsidDel="00BC4027">
          <w:rPr>
            <w:rFonts w:ascii="Arial" w:hAnsi="Arial" w:cs="Arial"/>
            <w:color w:val="000000"/>
          </w:rPr>
          <w:delText>represents</w:delText>
        </w:r>
      </w:del>
      <w:ins w:id="168" w:author="Sujil Kumar Koottathampathiyil" w:date="2022-06-08T19:56:00Z">
        <w:r w:rsidR="00BC4027" w:rsidRPr="005776A6">
          <w:rPr>
            <w:rFonts w:ascii="Arial" w:hAnsi="Arial" w:cs="Arial"/>
            <w:color w:val="000000"/>
          </w:rPr>
          <w:t>represent</w:t>
        </w:r>
      </w:ins>
      <w:r w:rsidR="00834AEE" w:rsidRPr="005776A6">
        <w:rPr>
          <w:rFonts w:ascii="Arial" w:hAnsi="Arial" w:cs="Arial"/>
          <w:color w:val="000000"/>
        </w:rPr>
        <w:t xml:space="preserve"> the rate of suicides per hundred thousand. </w:t>
      </w:r>
    </w:p>
    <w:p w14:paraId="128AD8B2" w14:textId="3F429991" w:rsidR="00C11755" w:rsidRPr="005776A6" w:rsidRDefault="00263DCB" w:rsidP="005D4B76">
      <w:pPr>
        <w:spacing w:line="360" w:lineRule="auto"/>
        <w:jc w:val="center"/>
        <w:rPr>
          <w:rFonts w:ascii="Arial" w:hAnsi="Arial" w:cs="Arial"/>
          <w:color w:val="000000"/>
        </w:rPr>
      </w:pPr>
      <w:commentRangeStart w:id="169"/>
      <w:r w:rsidRPr="005776A6">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6"/>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69"/>
      <w:r w:rsidR="00FC6EEA">
        <w:rPr>
          <w:rStyle w:val="CommentReference"/>
        </w:rPr>
        <w:commentReference w:id="169"/>
      </w:r>
    </w:p>
    <w:p w14:paraId="790A289D" w14:textId="3CC1E0D4" w:rsidR="003B769A" w:rsidRPr="005776A6" w:rsidRDefault="003B769A" w:rsidP="005D4B76">
      <w:pPr>
        <w:spacing w:line="360" w:lineRule="auto"/>
        <w:jc w:val="both"/>
        <w:rPr>
          <w:rFonts w:ascii="Arial" w:hAnsi="Arial" w:cs="Arial"/>
          <w:color w:val="000000"/>
        </w:rPr>
      </w:pPr>
      <w:r w:rsidRPr="005776A6">
        <w:rPr>
          <w:rFonts w:ascii="Arial" w:hAnsi="Arial" w:cs="Arial"/>
          <w:color w:val="000000"/>
        </w:rPr>
        <w:t xml:space="preserve">As per </w:t>
      </w:r>
      <w:commentRangeStart w:id="170"/>
      <w:r w:rsidRPr="005776A6">
        <w:rPr>
          <w:rFonts w:ascii="Arial" w:hAnsi="Arial" w:cs="Arial"/>
          <w:color w:val="000000"/>
        </w:rPr>
        <w:t xml:space="preserve">the fig. </w:t>
      </w:r>
      <w:commentRangeEnd w:id="170"/>
      <w:r w:rsidR="00FC6EEA">
        <w:rPr>
          <w:rStyle w:val="CommentReference"/>
        </w:rPr>
        <w:commentReference w:id="170"/>
      </w:r>
      <w:r w:rsidRPr="005776A6">
        <w:rPr>
          <w:rFonts w:ascii="Arial" w:hAnsi="Arial" w:cs="Arial"/>
          <w:color w:val="000000"/>
        </w:rPr>
        <w:t xml:space="preserve">It’s very evident that most of the suicides are happening between the age of 35 and 54. And out of them majority are Males. In all the age groups females are less affected </w:t>
      </w:r>
      <w:r w:rsidR="00C651C3" w:rsidRPr="005776A6">
        <w:rPr>
          <w:rFonts w:ascii="Arial" w:hAnsi="Arial" w:cs="Arial"/>
          <w:color w:val="000000"/>
        </w:rPr>
        <w:t>groups</w:t>
      </w:r>
      <w:r w:rsidRPr="005776A6">
        <w:rPr>
          <w:rFonts w:ascii="Arial" w:hAnsi="Arial" w:cs="Arial"/>
          <w:color w:val="000000"/>
        </w:rPr>
        <w:t>.</w:t>
      </w:r>
      <w:r w:rsidR="00C87E2E" w:rsidRPr="005776A6">
        <w:rPr>
          <w:rFonts w:ascii="Arial" w:hAnsi="Arial" w:cs="Arial"/>
          <w:color w:val="000000"/>
        </w:rPr>
        <w:t xml:space="preserve"> </w:t>
      </w:r>
      <w:r w:rsidR="00A60AFE" w:rsidRPr="005776A6">
        <w:rPr>
          <w:rFonts w:ascii="Arial" w:hAnsi="Arial" w:cs="Arial"/>
          <w:color w:val="000000"/>
        </w:rPr>
        <w:t>Also,</w:t>
      </w:r>
      <w:r w:rsidR="00C87E2E" w:rsidRPr="005776A6">
        <w:rPr>
          <w:rFonts w:ascii="Arial" w:hAnsi="Arial" w:cs="Arial"/>
          <w:color w:val="000000"/>
        </w:rPr>
        <w:t xml:space="preserve"> we can see from the age of five to fourteen children are less likely to commit suicide.</w:t>
      </w:r>
    </w:p>
    <w:p w14:paraId="0ABF5BDF" w14:textId="47D92942" w:rsidR="00C11755" w:rsidRPr="005776A6" w:rsidRDefault="00C11755" w:rsidP="005D4B76">
      <w:pPr>
        <w:spacing w:line="360" w:lineRule="auto"/>
        <w:jc w:val="center"/>
        <w:rPr>
          <w:rFonts w:ascii="Arial" w:hAnsi="Arial" w:cs="Arial"/>
          <w:color w:val="000000"/>
        </w:rPr>
      </w:pPr>
      <w:commentRangeStart w:id="171"/>
      <w:r w:rsidRPr="005776A6">
        <w:rPr>
          <w:rFonts w:ascii="Arial" w:hAnsi="Arial" w:cs="Arial"/>
          <w:noProof/>
        </w:rPr>
        <w:lastRenderedPageBreak/>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7"/>
                    <a:stretch>
                      <a:fillRect/>
                    </a:stretch>
                  </pic:blipFill>
                  <pic:spPr>
                    <a:xfrm>
                      <a:off x="0" y="0"/>
                      <a:ext cx="5943600" cy="2338705"/>
                    </a:xfrm>
                    <a:prstGeom prst="rect">
                      <a:avLst/>
                    </a:prstGeom>
                  </pic:spPr>
                </pic:pic>
              </a:graphicData>
            </a:graphic>
          </wp:inline>
        </w:drawing>
      </w:r>
      <w:commentRangeEnd w:id="171"/>
      <w:r w:rsidR="00FC6EEA">
        <w:rPr>
          <w:rStyle w:val="CommentReference"/>
        </w:rPr>
        <w:commentReference w:id="171"/>
      </w:r>
    </w:p>
    <w:p w14:paraId="71109267" w14:textId="71575750" w:rsidR="00BE4396" w:rsidRPr="005776A6" w:rsidRDefault="00BE4396" w:rsidP="005D4B76">
      <w:pPr>
        <w:spacing w:line="360" w:lineRule="auto"/>
        <w:jc w:val="both"/>
        <w:rPr>
          <w:rFonts w:ascii="Arial" w:hAnsi="Arial" w:cs="Arial"/>
          <w:color w:val="000000"/>
        </w:rPr>
      </w:pPr>
      <w:r w:rsidRPr="005776A6">
        <w:rPr>
          <w:rFonts w:ascii="Arial" w:hAnsi="Arial" w:cs="Arial"/>
          <w:color w:val="000000"/>
        </w:rPr>
        <w:t xml:space="preserve">As per the fig we can see there are countries like </w:t>
      </w:r>
      <w:r w:rsidR="00BB4160" w:rsidRPr="005776A6">
        <w:rPr>
          <w:rFonts w:ascii="Arial" w:hAnsi="Arial" w:cs="Arial"/>
          <w:color w:val="000000"/>
        </w:rPr>
        <w:t>Russia,</w:t>
      </w:r>
      <w:r w:rsidRPr="005776A6">
        <w:rPr>
          <w:rFonts w:ascii="Arial" w:hAnsi="Arial" w:cs="Arial"/>
          <w:color w:val="000000"/>
        </w:rPr>
        <w:t xml:space="preserve"> Ukraine and Hungary having some sort of </w:t>
      </w:r>
      <w:r w:rsidR="00B823BF" w:rsidRPr="005776A6">
        <w:rPr>
          <w:rFonts w:ascii="Arial" w:hAnsi="Arial" w:cs="Arial"/>
          <w:color w:val="000000"/>
        </w:rPr>
        <w:t>relation</w:t>
      </w:r>
      <w:r w:rsidRPr="005776A6">
        <w:rPr>
          <w:rFonts w:ascii="Arial" w:hAnsi="Arial" w:cs="Arial"/>
          <w:color w:val="000000"/>
        </w:rPr>
        <w:t xml:space="preserve"> in terms of number of suicides per hundred k.</w:t>
      </w:r>
      <w:r w:rsidR="007E1A18" w:rsidRPr="005776A6">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72" w:author="Sujil Kumar Koottathampathiyil" w:date="2022-06-08T20:18:00Z">
            <w:r w:rsidR="00C0176A" w:rsidRPr="00C0176A">
              <w:rPr>
                <w:rFonts w:ascii="Arial" w:hAnsi="Arial" w:cs="Arial"/>
                <w:color w:val="000000"/>
              </w:rPr>
              <w:t>BBC News</w:t>
            </w:r>
          </w:ins>
          <w:del w:id="173" w:author="Sujil Kumar Koottathampathiyil" w:date="2022-06-08T19:46:00Z">
            <w:r w:rsidR="00770ACD" w:rsidRPr="00C0176A" w:rsidDel="00C518DB">
              <w:rPr>
                <w:rFonts w:ascii="Arial" w:hAnsi="Arial" w:cs="Arial"/>
                <w:color w:val="000000"/>
              </w:rPr>
              <w:delText>BBC News</w:delText>
            </w:r>
          </w:del>
        </w:sdtContent>
      </w:sdt>
      <w:r w:rsidR="007E1A18" w:rsidRPr="005776A6">
        <w:rPr>
          <w:rFonts w:ascii="Arial" w:hAnsi="Arial" w:cs="Arial"/>
          <w:color w:val="000000"/>
        </w:rPr>
        <w:t xml:space="preserve">, the reasons for suicides in Ukraine is an after math of the conflicts between Russia and Ukraine and continuous war. </w:t>
      </w:r>
      <w:r w:rsidR="00A03543" w:rsidRPr="005776A6">
        <w:rPr>
          <w:rFonts w:ascii="Arial" w:hAnsi="Arial" w:cs="Arial"/>
          <w:color w:val="000000"/>
        </w:rPr>
        <w:t xml:space="preserve">Our data clearly shown the one of the most affected </w:t>
      </w:r>
      <w:r w:rsidR="00BB4160" w:rsidRPr="005776A6">
        <w:rPr>
          <w:rFonts w:ascii="Arial" w:hAnsi="Arial" w:cs="Arial"/>
          <w:color w:val="000000"/>
        </w:rPr>
        <w:t>countries</w:t>
      </w:r>
      <w:r w:rsidR="00A03543" w:rsidRPr="005776A6">
        <w:rPr>
          <w:rFonts w:ascii="Arial" w:hAnsi="Arial" w:cs="Arial"/>
          <w:color w:val="000000"/>
        </w:rPr>
        <w:t xml:space="preserve"> in terms of suicide as Ukraine.</w:t>
      </w:r>
    </w:p>
    <w:p w14:paraId="449D547F" w14:textId="62BF5C4F" w:rsidR="00D94E2E" w:rsidRPr="005776A6" w:rsidRDefault="00D94E2E" w:rsidP="005D4B76">
      <w:pPr>
        <w:spacing w:line="360" w:lineRule="auto"/>
        <w:jc w:val="center"/>
        <w:rPr>
          <w:rFonts w:ascii="Arial" w:hAnsi="Arial" w:cs="Arial"/>
          <w:color w:val="000000"/>
        </w:rPr>
      </w:pPr>
    </w:p>
    <w:p w14:paraId="62452A2C" w14:textId="5534D474" w:rsidR="00D94E2E" w:rsidRPr="005776A6" w:rsidRDefault="00D94E2E"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66C73BDB" w14:textId="6C204B76" w:rsidR="00684171" w:rsidRPr="005776A6" w:rsidRDefault="00684171" w:rsidP="005D4B76">
      <w:pPr>
        <w:spacing w:line="360" w:lineRule="auto"/>
        <w:jc w:val="both"/>
        <w:rPr>
          <w:rFonts w:ascii="Arial" w:hAnsi="Arial" w:cs="Arial"/>
          <w:color w:val="000000"/>
        </w:rPr>
      </w:pPr>
    </w:p>
    <w:p w14:paraId="2DFBE53B" w14:textId="6190BE40" w:rsidR="00D82E28" w:rsidRPr="005776A6" w:rsidRDefault="00D82E28" w:rsidP="005D4B76">
      <w:pPr>
        <w:spacing w:line="360" w:lineRule="auto"/>
        <w:jc w:val="both"/>
        <w:rPr>
          <w:rFonts w:ascii="Arial" w:hAnsi="Arial" w:cs="Arial"/>
          <w:color w:val="000000"/>
        </w:rPr>
      </w:pPr>
      <w:r w:rsidRPr="005776A6">
        <w:rPr>
          <w:rFonts w:ascii="Arial" w:hAnsi="Arial" w:cs="Arial"/>
          <w:color w:val="000000"/>
        </w:rPr>
        <w:lastRenderedPageBreak/>
        <w:t>The above figure shows the scale of suicides among different countries. It is very clear to see that Russian federation is showing the most suicide rate among all the other countries.</w:t>
      </w:r>
      <w:r w:rsidR="00E13179" w:rsidRPr="005776A6">
        <w:rPr>
          <w:rFonts w:ascii="Arial" w:hAnsi="Arial" w:cs="Arial"/>
          <w:color w:val="000000"/>
        </w:rPr>
        <w:t xml:space="preserve"> As per the previous studies like </w:t>
      </w:r>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74" w:author="Sujil Kumar Koottathampathiyil" w:date="2022-06-08T20:18:00Z">
            <w:r w:rsidR="00C0176A" w:rsidRPr="00C0176A">
              <w:rPr>
                <w:rFonts w:ascii="Arial" w:hAnsi="Arial" w:cs="Arial"/>
                <w:color w:val="000000"/>
              </w:rPr>
              <w:t xml:space="preserve">Bellman and </w:t>
            </w:r>
            <w:proofErr w:type="spellStart"/>
            <w:r w:rsidR="00C0176A" w:rsidRPr="00C0176A">
              <w:rPr>
                <w:rFonts w:ascii="Arial" w:hAnsi="Arial" w:cs="Arial"/>
                <w:color w:val="000000"/>
              </w:rPr>
              <w:t>Namdev</w:t>
            </w:r>
            <w:proofErr w:type="spellEnd"/>
            <w:r w:rsidR="00C0176A" w:rsidRPr="00C0176A">
              <w:rPr>
                <w:rFonts w:ascii="Arial" w:hAnsi="Arial" w:cs="Arial"/>
                <w:color w:val="000000"/>
              </w:rPr>
              <w:t xml:space="preserve"> study</w:t>
            </w:r>
          </w:ins>
          <w:del w:id="175" w:author="Sujil Kumar Koottathampathiyil" w:date="2022-06-08T19:46:00Z">
            <w:r w:rsidR="00770ACD" w:rsidRPr="00C0176A" w:rsidDel="00C518DB">
              <w:rPr>
                <w:rFonts w:ascii="Arial" w:hAnsi="Arial" w:cs="Arial"/>
                <w:color w:val="000000"/>
              </w:rPr>
              <w:delText>Bellman and Namdev study</w:delText>
            </w:r>
          </w:del>
        </w:sdtContent>
      </w:sdt>
      <w:r w:rsidR="00E13179" w:rsidRPr="005776A6">
        <w:rPr>
          <w:rFonts w:ascii="Arial" w:hAnsi="Arial" w:cs="Arial"/>
          <w:color w:val="000000"/>
        </w:rPr>
        <w:t xml:space="preserve"> it’s very clear that Russia is facing issues with suicidal behaviour from male population and also their</w:t>
      </w:r>
      <w:r w:rsidR="006A0141" w:rsidRPr="005776A6">
        <w:rPr>
          <w:rFonts w:ascii="Arial" w:hAnsi="Arial" w:cs="Arial"/>
          <w:color w:val="000000"/>
        </w:rPr>
        <w:t xml:space="preserve"> </w:t>
      </w:r>
      <w:r w:rsidR="00E13179" w:rsidRPr="005776A6">
        <w:rPr>
          <w:rFonts w:ascii="Arial" w:hAnsi="Arial" w:cs="Arial"/>
          <w:color w:val="000000"/>
        </w:rPr>
        <w:t>drinking habits have significant effect on leading them to commit suicide.</w:t>
      </w:r>
    </w:p>
    <w:p w14:paraId="14A657F7" w14:textId="43C72FAC" w:rsidR="00684171" w:rsidRPr="005776A6" w:rsidRDefault="00684171"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4B7CC3E2" w14:textId="0C738C3F" w:rsidR="008729B2" w:rsidRPr="005776A6" w:rsidRDefault="008729B2" w:rsidP="005D4B76">
      <w:pPr>
        <w:spacing w:line="360" w:lineRule="auto"/>
        <w:jc w:val="center"/>
        <w:rPr>
          <w:rFonts w:ascii="Arial" w:hAnsi="Arial" w:cs="Arial"/>
          <w:color w:val="000000"/>
        </w:rPr>
      </w:pPr>
    </w:p>
    <w:p w14:paraId="47D809E1" w14:textId="0E05F68C" w:rsidR="008729B2" w:rsidRPr="005776A6" w:rsidRDefault="008729B2"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0"/>
                    <a:stretch>
                      <a:fillRect/>
                    </a:stretch>
                  </pic:blipFill>
                  <pic:spPr>
                    <a:xfrm>
                      <a:off x="0" y="0"/>
                      <a:ext cx="2677298" cy="2078000"/>
                    </a:xfrm>
                    <a:prstGeom prst="rect">
                      <a:avLst/>
                    </a:prstGeom>
                  </pic:spPr>
                </pic:pic>
              </a:graphicData>
            </a:graphic>
          </wp:inline>
        </w:drawing>
      </w:r>
    </w:p>
    <w:p w14:paraId="15D00EE3" w14:textId="77777777" w:rsidR="00A150D0" w:rsidRPr="005776A6" w:rsidRDefault="00A150D0" w:rsidP="005D4B76">
      <w:pPr>
        <w:spacing w:line="360" w:lineRule="auto"/>
        <w:jc w:val="center"/>
        <w:rPr>
          <w:rFonts w:ascii="Arial" w:hAnsi="Arial" w:cs="Arial"/>
          <w:color w:val="000000"/>
        </w:rPr>
      </w:pPr>
    </w:p>
    <w:p w14:paraId="753CCB4A" w14:textId="7F934C72" w:rsidR="00747372" w:rsidRPr="005776A6" w:rsidRDefault="00747372"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1"/>
                    <a:stretch>
                      <a:fillRect/>
                    </a:stretch>
                  </pic:blipFill>
                  <pic:spPr>
                    <a:xfrm>
                      <a:off x="0" y="0"/>
                      <a:ext cx="4537656" cy="1855785"/>
                    </a:xfrm>
                    <a:prstGeom prst="rect">
                      <a:avLst/>
                    </a:prstGeom>
                  </pic:spPr>
                </pic:pic>
              </a:graphicData>
            </a:graphic>
          </wp:inline>
        </w:drawing>
      </w:r>
    </w:p>
    <w:p w14:paraId="50E8A5ED" w14:textId="08326053" w:rsidR="004E2004" w:rsidRPr="005776A6" w:rsidRDefault="004E2004" w:rsidP="005D4B76">
      <w:pPr>
        <w:spacing w:line="360" w:lineRule="auto"/>
        <w:jc w:val="center"/>
        <w:rPr>
          <w:rFonts w:ascii="Arial" w:hAnsi="Arial" w:cs="Arial"/>
          <w:color w:val="000000"/>
        </w:rPr>
      </w:pPr>
    </w:p>
    <w:p w14:paraId="0FA600DC" w14:textId="179B2D86" w:rsidR="004E2004" w:rsidRPr="005776A6" w:rsidRDefault="004E2004"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5776A6">
        <w:rPr>
          <w:rFonts w:ascii="Arial" w:hAnsi="Arial" w:cs="Arial"/>
          <w:color w:val="000000"/>
        </w:rPr>
        <w:tab/>
      </w:r>
    </w:p>
    <w:p w14:paraId="14F6113A" w14:textId="77777777" w:rsidR="002A23D3" w:rsidRPr="005776A6" w:rsidRDefault="002A23D3" w:rsidP="005D4B76">
      <w:pPr>
        <w:spacing w:line="360" w:lineRule="auto"/>
        <w:jc w:val="center"/>
        <w:rPr>
          <w:rFonts w:ascii="Arial" w:hAnsi="Arial" w:cs="Arial"/>
          <w:color w:val="000000"/>
        </w:rPr>
      </w:pPr>
    </w:p>
    <w:p w14:paraId="295BCC95" w14:textId="220FAC24" w:rsidR="00654189" w:rsidRPr="00521420" w:rsidRDefault="00FF3CEF" w:rsidP="005D4B76">
      <w:pPr>
        <w:spacing w:line="360" w:lineRule="auto"/>
        <w:rPr>
          <w:rFonts w:ascii="Arial" w:hAnsi="Arial" w:cs="Arial"/>
          <w:b/>
          <w:bCs/>
          <w:sz w:val="32"/>
          <w:szCs w:val="32"/>
        </w:rPr>
      </w:pPr>
      <w:r w:rsidRPr="00521420">
        <w:rPr>
          <w:rFonts w:ascii="Arial" w:hAnsi="Arial" w:cs="Arial"/>
          <w:b/>
          <w:bCs/>
          <w:sz w:val="32"/>
          <w:szCs w:val="32"/>
        </w:rPr>
        <w:lastRenderedPageBreak/>
        <w:t>3.</w:t>
      </w:r>
      <w:r w:rsidR="00BC2581" w:rsidRPr="00521420">
        <w:rPr>
          <w:rFonts w:ascii="Arial" w:hAnsi="Arial" w:cs="Arial"/>
          <w:b/>
          <w:bCs/>
          <w:sz w:val="32"/>
          <w:szCs w:val="32"/>
        </w:rPr>
        <w:t>3</w:t>
      </w:r>
      <w:r w:rsidRPr="00521420">
        <w:rPr>
          <w:rFonts w:ascii="Arial" w:hAnsi="Arial" w:cs="Arial"/>
          <w:b/>
          <w:bCs/>
          <w:sz w:val="32"/>
          <w:szCs w:val="32"/>
        </w:rPr>
        <w:t xml:space="preserve"> </w:t>
      </w:r>
      <w:r w:rsidR="00BC2581" w:rsidRPr="00521420">
        <w:rPr>
          <w:rFonts w:ascii="Arial" w:hAnsi="Arial" w:cs="Arial"/>
          <w:b/>
          <w:bCs/>
          <w:sz w:val="32"/>
          <w:szCs w:val="32"/>
        </w:rPr>
        <w:t>Modeling and Forecasting</w:t>
      </w:r>
    </w:p>
    <w:p w14:paraId="7FF33D4E" w14:textId="463220B9" w:rsidR="002671A6" w:rsidRPr="005776A6" w:rsidRDefault="004B44DB" w:rsidP="005D4B76">
      <w:pPr>
        <w:spacing w:line="360" w:lineRule="auto"/>
        <w:jc w:val="both"/>
        <w:rPr>
          <w:rFonts w:ascii="Arial" w:hAnsi="Arial" w:cs="Arial"/>
          <w:color w:val="000000"/>
        </w:rPr>
      </w:pPr>
      <w:r w:rsidRPr="005776A6">
        <w:rPr>
          <w:rFonts w:ascii="Arial" w:hAnsi="Arial" w:cs="Arial"/>
          <w:color w:val="000000"/>
        </w:rPr>
        <w:t xml:space="preserve">Secondly, </w:t>
      </w:r>
      <w:r w:rsidRPr="005776A6">
        <w:rPr>
          <w:rFonts w:ascii="Arial" w:hAnsi="Arial" w:cs="Arial"/>
        </w:rP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5776A6">
        <w:rPr>
          <w:rFonts w:ascii="Arial" w:hAnsi="Arial" w:cs="Arial"/>
        </w:rPr>
        <w:t xml:space="preserve"> Dealing with numerical and categorical variables I have used decision tree classifier capable of classifying purposes.</w:t>
      </w:r>
      <w:r w:rsidR="00A825BB" w:rsidRPr="005776A6">
        <w:rPr>
          <w:rFonts w:ascii="Arial" w:hAnsi="Arial" w:cs="Arial"/>
        </w:rPr>
        <w:t xml:space="preserve"> I could see the </w:t>
      </w:r>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76" w:author="Sujil Kumar Koottathampathiyil" w:date="2022-06-08T20:18:00Z">
            <w:r w:rsidR="00C0176A" w:rsidRPr="00C0176A">
              <w:rPr>
                <w:rFonts w:ascii="Arial" w:hAnsi="Arial" w:cs="Arial"/>
                <w:color w:val="000000"/>
              </w:rPr>
              <w:t>Brunello et al</w:t>
            </w:r>
          </w:ins>
          <w:del w:id="177" w:author="Sujil Kumar Koottathampathiyil" w:date="2022-06-08T19:46:00Z">
            <w:r w:rsidR="00770ACD" w:rsidRPr="00C0176A" w:rsidDel="00C518DB">
              <w:rPr>
                <w:rFonts w:ascii="Arial" w:hAnsi="Arial" w:cs="Arial"/>
                <w:color w:val="000000"/>
              </w:rPr>
              <w:delText>Brunello et al</w:delText>
            </w:r>
          </w:del>
        </w:sdtContent>
      </w:sdt>
      <w:r w:rsidR="00A825BB" w:rsidRPr="005776A6">
        <w:rPr>
          <w:rFonts w:ascii="Arial" w:hAnsi="Arial" w:cs="Arial"/>
          <w:color w:val="000000"/>
        </w:rPr>
        <w:t xml:space="preserve"> has successfully implemented them in their research which really inspired me to adapt the idea in suicide analysis.</w:t>
      </w:r>
      <w:r w:rsidR="00995FA9" w:rsidRPr="00995FA9">
        <w:rPr>
          <w:rFonts w:ascii="Arial" w:hAnsi="Arial" w:cs="Arial"/>
          <w:color w:val="000000"/>
        </w:rPr>
        <w:t xml:space="preserve"> </w:t>
      </w:r>
      <w:r w:rsidR="00995FA9" w:rsidRPr="005776A6">
        <w:rPr>
          <w:rFonts w:ascii="Arial" w:hAnsi="Arial" w:cs="Arial"/>
          <w:color w:val="000000"/>
        </w:rPr>
        <w:t>My test includes checking seasonality, tends, stationarity and testing statistical models for finding the best model for prediction</w:t>
      </w:r>
      <w:r w:rsidR="00AA44D8">
        <w:rPr>
          <w:rFonts w:ascii="Arial" w:hAnsi="Arial" w:cs="Arial"/>
          <w:color w:val="000000"/>
        </w:rPr>
        <w:t xml:space="preserve"> for example</w:t>
      </w:r>
      <w:r w:rsidR="00995FA9" w:rsidRPr="005776A6">
        <w:rPr>
          <w:rFonts w:ascii="Arial" w:hAnsi="Arial" w:cs="Arial"/>
          <w:color w:val="000000"/>
        </w:rPr>
        <w:t xml:space="preserve"> AIC and BIC</w:t>
      </w:r>
      <w:r w:rsidR="00995FA9">
        <w:rPr>
          <w:rFonts w:ascii="Arial" w:hAnsi="Arial" w:cs="Arial"/>
          <w:color w:val="000000"/>
        </w:rPr>
        <w:t>.</w:t>
      </w:r>
      <w:r w:rsidR="00995FA9" w:rsidRPr="005776A6">
        <w:rPr>
          <w:rFonts w:ascii="Arial" w:hAnsi="Arial" w:cs="Arial"/>
          <w:color w:val="000000"/>
        </w:rPr>
        <w:t xml:space="preserve"> </w:t>
      </w:r>
    </w:p>
    <w:p w14:paraId="1E7A5CF5" w14:textId="77777777" w:rsidR="00A96683" w:rsidRPr="005776A6" w:rsidRDefault="00A96683" w:rsidP="005D4B76">
      <w:pPr>
        <w:spacing w:line="360" w:lineRule="auto"/>
        <w:jc w:val="center"/>
        <w:rPr>
          <w:rFonts w:ascii="Arial" w:hAnsi="Arial" w:cs="Arial"/>
          <w:noProof/>
        </w:rPr>
      </w:pPr>
    </w:p>
    <w:p w14:paraId="2A5CF389" w14:textId="0D29FA77" w:rsidR="002671A6" w:rsidRPr="005776A6" w:rsidRDefault="002671A6"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0858585A" wp14:editId="2F35D356">
            <wp:extent cx="2504608" cy="1656272"/>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3"/>
                    <a:srcRect l="1345" t="2005" r="1351" b="2070"/>
                    <a:stretch/>
                  </pic:blipFill>
                  <pic:spPr bwMode="auto">
                    <a:xfrm>
                      <a:off x="0" y="0"/>
                      <a:ext cx="2508886" cy="1659101"/>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5776A6" w:rsidRDefault="00F350B1" w:rsidP="005D4B76">
      <w:pPr>
        <w:spacing w:line="360" w:lineRule="auto"/>
        <w:jc w:val="center"/>
        <w:rPr>
          <w:rFonts w:ascii="Arial" w:hAnsi="Arial" w:cs="Arial"/>
          <w:noProof/>
        </w:rPr>
      </w:pPr>
    </w:p>
    <w:p w14:paraId="50ECDAD9" w14:textId="77777777" w:rsidR="00F350B1" w:rsidRPr="005776A6" w:rsidRDefault="00F350B1" w:rsidP="005D4B76">
      <w:pPr>
        <w:spacing w:line="360" w:lineRule="auto"/>
        <w:jc w:val="center"/>
        <w:rPr>
          <w:rFonts w:ascii="Arial" w:hAnsi="Arial" w:cs="Arial"/>
          <w:noProof/>
        </w:rPr>
      </w:pPr>
    </w:p>
    <w:p w14:paraId="34F8D7D6" w14:textId="77777777" w:rsidR="006761EF" w:rsidRPr="005776A6" w:rsidRDefault="006761EF" w:rsidP="005D4B76">
      <w:pPr>
        <w:spacing w:line="360" w:lineRule="auto"/>
        <w:jc w:val="center"/>
        <w:rPr>
          <w:rFonts w:ascii="Arial" w:hAnsi="Arial" w:cs="Arial"/>
          <w:noProof/>
        </w:rPr>
      </w:pPr>
    </w:p>
    <w:p w14:paraId="2C9CCD43" w14:textId="77777777" w:rsidR="0053405B" w:rsidRPr="005776A6" w:rsidRDefault="0053405B" w:rsidP="005D4B76">
      <w:pPr>
        <w:spacing w:line="360" w:lineRule="auto"/>
        <w:jc w:val="center"/>
        <w:rPr>
          <w:rFonts w:ascii="Arial" w:hAnsi="Arial" w:cs="Arial"/>
          <w:noProof/>
        </w:rPr>
      </w:pPr>
    </w:p>
    <w:p w14:paraId="1DBF77BB" w14:textId="77777777" w:rsidR="00C86A88" w:rsidRDefault="00C86A88" w:rsidP="005D4B76">
      <w:pPr>
        <w:spacing w:line="360" w:lineRule="auto"/>
        <w:jc w:val="center"/>
        <w:rPr>
          <w:rFonts w:ascii="Arial" w:hAnsi="Arial" w:cs="Arial"/>
          <w:noProof/>
        </w:rPr>
      </w:pPr>
    </w:p>
    <w:p w14:paraId="694BD329" w14:textId="6C29E191" w:rsidR="00E85768" w:rsidRPr="005776A6" w:rsidRDefault="001A13C3"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4"/>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5776A6" w:rsidRDefault="008237EA" w:rsidP="005D4B76">
      <w:pPr>
        <w:spacing w:line="360" w:lineRule="auto"/>
        <w:jc w:val="both"/>
        <w:rPr>
          <w:rFonts w:ascii="Arial" w:hAnsi="Arial" w:cs="Arial"/>
          <w:noProof/>
        </w:rPr>
      </w:pPr>
      <w:r w:rsidRPr="005776A6">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5776A6" w:rsidRDefault="001A13C3"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5776A6" w:rsidRDefault="00E110ED" w:rsidP="005D4B76">
      <w:pPr>
        <w:spacing w:line="360" w:lineRule="auto"/>
        <w:jc w:val="center"/>
        <w:rPr>
          <w:rFonts w:ascii="Arial" w:hAnsi="Arial" w:cs="Arial"/>
          <w:color w:val="000000"/>
        </w:rPr>
      </w:pPr>
    </w:p>
    <w:p w14:paraId="42443203" w14:textId="77777777" w:rsidR="00E110ED" w:rsidRPr="005776A6" w:rsidRDefault="00E110ED" w:rsidP="005D4B76">
      <w:pPr>
        <w:spacing w:line="360" w:lineRule="auto"/>
        <w:jc w:val="center"/>
        <w:rPr>
          <w:rFonts w:ascii="Arial" w:hAnsi="Arial" w:cs="Arial"/>
          <w:color w:val="000000"/>
        </w:rPr>
      </w:pPr>
    </w:p>
    <w:p w14:paraId="16564FB5" w14:textId="36D78B61" w:rsidR="00080E85" w:rsidRPr="00CD0A5A" w:rsidRDefault="007C72F0" w:rsidP="005D4B76">
      <w:pPr>
        <w:spacing w:line="360" w:lineRule="auto"/>
        <w:rPr>
          <w:rFonts w:ascii="Arial" w:eastAsia="Times New Roman" w:hAnsi="Arial" w:cs="Arial"/>
          <w:color w:val="BAC6DB"/>
          <w:sz w:val="24"/>
          <w:szCs w:val="24"/>
        </w:rPr>
      </w:pPr>
      <w:r w:rsidRPr="007C72F0">
        <w:rPr>
          <w:rFonts w:ascii="Arial" w:hAnsi="Arial" w:cs="Arial"/>
          <w:b/>
          <w:bCs/>
          <w:sz w:val="24"/>
          <w:szCs w:val="24"/>
        </w:rPr>
        <w:t>3.3</w:t>
      </w:r>
      <w:r>
        <w:rPr>
          <w:rFonts w:ascii="Arial" w:hAnsi="Arial" w:cs="Arial"/>
          <w:b/>
          <w:bCs/>
          <w:sz w:val="24"/>
          <w:szCs w:val="24"/>
        </w:rPr>
        <w:t>.</w:t>
      </w:r>
      <w:r w:rsidR="00AC5177">
        <w:rPr>
          <w:rFonts w:ascii="Arial" w:hAnsi="Arial" w:cs="Arial"/>
          <w:b/>
          <w:bCs/>
          <w:sz w:val="24"/>
          <w:szCs w:val="24"/>
        </w:rPr>
        <w:t>1</w:t>
      </w:r>
      <w:r w:rsidRPr="00521420">
        <w:rPr>
          <w:rFonts w:ascii="Arial" w:hAnsi="Arial" w:cs="Arial"/>
          <w:b/>
          <w:bCs/>
          <w:sz w:val="32"/>
          <w:szCs w:val="32"/>
        </w:rPr>
        <w:t xml:space="preserve"> </w:t>
      </w:r>
      <w:r w:rsidR="00080E85" w:rsidRPr="00CD0A5A">
        <w:rPr>
          <w:rFonts w:ascii="Arial" w:hAnsi="Arial" w:cs="Arial"/>
          <w:b/>
          <w:bCs/>
          <w:sz w:val="24"/>
          <w:szCs w:val="24"/>
        </w:rPr>
        <w:t>grid search ARIMA parameters for time series</w:t>
      </w:r>
    </w:p>
    <w:p w14:paraId="6913164F" w14:textId="77777777" w:rsidR="00066C1D" w:rsidRDefault="00066C1D" w:rsidP="005D4B76">
      <w:pPr>
        <w:spacing w:line="360" w:lineRule="auto"/>
        <w:jc w:val="center"/>
        <w:rPr>
          <w:rFonts w:ascii="Arial" w:hAnsi="Arial" w:cs="Arial"/>
          <w:color w:val="000000"/>
        </w:rPr>
      </w:pPr>
    </w:p>
    <w:p w14:paraId="1FEC6C41" w14:textId="7F2928E7" w:rsidR="003E1D10" w:rsidRPr="005776A6" w:rsidRDefault="00080E85"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2190759" cy="3635728"/>
                    </a:xfrm>
                    <a:prstGeom prst="rect">
                      <a:avLst/>
                    </a:prstGeom>
                  </pic:spPr>
                </pic:pic>
              </a:graphicData>
            </a:graphic>
          </wp:inline>
        </w:drawing>
      </w:r>
    </w:p>
    <w:p w14:paraId="1EA38D26" w14:textId="64D5AAB6" w:rsidR="00E84DCF" w:rsidRDefault="009947FA" w:rsidP="005D4B76">
      <w:pPr>
        <w:spacing w:line="360" w:lineRule="auto"/>
        <w:rPr>
          <w:rFonts w:ascii="Arial" w:eastAsia="Times New Roman" w:hAnsi="Arial" w:cs="Arial"/>
          <w:color w:val="BAC6DB"/>
          <w:sz w:val="24"/>
          <w:szCs w:val="24"/>
        </w:rPr>
      </w:pPr>
      <w:r w:rsidRPr="007C72F0">
        <w:rPr>
          <w:rFonts w:ascii="Arial" w:hAnsi="Arial" w:cs="Arial"/>
          <w:b/>
          <w:bCs/>
          <w:sz w:val="24"/>
          <w:szCs w:val="24"/>
        </w:rPr>
        <w:t>3.3</w:t>
      </w:r>
      <w:r>
        <w:rPr>
          <w:rFonts w:ascii="Arial" w:hAnsi="Arial" w:cs="Arial"/>
          <w:b/>
          <w:bCs/>
          <w:sz w:val="24"/>
          <w:szCs w:val="24"/>
        </w:rPr>
        <w:t>.</w:t>
      </w:r>
      <w:r w:rsidR="00F77AE3">
        <w:rPr>
          <w:rFonts w:ascii="Arial" w:hAnsi="Arial" w:cs="Arial"/>
          <w:b/>
          <w:bCs/>
          <w:sz w:val="24"/>
          <w:szCs w:val="24"/>
        </w:rPr>
        <w:t>2</w:t>
      </w:r>
      <w:r w:rsidRPr="00521420">
        <w:rPr>
          <w:rFonts w:ascii="Arial" w:hAnsi="Arial" w:cs="Arial"/>
          <w:b/>
          <w:bCs/>
          <w:sz w:val="32"/>
          <w:szCs w:val="32"/>
        </w:rPr>
        <w:t xml:space="preserve"> </w:t>
      </w:r>
      <w:r w:rsidR="00FA4158">
        <w:rPr>
          <w:rFonts w:ascii="Arial" w:hAnsi="Arial" w:cs="Arial"/>
          <w:b/>
          <w:bCs/>
          <w:sz w:val="24"/>
          <w:szCs w:val="24"/>
        </w:rPr>
        <w:t>Prediction using Vector Auto Regression Models</w:t>
      </w:r>
      <w:r w:rsidR="00CE6B75">
        <w:rPr>
          <w:rFonts w:ascii="Arial" w:hAnsi="Arial" w:cs="Arial"/>
          <w:b/>
          <w:bCs/>
          <w:sz w:val="24"/>
          <w:szCs w:val="24"/>
        </w:rPr>
        <w:t xml:space="preserve"> (VAR Model)</w:t>
      </w:r>
    </w:p>
    <w:p w14:paraId="1DB00ADA" w14:textId="77777777" w:rsidR="008A4B4F" w:rsidRPr="008A4B4F" w:rsidRDefault="008A4B4F" w:rsidP="005D4B76">
      <w:pPr>
        <w:spacing w:line="360" w:lineRule="auto"/>
        <w:rPr>
          <w:rFonts w:ascii="Arial" w:eastAsia="Times New Roman" w:hAnsi="Arial" w:cs="Arial"/>
          <w:color w:val="BAC6DB"/>
          <w:sz w:val="6"/>
          <w:szCs w:val="6"/>
        </w:rPr>
      </w:pPr>
    </w:p>
    <w:p w14:paraId="307A1176" w14:textId="44D80A02" w:rsidR="00E84DCF" w:rsidRPr="005776A6" w:rsidRDefault="00E84DCF" w:rsidP="005D4B76">
      <w:pPr>
        <w:spacing w:line="360" w:lineRule="auto"/>
        <w:jc w:val="both"/>
        <w:rPr>
          <w:rFonts w:ascii="Arial" w:hAnsi="Arial" w:cs="Arial"/>
          <w:color w:val="000000"/>
        </w:rPr>
      </w:pPr>
      <w:r w:rsidRPr="005776A6">
        <w:rPr>
          <w:rFonts w:ascii="Arial" w:hAnsi="Arial" w:cs="Arial"/>
          <w:color w:val="000000"/>
        </w:rPr>
        <w:t>Another Model used for the time series data is VAR model. Vector Auto Regression.</w:t>
      </w:r>
      <w:r w:rsidR="00C84050" w:rsidRPr="005776A6">
        <w:rPr>
          <w:rFonts w:ascii="Arial" w:hAnsi="Arial" w:cs="Arial"/>
          <w:color w:val="000000"/>
        </w:rPr>
        <w:t xml:space="preserve"> The reason behind using this model is </w:t>
      </w:r>
      <w:r w:rsidR="00683C46" w:rsidRPr="005776A6">
        <w:rPr>
          <w:rFonts w:ascii="Arial" w:hAnsi="Arial" w:cs="Arial"/>
          <w:color w:val="000000"/>
        </w:rPr>
        <w:t>that</w:t>
      </w:r>
      <w:r w:rsidR="00C84050" w:rsidRPr="005776A6">
        <w:rPr>
          <w:rFonts w:ascii="Arial" w:hAnsi="Arial" w:cs="Arial"/>
          <w:color w:val="000000"/>
        </w:rPr>
        <w:t xml:space="preserve"> it helps in forecasting models based on multiple variables in time series. </w:t>
      </w:r>
      <w:r w:rsidR="008D043B" w:rsidRPr="005776A6">
        <w:rPr>
          <w:rFonts w:ascii="Arial" w:hAnsi="Arial" w:cs="Arial"/>
          <w:color w:val="000000"/>
        </w:rPr>
        <w:t>Usually,</w:t>
      </w:r>
      <w:r w:rsidR="00C84050" w:rsidRPr="005776A6">
        <w:rPr>
          <w:rFonts w:ascii="Arial" w:hAnsi="Arial" w:cs="Arial"/>
          <w:color w:val="000000"/>
        </w:rPr>
        <w:t xml:space="preserve"> we use single variable and sequential time for time series Analysis. But here I was able to include multiple variables in the model as you can see in the figure.</w:t>
      </w:r>
      <w:r w:rsidR="005378B5" w:rsidRPr="005776A6">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178" w:author="Sujil Kumar Koottathampathiyil" w:date="2022-06-08T20:18:00Z">
            <w:r w:rsidR="00C0176A" w:rsidRPr="00C0176A">
              <w:rPr>
                <w:rFonts w:ascii="Arial" w:hAnsi="Arial" w:cs="Arial"/>
                <w:color w:val="000000"/>
              </w:rPr>
              <w:t>Vector Autoregressive Models</w:t>
            </w:r>
          </w:ins>
          <w:del w:id="179" w:author="Sujil Kumar Koottathampathiyil" w:date="2022-06-08T19:46:00Z">
            <w:r w:rsidR="00770ACD" w:rsidRPr="00C0176A" w:rsidDel="00C518DB">
              <w:rPr>
                <w:rFonts w:ascii="Arial" w:hAnsi="Arial" w:cs="Arial"/>
                <w:color w:val="000000"/>
              </w:rPr>
              <w:delText>Vector Autoregressive Models</w:delText>
            </w:r>
          </w:del>
        </w:sdtContent>
      </w:sdt>
      <w:r w:rsidR="005378B5" w:rsidRPr="005776A6">
        <w:rPr>
          <w:rFonts w:ascii="Arial" w:hAnsi="Arial" w:cs="Arial"/>
          <w:color w:val="000000"/>
        </w:rPr>
        <w:t xml:space="preserve"> are one of the best models we could use choose for time series.</w:t>
      </w:r>
    </w:p>
    <w:p w14:paraId="269415AF" w14:textId="1A10A2A8" w:rsidR="00C6602E" w:rsidRPr="005776A6" w:rsidRDefault="00C8197D" w:rsidP="005D4B76">
      <w:pPr>
        <w:spacing w:line="360" w:lineRule="auto"/>
        <w:jc w:val="both"/>
        <w:rPr>
          <w:rFonts w:ascii="Arial" w:hAnsi="Arial" w:cs="Arial"/>
          <w:color w:val="000000"/>
        </w:rPr>
      </w:pPr>
      <w:r w:rsidRPr="005776A6">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7"/>
                    <a:stretch>
                      <a:fillRect/>
                    </a:stretch>
                  </pic:blipFill>
                  <pic:spPr>
                    <a:xfrm>
                      <a:off x="0" y="0"/>
                      <a:ext cx="5943600" cy="1842770"/>
                    </a:xfrm>
                    <a:prstGeom prst="rect">
                      <a:avLst/>
                    </a:prstGeom>
                  </pic:spPr>
                </pic:pic>
              </a:graphicData>
            </a:graphic>
          </wp:inline>
        </w:drawing>
      </w:r>
    </w:p>
    <w:p w14:paraId="0B3CD6D5" w14:textId="534C3858" w:rsidR="00C6602E" w:rsidRDefault="00C6602E" w:rsidP="005D4B76">
      <w:pPr>
        <w:spacing w:line="360" w:lineRule="auto"/>
        <w:jc w:val="both"/>
        <w:rPr>
          <w:rFonts w:ascii="Arial" w:hAnsi="Arial" w:cs="Arial"/>
          <w:color w:val="000000"/>
        </w:rPr>
      </w:pPr>
      <w:r w:rsidRPr="005776A6">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5776A6" w:rsidRDefault="00D227B8" w:rsidP="005D4B76">
      <w:pPr>
        <w:spacing w:line="360" w:lineRule="auto"/>
        <w:jc w:val="center"/>
        <w:rPr>
          <w:rFonts w:ascii="Arial" w:hAnsi="Arial" w:cs="Arial"/>
          <w:color w:val="000000"/>
        </w:rPr>
      </w:pPr>
      <w:r w:rsidRPr="005776A6">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5776A6" w:rsidRDefault="003B52F5" w:rsidP="005D4B76">
      <w:pPr>
        <w:spacing w:line="360" w:lineRule="auto"/>
        <w:jc w:val="center"/>
        <w:rPr>
          <w:rFonts w:ascii="Arial" w:hAnsi="Arial" w:cs="Arial"/>
          <w:color w:val="000000"/>
        </w:rPr>
      </w:pPr>
      <w:r w:rsidRPr="005776A6">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9"/>
                    <a:stretch>
                      <a:fillRect/>
                    </a:stretch>
                  </pic:blipFill>
                  <pic:spPr>
                    <a:xfrm>
                      <a:off x="0" y="0"/>
                      <a:ext cx="2066753" cy="4284273"/>
                    </a:xfrm>
                    <a:prstGeom prst="rect">
                      <a:avLst/>
                    </a:prstGeom>
                  </pic:spPr>
                </pic:pic>
              </a:graphicData>
            </a:graphic>
          </wp:inline>
        </w:drawing>
      </w:r>
    </w:p>
    <w:p w14:paraId="08B21C66" w14:textId="77777777" w:rsidR="0051737B" w:rsidRPr="005776A6" w:rsidRDefault="0051737B" w:rsidP="005D4B76">
      <w:pPr>
        <w:spacing w:line="360" w:lineRule="auto"/>
        <w:jc w:val="center"/>
        <w:rPr>
          <w:rFonts w:ascii="Arial" w:hAnsi="Arial" w:cs="Arial"/>
          <w:color w:val="000000"/>
        </w:rPr>
      </w:pPr>
    </w:p>
    <w:p w14:paraId="77038888" w14:textId="2F567CE3" w:rsidR="003B52F5" w:rsidRDefault="003B52F5" w:rsidP="005D4B76">
      <w:pPr>
        <w:spacing w:line="360" w:lineRule="auto"/>
        <w:jc w:val="both"/>
        <w:rPr>
          <w:rFonts w:ascii="Arial" w:hAnsi="Arial" w:cs="Arial"/>
          <w:color w:val="000000"/>
        </w:rPr>
      </w:pPr>
      <w:r w:rsidRPr="005776A6">
        <w:rPr>
          <w:rFonts w:ascii="Arial" w:hAnsi="Arial" w:cs="Arial"/>
          <w:color w:val="000000"/>
        </w:rPr>
        <w:lastRenderedPageBreak/>
        <w:t>As you can see in the fig, we have calculated the accuracy of each variable.</w:t>
      </w:r>
      <w:r w:rsidR="00ED4A62" w:rsidRPr="005776A6">
        <w:rPr>
          <w:rFonts w:ascii="Arial" w:hAnsi="Arial" w:cs="Arial"/>
          <w:color w:val="000000"/>
        </w:rPr>
        <w:t xml:space="preserve"> This helps us understand how well our model is performing.</w:t>
      </w:r>
    </w:p>
    <w:p w14:paraId="2401EA9B" w14:textId="7892037D" w:rsidR="00E502E7" w:rsidRDefault="00E502E7" w:rsidP="005D4B76">
      <w:pPr>
        <w:spacing w:line="360" w:lineRule="auto"/>
        <w:jc w:val="both"/>
        <w:rPr>
          <w:rFonts w:ascii="Arial" w:hAnsi="Arial" w:cs="Arial"/>
          <w:color w:val="000000"/>
        </w:rPr>
      </w:pPr>
    </w:p>
    <w:p w14:paraId="5CBF0002" w14:textId="3C206035" w:rsidR="00E502E7" w:rsidRDefault="00E502E7" w:rsidP="005D4B76">
      <w:pPr>
        <w:spacing w:line="360" w:lineRule="auto"/>
        <w:rPr>
          <w:rFonts w:ascii="Arial" w:hAnsi="Arial" w:cs="Arial"/>
          <w:b/>
          <w:bCs/>
          <w:sz w:val="24"/>
          <w:szCs w:val="24"/>
        </w:rPr>
      </w:pPr>
      <w:r w:rsidRPr="007C72F0">
        <w:rPr>
          <w:rFonts w:ascii="Arial" w:hAnsi="Arial" w:cs="Arial"/>
          <w:b/>
          <w:bCs/>
          <w:sz w:val="24"/>
          <w:szCs w:val="24"/>
        </w:rPr>
        <w:t>3.3</w:t>
      </w:r>
      <w:r>
        <w:rPr>
          <w:rFonts w:ascii="Arial" w:hAnsi="Arial" w:cs="Arial"/>
          <w:b/>
          <w:bCs/>
          <w:sz w:val="24"/>
          <w:szCs w:val="24"/>
        </w:rPr>
        <w:t>.</w:t>
      </w:r>
      <w:r w:rsidR="00D34B8F">
        <w:rPr>
          <w:rFonts w:ascii="Arial" w:hAnsi="Arial" w:cs="Arial"/>
          <w:b/>
          <w:bCs/>
          <w:sz w:val="24"/>
          <w:szCs w:val="24"/>
        </w:rPr>
        <w:t>3</w:t>
      </w:r>
      <w:r w:rsidRPr="00521420">
        <w:rPr>
          <w:rFonts w:ascii="Arial" w:hAnsi="Arial" w:cs="Arial"/>
          <w:b/>
          <w:bCs/>
          <w:sz w:val="32"/>
          <w:szCs w:val="32"/>
        </w:rPr>
        <w:t xml:space="preserve"> </w:t>
      </w:r>
      <w:r>
        <w:rPr>
          <w:rFonts w:ascii="Arial" w:hAnsi="Arial" w:cs="Arial"/>
          <w:b/>
          <w:bCs/>
          <w:sz w:val="24"/>
          <w:szCs w:val="24"/>
        </w:rPr>
        <w:t xml:space="preserve">Prediction using Auto Regression </w:t>
      </w:r>
      <w:r w:rsidR="009A1358">
        <w:rPr>
          <w:rFonts w:ascii="Arial" w:hAnsi="Arial" w:cs="Arial"/>
          <w:b/>
          <w:bCs/>
          <w:sz w:val="24"/>
          <w:szCs w:val="24"/>
        </w:rPr>
        <w:t>Models (</w:t>
      </w:r>
      <w:r w:rsidR="0001438F">
        <w:rPr>
          <w:rFonts w:ascii="Arial" w:hAnsi="Arial" w:cs="Arial"/>
          <w:b/>
          <w:bCs/>
          <w:sz w:val="24"/>
          <w:szCs w:val="24"/>
        </w:rPr>
        <w:t>AR Model)</w:t>
      </w:r>
    </w:p>
    <w:p w14:paraId="0C67CE6C" w14:textId="1606FA63" w:rsidR="00A3272E" w:rsidRPr="00E62BD5" w:rsidRDefault="00A3272E" w:rsidP="005D4B76">
      <w:pPr>
        <w:spacing w:line="360" w:lineRule="auto"/>
        <w:rPr>
          <w:rFonts w:ascii="Arial" w:hAnsi="Arial" w:cs="Arial"/>
          <w:sz w:val="24"/>
          <w:szCs w:val="24"/>
        </w:rPr>
      </w:pPr>
      <w:r w:rsidRPr="00A3272E">
        <w:rPr>
          <w:rFonts w:ascii="Arial" w:hAnsi="Arial" w:cs="Arial"/>
          <w:sz w:val="24"/>
          <w:szCs w:val="24"/>
        </w:rPr>
        <w:t>Next m</w:t>
      </w:r>
      <w:r>
        <w:rPr>
          <w:rFonts w:ascii="Arial" w:hAnsi="Arial" w:cs="Arial"/>
          <w:sz w:val="24"/>
          <w:szCs w:val="24"/>
        </w:rPr>
        <w:t xml:space="preserve">odel I have created is Auto regression model, </w:t>
      </w:r>
      <w:r w:rsidR="00E62BD5">
        <w:rPr>
          <w:rFonts w:ascii="Arial" w:hAnsi="Arial" w:cs="Arial"/>
          <w:sz w:val="24"/>
          <w:szCs w:val="24"/>
        </w:rPr>
        <w:t xml:space="preserve">Train and Test was split int seventy and 30 percentages. Seventy percentage of the data was used for training the model and rest thirty percentage was used for testing. I have got </w:t>
      </w:r>
      <w:r w:rsidR="004000DD" w:rsidRPr="00F210A4">
        <w:rPr>
          <w:rFonts w:ascii="Arial" w:hAnsi="Arial" w:cs="Arial"/>
          <w:sz w:val="24"/>
          <w:szCs w:val="24"/>
        </w:rPr>
        <w:t>11.792</w:t>
      </w:r>
      <w:r w:rsidR="00E62BD5">
        <w:rPr>
          <w:rFonts w:ascii="Arial" w:hAnsi="Arial" w:cs="Arial"/>
          <w:sz w:val="24"/>
          <w:szCs w:val="24"/>
        </w:rPr>
        <w:t xml:space="preserve"> Root mean squared error. </w:t>
      </w:r>
      <w:r w:rsidR="000B127B">
        <w:rPr>
          <w:rFonts w:ascii="Arial" w:hAnsi="Arial" w:cs="Arial"/>
          <w:sz w:val="24"/>
          <w:szCs w:val="24"/>
        </w:rPr>
        <w:t>Also,</w:t>
      </w:r>
      <w:r w:rsidR="00103D42">
        <w:rPr>
          <w:rFonts w:ascii="Arial" w:hAnsi="Arial" w:cs="Arial"/>
          <w:sz w:val="24"/>
          <w:szCs w:val="24"/>
        </w:rPr>
        <w:t xml:space="preserve"> I could save different models to the local and I was able to load the models later and update them accordingly.</w:t>
      </w:r>
    </w:p>
    <w:p w14:paraId="6758C5CA" w14:textId="78E11AD2" w:rsidR="00D227B8" w:rsidRDefault="00A3272E" w:rsidP="005D4B76">
      <w:pPr>
        <w:spacing w:line="360" w:lineRule="auto"/>
        <w:jc w:val="center"/>
        <w:rPr>
          <w:rFonts w:ascii="Arial" w:hAnsi="Arial" w:cs="Arial"/>
          <w:b/>
          <w:bCs/>
          <w:sz w:val="24"/>
          <w:szCs w:val="24"/>
        </w:rPr>
      </w:pPr>
      <w:r>
        <w:rPr>
          <w:noProof/>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0"/>
                    <a:stretch>
                      <a:fillRect/>
                    </a:stretch>
                  </pic:blipFill>
                  <pic:spPr>
                    <a:xfrm>
                      <a:off x="0" y="0"/>
                      <a:ext cx="3590925" cy="2457450"/>
                    </a:xfrm>
                    <a:prstGeom prst="rect">
                      <a:avLst/>
                    </a:prstGeom>
                  </pic:spPr>
                </pic:pic>
              </a:graphicData>
            </a:graphic>
          </wp:inline>
        </w:drawing>
      </w:r>
    </w:p>
    <w:p w14:paraId="6ECED882" w14:textId="29E4DA42" w:rsidR="00A31BE9" w:rsidRPr="00A31BE9" w:rsidRDefault="00A31BE9" w:rsidP="005D4B76">
      <w:pPr>
        <w:spacing w:line="360" w:lineRule="auto"/>
        <w:rPr>
          <w:rFonts w:ascii="Arial" w:hAnsi="Arial" w:cs="Arial"/>
          <w:sz w:val="24"/>
          <w:szCs w:val="24"/>
        </w:rPr>
      </w:pPr>
      <w:r w:rsidRPr="00A31BE9">
        <w:rPr>
          <w:rFonts w:ascii="Arial" w:hAnsi="Arial" w:cs="Arial"/>
          <w:sz w:val="24"/>
          <w:szCs w:val="24"/>
        </w:rPr>
        <w:t xml:space="preserve">As </w:t>
      </w:r>
      <w:r>
        <w:rPr>
          <w:rFonts w:ascii="Arial" w:hAnsi="Arial" w:cs="Arial"/>
          <w:sz w:val="24"/>
          <w:szCs w:val="24"/>
        </w:rPr>
        <w:t>you can see in the diagram above, the suicides per hundred thousand is distributed throughout the year is shown.</w:t>
      </w:r>
    </w:p>
    <w:p w14:paraId="0EA1D127" w14:textId="35065A3A" w:rsidR="00D227B8" w:rsidRDefault="005D786D" w:rsidP="005D4B76">
      <w:pPr>
        <w:spacing w:line="360" w:lineRule="auto"/>
        <w:jc w:val="center"/>
        <w:rPr>
          <w:rFonts w:ascii="Arial" w:eastAsia="Times New Roman" w:hAnsi="Arial" w:cs="Arial"/>
          <w:color w:val="BAC6DB"/>
          <w:sz w:val="24"/>
          <w:szCs w:val="24"/>
        </w:rPr>
      </w:pPr>
      <w:r>
        <w:rPr>
          <w:noProof/>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1"/>
                    <a:stretch>
                      <a:fillRect/>
                    </a:stretch>
                  </pic:blipFill>
                  <pic:spPr>
                    <a:xfrm>
                      <a:off x="0" y="0"/>
                      <a:ext cx="3571875" cy="2352675"/>
                    </a:xfrm>
                    <a:prstGeom prst="rect">
                      <a:avLst/>
                    </a:prstGeom>
                  </pic:spPr>
                </pic:pic>
              </a:graphicData>
            </a:graphic>
          </wp:inline>
        </w:drawing>
      </w:r>
    </w:p>
    <w:p w14:paraId="149CC1AF" w14:textId="138D4C7F" w:rsidR="00E502E7" w:rsidRPr="005776A6" w:rsidRDefault="0003300E" w:rsidP="005D4B76">
      <w:pPr>
        <w:spacing w:line="360" w:lineRule="auto"/>
        <w:jc w:val="both"/>
        <w:rPr>
          <w:rFonts w:ascii="Arial" w:hAnsi="Arial" w:cs="Arial"/>
          <w:color w:val="000000"/>
        </w:rPr>
      </w:pPr>
      <w:r>
        <w:rPr>
          <w:rFonts w:ascii="Arial" w:hAnsi="Arial" w:cs="Arial"/>
          <w:color w:val="000000"/>
        </w:rPr>
        <w:t xml:space="preserve">In this fig, the blue line is the test data and red line is the predicted data. </w:t>
      </w:r>
      <w:r w:rsidR="00BE352F">
        <w:rPr>
          <w:rFonts w:ascii="Arial" w:hAnsi="Arial" w:cs="Arial"/>
          <w:color w:val="000000"/>
        </w:rPr>
        <w:t xml:space="preserve">I have AR 1 Model with one </w:t>
      </w:r>
      <w:r w:rsidR="00001AA0">
        <w:rPr>
          <w:rFonts w:ascii="Arial" w:hAnsi="Arial" w:cs="Arial"/>
          <w:color w:val="000000"/>
        </w:rPr>
        <w:t>window</w:t>
      </w:r>
      <w:r w:rsidR="00BE352F">
        <w:rPr>
          <w:rFonts w:ascii="Arial" w:hAnsi="Arial" w:cs="Arial"/>
          <w:color w:val="000000"/>
        </w:rPr>
        <w:t>.</w:t>
      </w:r>
    </w:p>
    <w:p w14:paraId="5FFDA2AF" w14:textId="118516E0" w:rsidR="008917BB" w:rsidRDefault="008917BB" w:rsidP="005D4B76">
      <w:pPr>
        <w:spacing w:line="360" w:lineRule="auto"/>
        <w:rPr>
          <w:rFonts w:ascii="Arial" w:hAnsi="Arial" w:cs="Arial"/>
          <w:b/>
          <w:bCs/>
          <w:sz w:val="24"/>
          <w:szCs w:val="24"/>
        </w:rPr>
      </w:pPr>
      <w:r w:rsidRPr="007C72F0">
        <w:rPr>
          <w:rFonts w:ascii="Arial" w:hAnsi="Arial" w:cs="Arial"/>
          <w:b/>
          <w:bCs/>
          <w:sz w:val="24"/>
          <w:szCs w:val="24"/>
        </w:rPr>
        <w:t>3.3</w:t>
      </w:r>
      <w:r>
        <w:rPr>
          <w:rFonts w:ascii="Arial" w:hAnsi="Arial" w:cs="Arial"/>
          <w:b/>
          <w:bCs/>
          <w:sz w:val="24"/>
          <w:szCs w:val="24"/>
        </w:rPr>
        <w:t>.</w:t>
      </w:r>
      <w:r w:rsidR="00146DAA">
        <w:rPr>
          <w:rFonts w:ascii="Arial" w:hAnsi="Arial" w:cs="Arial"/>
          <w:b/>
          <w:bCs/>
          <w:sz w:val="24"/>
          <w:szCs w:val="24"/>
        </w:rPr>
        <w:t>4</w:t>
      </w:r>
      <w:r w:rsidRPr="00521420">
        <w:rPr>
          <w:rFonts w:ascii="Arial" w:hAnsi="Arial" w:cs="Arial"/>
          <w:b/>
          <w:bCs/>
          <w:sz w:val="32"/>
          <w:szCs w:val="32"/>
        </w:rPr>
        <w:t xml:space="preserve"> </w:t>
      </w:r>
      <w:r w:rsidR="008B5C8C">
        <w:rPr>
          <w:rFonts w:ascii="Arial" w:hAnsi="Arial" w:cs="Arial"/>
          <w:b/>
          <w:bCs/>
          <w:sz w:val="24"/>
          <w:szCs w:val="24"/>
        </w:rPr>
        <w:t>Decision Tree Classifier</w:t>
      </w:r>
      <w:r>
        <w:rPr>
          <w:rFonts w:ascii="Arial" w:hAnsi="Arial" w:cs="Arial"/>
          <w:b/>
          <w:bCs/>
          <w:sz w:val="24"/>
          <w:szCs w:val="24"/>
        </w:rPr>
        <w:t xml:space="preserve"> </w:t>
      </w:r>
    </w:p>
    <w:p w14:paraId="39CB4EFD" w14:textId="0D3B9743" w:rsidR="009603DC" w:rsidRPr="009603DC" w:rsidRDefault="009603DC" w:rsidP="005D4B76">
      <w:pPr>
        <w:spacing w:line="360" w:lineRule="auto"/>
        <w:rPr>
          <w:rFonts w:ascii="Arial" w:hAnsi="Arial" w:cs="Arial"/>
          <w:sz w:val="24"/>
          <w:szCs w:val="24"/>
        </w:rPr>
      </w:pPr>
      <w:r>
        <w:rPr>
          <w:rFonts w:ascii="Arial" w:hAnsi="Arial" w:cs="Arial"/>
          <w:sz w:val="24"/>
          <w:szCs w:val="24"/>
        </w:rPr>
        <w:t xml:space="preserve">I have added a </w:t>
      </w:r>
      <w:r w:rsidR="00F80E10">
        <w:rPr>
          <w:rFonts w:ascii="Arial" w:hAnsi="Arial" w:cs="Arial"/>
          <w:sz w:val="24"/>
          <w:szCs w:val="24"/>
        </w:rPr>
        <w:t>new column</w:t>
      </w:r>
      <w:r>
        <w:rPr>
          <w:rFonts w:ascii="Arial" w:hAnsi="Arial" w:cs="Arial"/>
          <w:sz w:val="24"/>
          <w:szCs w:val="24"/>
        </w:rPr>
        <w:t xml:space="preserve"> called risk where </w:t>
      </w:r>
      <w:r w:rsidR="00F80E10">
        <w:rPr>
          <w:rFonts w:ascii="Arial" w:hAnsi="Arial" w:cs="Arial"/>
          <w:sz w:val="24"/>
          <w:szCs w:val="24"/>
        </w:rPr>
        <w:t xml:space="preserve">I </w:t>
      </w:r>
      <w:r w:rsidR="004812B3">
        <w:rPr>
          <w:rFonts w:ascii="Arial" w:hAnsi="Arial" w:cs="Arial"/>
          <w:sz w:val="24"/>
          <w:szCs w:val="24"/>
        </w:rPr>
        <w:t>split</w:t>
      </w:r>
      <w:r w:rsidR="00F80E10">
        <w:rPr>
          <w:rFonts w:ascii="Arial" w:hAnsi="Arial" w:cs="Arial"/>
          <w:sz w:val="24"/>
          <w:szCs w:val="24"/>
        </w:rPr>
        <w:t xml:space="preserve"> the data into two classes, class 1 stands for high risk and class 0 for low risk. Using decision tree </w:t>
      </w:r>
      <w:r w:rsidR="004812B3">
        <w:rPr>
          <w:rFonts w:ascii="Arial" w:hAnsi="Arial" w:cs="Arial"/>
          <w:sz w:val="24"/>
          <w:szCs w:val="24"/>
        </w:rPr>
        <w:t>model,</w:t>
      </w:r>
      <w:r w:rsidR="00F80E10">
        <w:rPr>
          <w:rFonts w:ascii="Arial" w:hAnsi="Arial" w:cs="Arial"/>
          <w:sz w:val="24"/>
          <w:szCs w:val="24"/>
        </w:rPr>
        <w:t xml:space="preserve"> I have made classification.</w:t>
      </w:r>
    </w:p>
    <w:p w14:paraId="18AF6CCE" w14:textId="775FDF9B" w:rsidR="00424934" w:rsidRDefault="009603DC" w:rsidP="005D4B76">
      <w:pPr>
        <w:spacing w:line="360" w:lineRule="auto"/>
        <w:jc w:val="center"/>
        <w:rPr>
          <w:rFonts w:ascii="Arial" w:hAnsi="Arial" w:cs="Arial"/>
          <w:b/>
          <w:bCs/>
          <w:sz w:val="24"/>
          <w:szCs w:val="24"/>
        </w:rPr>
      </w:pPr>
      <w:r>
        <w:rPr>
          <w:noProof/>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2"/>
                    <a:stretch>
                      <a:fillRect/>
                    </a:stretch>
                  </pic:blipFill>
                  <pic:spPr>
                    <a:xfrm>
                      <a:off x="0" y="0"/>
                      <a:ext cx="5324475" cy="3810000"/>
                    </a:xfrm>
                    <a:prstGeom prst="rect">
                      <a:avLst/>
                    </a:prstGeom>
                  </pic:spPr>
                </pic:pic>
              </a:graphicData>
            </a:graphic>
          </wp:inline>
        </w:drawing>
      </w:r>
    </w:p>
    <w:p w14:paraId="46345069" w14:textId="77777777" w:rsidR="008917BB" w:rsidRDefault="008917BB" w:rsidP="005D4B76">
      <w:pPr>
        <w:spacing w:line="360" w:lineRule="auto"/>
        <w:rPr>
          <w:rFonts w:ascii="Arial" w:hAnsi="Arial" w:cs="Arial"/>
          <w:b/>
          <w:bCs/>
          <w:sz w:val="32"/>
          <w:szCs w:val="32"/>
        </w:rPr>
      </w:pPr>
    </w:p>
    <w:p w14:paraId="318A5998" w14:textId="5818B067" w:rsidR="009443AC" w:rsidRPr="006A64F0" w:rsidRDefault="005F371F" w:rsidP="005D4B76">
      <w:pPr>
        <w:spacing w:line="360" w:lineRule="auto"/>
        <w:rPr>
          <w:rFonts w:ascii="Arial" w:hAnsi="Arial" w:cs="Arial"/>
          <w:b/>
          <w:bCs/>
          <w:sz w:val="32"/>
          <w:szCs w:val="32"/>
        </w:rPr>
      </w:pPr>
      <w:r w:rsidRPr="006A64F0">
        <w:rPr>
          <w:rFonts w:ascii="Arial" w:hAnsi="Arial" w:cs="Arial"/>
          <w:b/>
          <w:bCs/>
          <w:sz w:val="32"/>
          <w:szCs w:val="32"/>
        </w:rPr>
        <w:t>3.</w:t>
      </w:r>
      <w:r w:rsidR="00CA48E6" w:rsidRPr="006A64F0">
        <w:rPr>
          <w:rFonts w:ascii="Arial" w:hAnsi="Arial" w:cs="Arial"/>
          <w:b/>
          <w:bCs/>
          <w:sz w:val="32"/>
          <w:szCs w:val="32"/>
        </w:rPr>
        <w:t>4</w:t>
      </w:r>
      <w:r w:rsidRPr="006A64F0">
        <w:rPr>
          <w:rFonts w:ascii="Arial" w:hAnsi="Arial" w:cs="Arial"/>
          <w:b/>
          <w:bCs/>
          <w:sz w:val="32"/>
          <w:szCs w:val="32"/>
        </w:rPr>
        <w:t xml:space="preserve"> Evaluation of models</w:t>
      </w:r>
    </w:p>
    <w:p w14:paraId="36886264" w14:textId="5B11543E" w:rsidR="004831B7" w:rsidRPr="005776A6" w:rsidRDefault="00EF4E92" w:rsidP="005D4B76">
      <w:pPr>
        <w:spacing w:line="360" w:lineRule="auto"/>
        <w:rPr>
          <w:rFonts w:ascii="Arial" w:hAnsi="Arial" w:cs="Arial"/>
          <w:noProof/>
        </w:rPr>
      </w:pPr>
      <w:r w:rsidRPr="005776A6">
        <w:rPr>
          <w:rFonts w:ascii="Arial" w:hAnsi="Arial" w:cs="Arial"/>
          <w:sz w:val="24"/>
          <w:szCs w:val="24"/>
        </w:rPr>
        <w:t xml:space="preserve">Evaluation of model is as important as making the model. </w:t>
      </w:r>
      <w:r w:rsidR="00D6362E" w:rsidRPr="005776A6">
        <w:rPr>
          <w:rFonts w:ascii="Arial" w:hAnsi="Arial" w:cs="Arial"/>
          <w:sz w:val="24"/>
          <w:szCs w:val="24"/>
        </w:rPr>
        <w:t xml:space="preserve">I have created 3 models in </w:t>
      </w:r>
      <w:proofErr w:type="gramStart"/>
      <w:r w:rsidR="00D6362E" w:rsidRPr="005776A6">
        <w:rPr>
          <w:rFonts w:ascii="Arial" w:hAnsi="Arial" w:cs="Arial"/>
          <w:sz w:val="24"/>
          <w:szCs w:val="24"/>
        </w:rPr>
        <w:t>ARMA ,</w:t>
      </w:r>
      <w:proofErr w:type="gramEnd"/>
      <w:r w:rsidR="00D6362E" w:rsidRPr="005776A6">
        <w:rPr>
          <w:rFonts w:ascii="Arial" w:hAnsi="Arial" w:cs="Arial"/>
          <w:sz w:val="24"/>
          <w:szCs w:val="24"/>
        </w:rPr>
        <w:t xml:space="preserve"> Auto regression and Vector Auto regression. Using mean squared error and R-</w:t>
      </w:r>
      <w:r w:rsidR="0005402F" w:rsidRPr="005776A6">
        <w:rPr>
          <w:rFonts w:ascii="Arial" w:hAnsi="Arial" w:cs="Arial"/>
          <w:sz w:val="24"/>
          <w:szCs w:val="24"/>
        </w:rPr>
        <w:t>squared</w:t>
      </w:r>
      <w:r w:rsidR="00D6362E" w:rsidRPr="005776A6">
        <w:rPr>
          <w:rFonts w:ascii="Arial" w:hAnsi="Arial" w:cs="Arial"/>
          <w:sz w:val="24"/>
          <w:szCs w:val="24"/>
        </w:rPr>
        <w:t xml:space="preserve"> error I took the error rates of different models. Accuracy also calculated to understand how efficient and precise my model is.</w:t>
      </w:r>
      <w:r w:rsidR="0005402F" w:rsidRPr="005776A6">
        <w:rPr>
          <w:rFonts w:ascii="Arial" w:hAnsi="Arial" w:cs="Arial"/>
          <w:sz w:val="24"/>
          <w:szCs w:val="24"/>
        </w:rPr>
        <w:t xml:space="preserve"> </w:t>
      </w:r>
      <w:r w:rsidR="00E85768" w:rsidRPr="005776A6">
        <w:rPr>
          <w:rFonts w:ascii="Arial" w:hAnsi="Arial" w:cs="Arial"/>
          <w:sz w:val="24"/>
          <w:szCs w:val="24"/>
        </w:rPr>
        <w:t xml:space="preserve"> Initial modeling was done on time series of “Republic of Russia”. Final modeling </w:t>
      </w:r>
      <w:r w:rsidR="00582654" w:rsidRPr="005776A6">
        <w:rPr>
          <w:rFonts w:ascii="Arial" w:hAnsi="Arial" w:cs="Arial"/>
          <w:sz w:val="24"/>
          <w:szCs w:val="24"/>
        </w:rPr>
        <w:t>will</w:t>
      </w:r>
      <w:r w:rsidR="00E85768" w:rsidRPr="005776A6">
        <w:rPr>
          <w:rFonts w:ascii="Arial" w:hAnsi="Arial" w:cs="Arial"/>
          <w:sz w:val="24"/>
          <w:szCs w:val="24"/>
        </w:rPr>
        <w:t xml:space="preserve"> be done on live website using python Dash or </w:t>
      </w:r>
      <w:proofErr w:type="spellStart"/>
      <w:r w:rsidR="00E85768" w:rsidRPr="005776A6">
        <w:rPr>
          <w:rFonts w:ascii="Arial" w:hAnsi="Arial" w:cs="Arial"/>
          <w:sz w:val="24"/>
          <w:szCs w:val="24"/>
        </w:rPr>
        <w:t>Streamlit</w:t>
      </w:r>
      <w:proofErr w:type="spellEnd"/>
      <w:r w:rsidR="00E85768" w:rsidRPr="005776A6">
        <w:rPr>
          <w:rFonts w:ascii="Arial" w:hAnsi="Arial" w:cs="Arial"/>
          <w:sz w:val="24"/>
          <w:szCs w:val="24"/>
        </w:rPr>
        <w:t>.</w:t>
      </w:r>
    </w:p>
    <w:p w14:paraId="029ABBD0" w14:textId="10307D79" w:rsidR="00EF4E92" w:rsidRDefault="008B5A9E" w:rsidP="005D4B76">
      <w:pPr>
        <w:spacing w:line="360" w:lineRule="auto"/>
        <w:jc w:val="center"/>
        <w:rPr>
          <w:rFonts w:ascii="Arial" w:hAnsi="Arial" w:cs="Arial"/>
          <w:sz w:val="24"/>
          <w:szCs w:val="24"/>
        </w:rPr>
      </w:pPr>
      <w:r w:rsidRPr="005776A6">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3"/>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49E5AF93" w:rsidR="005A77D6" w:rsidRPr="00B21476" w:rsidRDefault="00B21476" w:rsidP="005D4B76">
      <w:pPr>
        <w:spacing w:line="360" w:lineRule="auto"/>
        <w:rPr>
          <w:rFonts w:ascii="Arial" w:hAnsi="Arial" w:cs="Arial"/>
        </w:rPr>
      </w:pPr>
      <w:r w:rsidRPr="00B21476">
        <w:rPr>
          <w:rFonts w:ascii="Arial" w:hAnsi="Arial" w:cs="Arial"/>
        </w:rPr>
        <w:t xml:space="preserve">Finalizing my models, I would be able to add more evaluation techniques. Above </w:t>
      </w:r>
      <w:r w:rsidR="002A1AA4" w:rsidRPr="00B21476">
        <w:rPr>
          <w:rFonts w:ascii="Arial" w:hAnsi="Arial" w:cs="Arial"/>
        </w:rPr>
        <w:t>are</w:t>
      </w:r>
      <w:r w:rsidRPr="00B21476">
        <w:rPr>
          <w:rFonts w:ascii="Arial" w:hAnsi="Arial" w:cs="Arial"/>
        </w:rPr>
        <w:t xml:space="preserve"> the </w:t>
      </w:r>
      <w:r w:rsidR="00F71C9F">
        <w:rPr>
          <w:rFonts w:ascii="Arial" w:hAnsi="Arial" w:cs="Arial"/>
        </w:rPr>
        <w:t xml:space="preserve">four </w:t>
      </w:r>
      <w:r w:rsidRPr="00B21476">
        <w:rPr>
          <w:rFonts w:ascii="Arial" w:hAnsi="Arial" w:cs="Arial"/>
        </w:rPr>
        <w:t>diagnostic plots I have created after running ARIMA Model. Looking at the plots I can say there is no pattern in the sta</w:t>
      </w:r>
      <w:r w:rsidR="00802FC0">
        <w:rPr>
          <w:rFonts w:ascii="Arial" w:hAnsi="Arial" w:cs="Arial"/>
        </w:rPr>
        <w:t>ndar</w:t>
      </w:r>
      <w:r w:rsidRPr="00B21476">
        <w:rPr>
          <w:rFonts w:ascii="Arial" w:hAnsi="Arial" w:cs="Arial"/>
        </w:rPr>
        <w:t xml:space="preserve">dized model. Looking at the Histogram there is no gaussian </w:t>
      </w:r>
      <w:r w:rsidR="00F87866" w:rsidRPr="00B21476">
        <w:rPr>
          <w:rFonts w:ascii="Arial" w:hAnsi="Arial" w:cs="Arial"/>
        </w:rPr>
        <w:t>distribution (</w:t>
      </w:r>
      <w:r w:rsidRPr="00B21476">
        <w:rPr>
          <w:rFonts w:ascii="Arial" w:hAnsi="Arial" w:cs="Arial"/>
        </w:rPr>
        <w:t>green and red line should be almost the same for gaussian)</w:t>
      </w:r>
      <w:r w:rsidR="00F87866">
        <w:rPr>
          <w:rFonts w:ascii="Arial" w:hAnsi="Arial" w:cs="Arial"/>
        </w:rPr>
        <w:t xml:space="preserve">. </w:t>
      </w:r>
      <w:r w:rsidRPr="00B21476">
        <w:rPr>
          <w:rFonts w:ascii="Arial" w:hAnsi="Arial" w:cs="Arial"/>
        </w:rPr>
        <w:t xml:space="preserve">The QQ Plot seems to be not normally distributed, if it is normally distributed all the blue dots will be aligned over the </w:t>
      </w:r>
      <w:r w:rsidR="00F87866" w:rsidRPr="00B21476">
        <w:rPr>
          <w:rFonts w:ascii="Arial" w:hAnsi="Arial" w:cs="Arial"/>
        </w:rPr>
        <w:t>line (</w:t>
      </w:r>
      <w:r w:rsidRPr="00B21476">
        <w:rPr>
          <w:rFonts w:ascii="Arial" w:hAnsi="Arial" w:cs="Arial"/>
        </w:rPr>
        <w:t>except some values in the either end)</w:t>
      </w:r>
    </w:p>
    <w:p w14:paraId="27ECFEAD" w14:textId="3E8F0845" w:rsidR="00CA48E6" w:rsidRPr="00900DCB" w:rsidRDefault="00F709B3" w:rsidP="005D4B76">
      <w:pPr>
        <w:spacing w:line="360" w:lineRule="auto"/>
        <w:rPr>
          <w:rFonts w:ascii="Arial" w:hAnsi="Arial" w:cs="Arial"/>
          <w:b/>
          <w:bCs/>
          <w:sz w:val="32"/>
          <w:szCs w:val="32"/>
        </w:rPr>
      </w:pPr>
      <w:r w:rsidRPr="00900DCB">
        <w:rPr>
          <w:rFonts w:ascii="Arial" w:hAnsi="Arial" w:cs="Arial"/>
          <w:b/>
          <w:bCs/>
          <w:sz w:val="32"/>
          <w:szCs w:val="32"/>
        </w:rPr>
        <w:t>3.</w:t>
      </w:r>
      <w:r w:rsidR="00325CC3" w:rsidRPr="00900DCB">
        <w:rPr>
          <w:rFonts w:ascii="Arial" w:hAnsi="Arial" w:cs="Arial"/>
          <w:b/>
          <w:bCs/>
          <w:sz w:val="32"/>
          <w:szCs w:val="32"/>
        </w:rPr>
        <w:t>5</w:t>
      </w:r>
      <w:r w:rsidRPr="00900DCB">
        <w:rPr>
          <w:rFonts w:ascii="Arial" w:hAnsi="Arial" w:cs="Arial"/>
          <w:b/>
          <w:bCs/>
          <w:sz w:val="32"/>
          <w:szCs w:val="32"/>
        </w:rPr>
        <w:t xml:space="preserve"> </w:t>
      </w:r>
      <w:r w:rsidR="00B41E72" w:rsidRPr="00900DCB">
        <w:rPr>
          <w:rFonts w:ascii="Arial" w:hAnsi="Arial" w:cs="Arial"/>
          <w:b/>
          <w:bCs/>
          <w:sz w:val="32"/>
          <w:szCs w:val="32"/>
        </w:rPr>
        <w:t xml:space="preserve">Data </w:t>
      </w:r>
      <w:r w:rsidR="00780D12" w:rsidRPr="00900DCB">
        <w:rPr>
          <w:rFonts w:ascii="Arial" w:hAnsi="Arial" w:cs="Arial"/>
          <w:b/>
          <w:bCs/>
          <w:sz w:val="32"/>
          <w:szCs w:val="32"/>
        </w:rPr>
        <w:t xml:space="preserve">Storage </w:t>
      </w:r>
    </w:p>
    <w:p w14:paraId="33A61D38" w14:textId="1016D5BE" w:rsidR="00DD6D67" w:rsidRPr="005776A6" w:rsidRDefault="00DD6D67" w:rsidP="005D4B76">
      <w:pPr>
        <w:spacing w:line="360" w:lineRule="auto"/>
        <w:jc w:val="both"/>
        <w:rPr>
          <w:rFonts w:ascii="Arial" w:hAnsi="Arial" w:cs="Arial"/>
        </w:rPr>
      </w:pPr>
      <w:r w:rsidRPr="005776A6">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r w:rsidRPr="005776A6">
        <w:rPr>
          <w:rFonts w:ascii="Arial" w:hAnsi="Arial" w:cs="Arial"/>
        </w:rPr>
        <w:lastRenderedPageBreak/>
        <w:t xml:space="preserve">for choosing these DB’s is the flexibility of usage and </w:t>
      </w:r>
      <w:r w:rsidR="00413C4C" w:rsidRPr="005776A6">
        <w:rPr>
          <w:rFonts w:ascii="Arial" w:hAnsi="Arial" w:cs="Arial"/>
        </w:rPr>
        <w:t>its</w:t>
      </w:r>
      <w:r w:rsidRPr="005776A6">
        <w:rPr>
          <w:rFonts w:ascii="Arial" w:hAnsi="Arial" w:cs="Arial"/>
        </w:rPr>
        <w:t xml:space="preserve"> syntax matching with Structured Query</w:t>
      </w:r>
      <w:r w:rsidR="005063E5" w:rsidRPr="005776A6">
        <w:rPr>
          <w:rFonts w:ascii="Arial" w:hAnsi="Arial" w:cs="Arial"/>
        </w:rPr>
        <w:t xml:space="preserve"> </w:t>
      </w:r>
      <w:r w:rsidR="00413C4C" w:rsidRPr="005776A6">
        <w:rPr>
          <w:rFonts w:ascii="Arial" w:hAnsi="Arial" w:cs="Arial"/>
        </w:rPr>
        <w:t>Language (</w:t>
      </w:r>
      <w:r w:rsidRPr="005776A6">
        <w:rPr>
          <w:rFonts w:ascii="Arial" w:hAnsi="Arial" w:cs="Arial"/>
        </w:rPr>
        <w:t xml:space="preserve">SQL) minute differences. </w:t>
      </w:r>
    </w:p>
    <w:p w14:paraId="57129CEF" w14:textId="7DCD8187" w:rsidR="00545CC4" w:rsidRPr="005776A6" w:rsidRDefault="00545CC4" w:rsidP="005D4B76">
      <w:pPr>
        <w:spacing w:line="360" w:lineRule="auto"/>
        <w:jc w:val="both"/>
        <w:rPr>
          <w:rFonts w:ascii="Arial" w:hAnsi="Arial" w:cs="Arial"/>
        </w:rPr>
      </w:pPr>
      <w:r w:rsidRPr="005776A6">
        <w:rPr>
          <w:rFonts w:ascii="Arial" w:hAnsi="Arial" w:cs="Arial"/>
        </w:rPr>
        <w:t>Initially data was stored in the csv format in different files. Later I have uploaded them into mochahost Psql server.</w:t>
      </w:r>
    </w:p>
    <w:p w14:paraId="53B70B13" w14:textId="77777777" w:rsidR="00861E3D" w:rsidRPr="005776A6" w:rsidRDefault="00861E3D" w:rsidP="005D4B76">
      <w:pPr>
        <w:spacing w:line="360" w:lineRule="auto"/>
        <w:jc w:val="both"/>
        <w:rPr>
          <w:rFonts w:ascii="Arial" w:hAnsi="Arial" w:cs="Arial"/>
        </w:rPr>
      </w:pPr>
    </w:p>
    <w:p w14:paraId="4FFB184C" w14:textId="6F08D989" w:rsidR="00E96814" w:rsidRPr="007F076A" w:rsidRDefault="00E96814" w:rsidP="005D4B76">
      <w:pPr>
        <w:spacing w:line="360" w:lineRule="auto"/>
        <w:rPr>
          <w:rFonts w:ascii="Arial" w:hAnsi="Arial" w:cs="Arial"/>
          <w:b/>
          <w:bCs/>
          <w:sz w:val="32"/>
          <w:szCs w:val="32"/>
        </w:rPr>
      </w:pPr>
      <w:r w:rsidRPr="007F076A">
        <w:rPr>
          <w:rFonts w:ascii="Arial" w:hAnsi="Arial" w:cs="Arial"/>
          <w:b/>
          <w:bCs/>
          <w:sz w:val="32"/>
          <w:szCs w:val="32"/>
        </w:rPr>
        <w:t>3.</w:t>
      </w:r>
      <w:r w:rsidR="00AB04C0" w:rsidRPr="007F076A">
        <w:rPr>
          <w:rFonts w:ascii="Arial" w:hAnsi="Arial" w:cs="Arial"/>
          <w:b/>
          <w:bCs/>
          <w:sz w:val="32"/>
          <w:szCs w:val="32"/>
        </w:rPr>
        <w:t>6</w:t>
      </w:r>
      <w:r w:rsidRPr="007F076A">
        <w:rPr>
          <w:rFonts w:ascii="Arial" w:hAnsi="Arial" w:cs="Arial"/>
          <w:b/>
          <w:bCs/>
          <w:sz w:val="32"/>
          <w:szCs w:val="32"/>
        </w:rPr>
        <w:t xml:space="preserve"> </w:t>
      </w:r>
      <w:r w:rsidR="00B9292A" w:rsidRPr="007F076A">
        <w:rPr>
          <w:rFonts w:ascii="Arial" w:hAnsi="Arial" w:cs="Arial"/>
          <w:b/>
          <w:bCs/>
          <w:sz w:val="32"/>
          <w:szCs w:val="32"/>
        </w:rPr>
        <w:t xml:space="preserve">Web </w:t>
      </w:r>
      <w:r w:rsidRPr="007F076A">
        <w:rPr>
          <w:rFonts w:ascii="Arial" w:hAnsi="Arial" w:cs="Arial"/>
          <w:b/>
          <w:bCs/>
          <w:sz w:val="32"/>
          <w:szCs w:val="32"/>
        </w:rPr>
        <w:t xml:space="preserve">Server and Hosting </w:t>
      </w:r>
    </w:p>
    <w:p w14:paraId="4DB8FC9A" w14:textId="6E9E03F7" w:rsidR="004B44DB" w:rsidRPr="005776A6" w:rsidRDefault="006942E7" w:rsidP="005D4B76">
      <w:pPr>
        <w:spacing w:line="360" w:lineRule="auto"/>
        <w:jc w:val="both"/>
        <w:rPr>
          <w:rFonts w:ascii="Arial" w:hAnsi="Arial" w:cs="Arial"/>
        </w:rPr>
      </w:pPr>
      <w:r w:rsidRPr="005776A6">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180" w:author="Sujil Kumar Koottathampathiyil" w:date="2022-06-08T20:18:00Z">
            <w:r w:rsidR="00C0176A" w:rsidRPr="00C0176A">
              <w:rPr>
                <w:rFonts w:ascii="Arial" w:hAnsi="Arial" w:cs="Arial"/>
                <w:color w:val="000000"/>
              </w:rPr>
              <w:t xml:space="preserve">Mochahost </w:t>
            </w:r>
          </w:ins>
          <w:del w:id="181" w:author="Sujil Kumar Koottathampathiyil" w:date="2022-06-08T19:46:00Z">
            <w:r w:rsidR="00770ACD" w:rsidRPr="00C0176A" w:rsidDel="00C518DB">
              <w:rPr>
                <w:rFonts w:ascii="Arial" w:hAnsi="Arial" w:cs="Arial"/>
                <w:color w:val="000000"/>
              </w:rPr>
              <w:delText xml:space="preserve">Mochahost </w:delText>
            </w:r>
          </w:del>
        </w:sdtContent>
      </w:sdt>
    </w:p>
    <w:p w14:paraId="568DD4F1" w14:textId="16F66331" w:rsidR="00480A32" w:rsidRPr="005776A6" w:rsidRDefault="006942E7" w:rsidP="005D4B76">
      <w:pPr>
        <w:spacing w:line="360" w:lineRule="auto"/>
        <w:jc w:val="both"/>
        <w:rPr>
          <w:rFonts w:ascii="Arial" w:hAnsi="Arial" w:cs="Arial"/>
        </w:rPr>
      </w:pPr>
      <w:r w:rsidRPr="005776A6">
        <w:rPr>
          <w:rFonts w:ascii="Arial" w:hAnsi="Arial" w:cs="Arial"/>
        </w:rPr>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5776A6">
        <w:rPr>
          <w:rFonts w:ascii="Arial" w:hAnsi="Arial" w:cs="Arial"/>
        </w:rPr>
        <w:t xml:space="preserve">suitable for the Dash App. Mochahost cPanel will be connected to the </w:t>
      </w:r>
      <w:proofErr w:type="spellStart"/>
      <w:r w:rsidR="00480A32" w:rsidRPr="005776A6">
        <w:rPr>
          <w:rFonts w:ascii="Arial" w:hAnsi="Arial" w:cs="Arial"/>
        </w:rPr>
        <w:t>github</w:t>
      </w:r>
      <w:proofErr w:type="spellEnd"/>
      <w:r w:rsidR="00480A32" w:rsidRPr="005776A6">
        <w:rPr>
          <w:rFonts w:ascii="Arial" w:hAnsi="Arial" w:cs="Arial"/>
        </w:rPr>
        <w:t xml:space="preserve"> repository where my application </w:t>
      </w:r>
      <w:proofErr w:type="spellStart"/>
      <w:r w:rsidR="00480A32" w:rsidRPr="005776A6">
        <w:rPr>
          <w:rFonts w:ascii="Arial" w:hAnsi="Arial" w:cs="Arial"/>
        </w:rPr>
        <w:t>wll</w:t>
      </w:r>
      <w:proofErr w:type="spellEnd"/>
      <w:r w:rsidR="00480A32" w:rsidRPr="005776A6">
        <w:rPr>
          <w:rFonts w:ascii="Arial" w:hAnsi="Arial" w:cs="Arial"/>
        </w:rPr>
        <w:t xml:space="preserve"> be updated time to time. Using git technology for the hosting making the process more sophisticated and professional in terms of version control.</w:t>
      </w:r>
    </w:p>
    <w:p w14:paraId="054802BB" w14:textId="77777777" w:rsidR="004B1022" w:rsidRPr="005776A6" w:rsidRDefault="004B1022" w:rsidP="005D4B76">
      <w:pPr>
        <w:spacing w:line="360" w:lineRule="auto"/>
        <w:jc w:val="both"/>
        <w:rPr>
          <w:rFonts w:ascii="Arial" w:hAnsi="Arial" w:cs="Arial"/>
        </w:rPr>
      </w:pPr>
    </w:p>
    <w:p w14:paraId="4CBC0B54" w14:textId="2EA04142" w:rsidR="00191DBD" w:rsidRPr="003D5BFE" w:rsidRDefault="00191DBD" w:rsidP="005D4B76">
      <w:pPr>
        <w:spacing w:line="360" w:lineRule="auto"/>
        <w:rPr>
          <w:rFonts w:ascii="Arial" w:hAnsi="Arial" w:cs="Arial"/>
          <w:b/>
          <w:bCs/>
          <w:sz w:val="32"/>
          <w:szCs w:val="32"/>
        </w:rPr>
      </w:pPr>
      <w:r w:rsidRPr="003D5BFE">
        <w:rPr>
          <w:rFonts w:ascii="Arial" w:hAnsi="Arial" w:cs="Arial"/>
          <w:b/>
          <w:bCs/>
          <w:sz w:val="32"/>
          <w:szCs w:val="32"/>
        </w:rPr>
        <w:t>3.</w:t>
      </w:r>
      <w:r w:rsidR="00D8249A" w:rsidRPr="003D5BFE">
        <w:rPr>
          <w:rFonts w:ascii="Arial" w:hAnsi="Arial" w:cs="Arial"/>
          <w:b/>
          <w:bCs/>
          <w:sz w:val="32"/>
          <w:szCs w:val="32"/>
        </w:rPr>
        <w:t>7</w:t>
      </w:r>
      <w:r w:rsidRPr="003D5BFE">
        <w:rPr>
          <w:rFonts w:ascii="Arial" w:hAnsi="Arial" w:cs="Arial"/>
          <w:b/>
          <w:bCs/>
          <w:sz w:val="32"/>
          <w:szCs w:val="32"/>
        </w:rPr>
        <w:t xml:space="preserve"> </w:t>
      </w:r>
      <w:r w:rsidR="00E67116" w:rsidRPr="003D5BFE">
        <w:rPr>
          <w:rFonts w:ascii="Arial" w:hAnsi="Arial" w:cs="Arial"/>
          <w:b/>
          <w:bCs/>
          <w:sz w:val="32"/>
          <w:szCs w:val="32"/>
        </w:rPr>
        <w:t>Data Security</w:t>
      </w:r>
    </w:p>
    <w:p w14:paraId="54F44755" w14:textId="6704A015" w:rsidR="0033448C" w:rsidRPr="005776A6" w:rsidRDefault="00414B3C" w:rsidP="005D4B76">
      <w:pPr>
        <w:spacing w:line="360" w:lineRule="auto"/>
        <w:rPr>
          <w:rFonts w:ascii="Arial" w:hAnsi="Arial" w:cs="Arial"/>
          <w:sz w:val="24"/>
          <w:szCs w:val="24"/>
        </w:rPr>
      </w:pPr>
      <w:r w:rsidRPr="005776A6">
        <w:rPr>
          <w:rFonts w:ascii="Arial" w:hAnsi="Arial" w:cs="Arial"/>
          <w:sz w:val="24"/>
          <w:szCs w:val="24"/>
        </w:rPr>
        <w:t>Data S</w:t>
      </w:r>
      <w:r w:rsidR="00CF49B2" w:rsidRPr="005776A6">
        <w:rPr>
          <w:rFonts w:ascii="Arial" w:hAnsi="Arial" w:cs="Arial"/>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sidRPr="005776A6">
        <w:rPr>
          <w:rFonts w:ascii="Arial" w:hAnsi="Arial" w:cs="Arial"/>
          <w:sz w:val="24"/>
          <w:szCs w:val="24"/>
        </w:rPr>
        <w:t xml:space="preserve">Whole project codes are updated time to time to </w:t>
      </w:r>
      <w:r w:rsidR="008111E4" w:rsidRPr="005776A6">
        <w:rPr>
          <w:rFonts w:ascii="Arial" w:hAnsi="Arial" w:cs="Arial"/>
          <w:sz w:val="24"/>
          <w:szCs w:val="24"/>
        </w:rPr>
        <w:t>GitHub</w:t>
      </w:r>
      <w:r w:rsidR="00D87703" w:rsidRPr="005776A6">
        <w:rPr>
          <w:rFonts w:ascii="Arial" w:hAnsi="Arial" w:cs="Arial"/>
          <w:sz w:val="24"/>
          <w:szCs w:val="24"/>
        </w:rPr>
        <w:t xml:space="preserve"> private repository.</w:t>
      </w:r>
      <w:r w:rsidR="004A5245" w:rsidRPr="005776A6">
        <w:rPr>
          <w:rFonts w:ascii="Arial" w:hAnsi="Arial" w:cs="Arial"/>
          <w:sz w:val="24"/>
          <w:szCs w:val="24"/>
        </w:rPr>
        <w:t xml:space="preserve">  Any information related to this study has been considered for data security and ethical practices before actually using them. </w:t>
      </w:r>
      <w:r w:rsidR="00B10F63" w:rsidRPr="005776A6">
        <w:rPr>
          <w:rFonts w:ascii="Arial" w:hAnsi="Arial" w:cs="Arial"/>
          <w:sz w:val="24"/>
          <w:szCs w:val="24"/>
        </w:rPr>
        <w:t>No personal information is used in this study.</w:t>
      </w:r>
      <w:r w:rsidR="001366AB" w:rsidRPr="005776A6">
        <w:rPr>
          <w:rFonts w:ascii="Arial" w:hAnsi="Arial" w:cs="Arial"/>
          <w:sz w:val="24"/>
          <w:szCs w:val="24"/>
        </w:rPr>
        <w:t xml:space="preserve"> </w:t>
      </w:r>
      <w:r w:rsidR="00D50FF3" w:rsidRPr="005776A6">
        <w:rPr>
          <w:rFonts w:ascii="Arial" w:hAnsi="Arial" w:cs="Arial"/>
          <w:sz w:val="24"/>
          <w:szCs w:val="24"/>
        </w:rPr>
        <w:t>For web applications files kept in a private repository and used that repo to pull changes to the live mochahost server.</w:t>
      </w:r>
    </w:p>
    <w:p w14:paraId="48279C66" w14:textId="32A7D4F7" w:rsidR="0033448C" w:rsidRPr="005776A6" w:rsidRDefault="0033448C" w:rsidP="005D4B76">
      <w:pPr>
        <w:spacing w:line="360" w:lineRule="auto"/>
        <w:rPr>
          <w:rFonts w:ascii="Arial" w:hAnsi="Arial" w:cs="Arial"/>
          <w:b/>
          <w:bCs/>
          <w:sz w:val="24"/>
          <w:szCs w:val="24"/>
        </w:rPr>
      </w:pPr>
    </w:p>
    <w:p w14:paraId="397790D2" w14:textId="622ECAF0" w:rsidR="0033448C" w:rsidRPr="003A0B53" w:rsidRDefault="0033448C" w:rsidP="005D4B76">
      <w:pPr>
        <w:spacing w:line="360" w:lineRule="auto"/>
        <w:rPr>
          <w:rFonts w:ascii="Arial" w:hAnsi="Arial" w:cs="Arial"/>
          <w:b/>
          <w:bCs/>
          <w:sz w:val="32"/>
          <w:szCs w:val="32"/>
        </w:rPr>
      </w:pPr>
      <w:r w:rsidRPr="003A0B53">
        <w:rPr>
          <w:rFonts w:ascii="Arial" w:hAnsi="Arial" w:cs="Arial"/>
          <w:b/>
          <w:bCs/>
          <w:sz w:val="32"/>
          <w:szCs w:val="32"/>
        </w:rPr>
        <w:t>3.</w:t>
      </w:r>
      <w:r w:rsidR="00480DAE" w:rsidRPr="003A0B53">
        <w:rPr>
          <w:rFonts w:ascii="Arial" w:hAnsi="Arial" w:cs="Arial"/>
          <w:b/>
          <w:bCs/>
          <w:sz w:val="32"/>
          <w:szCs w:val="32"/>
        </w:rPr>
        <w:t>8</w:t>
      </w:r>
      <w:r w:rsidRPr="003A0B53">
        <w:rPr>
          <w:rFonts w:ascii="Arial" w:hAnsi="Arial" w:cs="Arial"/>
          <w:b/>
          <w:bCs/>
          <w:sz w:val="32"/>
          <w:szCs w:val="32"/>
        </w:rPr>
        <w:t xml:space="preserve"> </w:t>
      </w:r>
      <w:r w:rsidR="00480DAE" w:rsidRPr="003A0B53">
        <w:rPr>
          <w:rFonts w:ascii="Arial" w:hAnsi="Arial" w:cs="Arial"/>
          <w:b/>
          <w:bCs/>
          <w:sz w:val="32"/>
          <w:szCs w:val="32"/>
        </w:rPr>
        <w:t xml:space="preserve">Applications </w:t>
      </w:r>
      <w:r w:rsidR="00433C54" w:rsidRPr="003A0B53">
        <w:rPr>
          <w:rFonts w:ascii="Arial" w:hAnsi="Arial" w:cs="Arial"/>
          <w:b/>
          <w:bCs/>
          <w:sz w:val="32"/>
          <w:szCs w:val="32"/>
        </w:rPr>
        <w:t>and software’s</w:t>
      </w:r>
    </w:p>
    <w:p w14:paraId="0B5EBE6D" w14:textId="3AC02EAB" w:rsidR="00191DBD" w:rsidRPr="005776A6" w:rsidRDefault="00A51F3E" w:rsidP="005D4B76">
      <w:pPr>
        <w:spacing w:line="360" w:lineRule="auto"/>
        <w:rPr>
          <w:rFonts w:ascii="Arial" w:hAnsi="Arial" w:cs="Arial"/>
          <w:sz w:val="24"/>
          <w:szCs w:val="24"/>
        </w:rPr>
      </w:pPr>
      <w:r w:rsidRPr="005776A6">
        <w:rPr>
          <w:rFonts w:ascii="Arial" w:hAnsi="Arial" w:cs="Arial"/>
          <w:sz w:val="24"/>
          <w:szCs w:val="24"/>
        </w:rPr>
        <w:lastRenderedPageBreak/>
        <w:t xml:space="preserve">Microsoft Visual Studio is the main IDE used for coding. For version control I have used </w:t>
      </w:r>
      <w:proofErr w:type="spellStart"/>
      <w:r w:rsidRPr="005776A6">
        <w:rPr>
          <w:rFonts w:ascii="Arial" w:hAnsi="Arial" w:cs="Arial"/>
          <w:sz w:val="24"/>
          <w:szCs w:val="24"/>
        </w:rPr>
        <w:t>Github</w:t>
      </w:r>
      <w:proofErr w:type="spellEnd"/>
      <w:r w:rsidRPr="005776A6">
        <w:rPr>
          <w:rFonts w:ascii="Arial" w:hAnsi="Arial" w:cs="Arial"/>
          <w:sz w:val="24"/>
          <w:szCs w:val="24"/>
        </w:rPr>
        <w:t>. I also have used other tools like Jupyter Notebook, Spyder, Atom for coding purposes. All the testing are done with the local Anaconda environment. Python version 3.8.8 is used for the whole research. PIP package is used for configuring the IDE.</w:t>
      </w:r>
      <w:r w:rsidR="003D7E98" w:rsidRPr="005776A6">
        <w:rPr>
          <w:rFonts w:ascii="Arial" w:hAnsi="Arial" w:cs="Arial"/>
          <w:sz w:val="24"/>
          <w:szCs w:val="24"/>
        </w:rPr>
        <w:t xml:space="preserve"> Microsoft excel is also used for minor csv file inspections.</w:t>
      </w:r>
      <w:r w:rsidR="00E26111" w:rsidRPr="005776A6">
        <w:rPr>
          <w:rFonts w:ascii="Arial" w:hAnsi="Arial" w:cs="Arial"/>
          <w:sz w:val="24"/>
          <w:szCs w:val="24"/>
        </w:rPr>
        <w:t xml:space="preserve"> Visual Studio’s inbuilt git version control features are used time to time for managing the branches in the repository.</w:t>
      </w:r>
      <w:r w:rsidR="00DD123F" w:rsidRPr="005776A6">
        <w:rPr>
          <w:rFonts w:ascii="Arial" w:hAnsi="Arial" w:cs="Arial"/>
          <w:sz w:val="24"/>
          <w:szCs w:val="24"/>
        </w:rPr>
        <w:t xml:space="preserve"> </w:t>
      </w:r>
    </w:p>
    <w:p w14:paraId="6F555AEC" w14:textId="21373AC2" w:rsidR="00A51F3E" w:rsidRPr="005776A6" w:rsidRDefault="00DD123F" w:rsidP="005D4B76">
      <w:pPr>
        <w:spacing w:line="360" w:lineRule="auto"/>
        <w:rPr>
          <w:rFonts w:ascii="Arial" w:hAnsi="Arial" w:cs="Arial"/>
          <w:sz w:val="24"/>
          <w:szCs w:val="24"/>
        </w:rPr>
      </w:pPr>
      <w:r w:rsidRPr="005776A6">
        <w:rPr>
          <w:rFonts w:ascii="Arial" w:hAnsi="Arial" w:cs="Arial"/>
          <w:sz w:val="24"/>
          <w:szCs w:val="24"/>
        </w:rPr>
        <w:t xml:space="preserve">For reports and notes, MS Word and notepad are used. </w:t>
      </w:r>
      <w:r w:rsidR="00423662" w:rsidRPr="005776A6">
        <w:rPr>
          <w:rFonts w:ascii="Arial" w:hAnsi="Arial" w:cs="Arial"/>
          <w:sz w:val="24"/>
          <w:szCs w:val="24"/>
        </w:rPr>
        <w:t>PowerPoint</w:t>
      </w:r>
      <w:r w:rsidRPr="005776A6">
        <w:rPr>
          <w:rFonts w:ascii="Arial" w:hAnsi="Arial" w:cs="Arial"/>
          <w:sz w:val="24"/>
          <w:szCs w:val="24"/>
        </w:rPr>
        <w:t xml:space="preserve"> is used to create slides for presentation.</w:t>
      </w:r>
      <w:r w:rsidR="00423662" w:rsidRPr="005776A6">
        <w:rPr>
          <w:rFonts w:ascii="Arial" w:hAnsi="Arial" w:cs="Arial"/>
          <w:sz w:val="24"/>
          <w:szCs w:val="24"/>
        </w:rPr>
        <w:t xml:space="preserve"> Adobe Acrobat DC is used for managing PDF Files.</w:t>
      </w:r>
      <w:r w:rsidR="00F8270E" w:rsidRPr="005776A6">
        <w:rPr>
          <w:rFonts w:ascii="Arial" w:hAnsi="Arial" w:cs="Arial"/>
          <w:sz w:val="24"/>
          <w:szCs w:val="24"/>
        </w:rPr>
        <w:t xml:space="preserve"> Visual Studio in-built terminal, Anaconda Prompt and windows terminal are used for running PIP and git commands.</w:t>
      </w:r>
      <w:r w:rsidR="0070649E" w:rsidRPr="005776A6">
        <w:rPr>
          <w:rFonts w:ascii="Arial" w:hAnsi="Arial" w:cs="Arial"/>
          <w:sz w:val="24"/>
          <w:szCs w:val="24"/>
        </w:rPr>
        <w:t xml:space="preserve"> Windows O</w:t>
      </w:r>
      <w:r w:rsidR="00DC778B" w:rsidRPr="005776A6">
        <w:rPr>
          <w:rFonts w:ascii="Arial" w:hAnsi="Arial" w:cs="Arial"/>
          <w:sz w:val="24"/>
          <w:szCs w:val="24"/>
        </w:rPr>
        <w:t xml:space="preserve">perating </w:t>
      </w:r>
      <w:r w:rsidR="0070649E" w:rsidRPr="005776A6">
        <w:rPr>
          <w:rFonts w:ascii="Arial" w:hAnsi="Arial" w:cs="Arial"/>
          <w:sz w:val="24"/>
          <w:szCs w:val="24"/>
        </w:rPr>
        <w:t>S</w:t>
      </w:r>
      <w:r w:rsidR="00DC778B" w:rsidRPr="005776A6">
        <w:rPr>
          <w:rFonts w:ascii="Arial" w:hAnsi="Arial" w:cs="Arial"/>
          <w:sz w:val="24"/>
          <w:szCs w:val="24"/>
        </w:rPr>
        <w:t>ystem</w:t>
      </w:r>
      <w:r w:rsidR="0070649E" w:rsidRPr="005776A6">
        <w:rPr>
          <w:rFonts w:ascii="Arial" w:hAnsi="Arial" w:cs="Arial"/>
          <w:sz w:val="24"/>
          <w:szCs w:val="24"/>
        </w:rPr>
        <w:t xml:space="preserve"> is used for the </w:t>
      </w:r>
      <w:r w:rsidR="00E40A22" w:rsidRPr="005776A6">
        <w:rPr>
          <w:rFonts w:ascii="Arial" w:hAnsi="Arial" w:cs="Arial"/>
          <w:sz w:val="24"/>
          <w:szCs w:val="24"/>
        </w:rPr>
        <w:t xml:space="preserve">whole </w:t>
      </w:r>
      <w:r w:rsidR="0070649E" w:rsidRPr="005776A6">
        <w:rPr>
          <w:rFonts w:ascii="Arial" w:hAnsi="Arial" w:cs="Arial"/>
          <w:sz w:val="24"/>
          <w:szCs w:val="24"/>
        </w:rPr>
        <w:t>work.</w:t>
      </w:r>
      <w:r w:rsidR="009756D0" w:rsidRPr="005776A6">
        <w:rPr>
          <w:rFonts w:ascii="Arial" w:hAnsi="Arial" w:cs="Arial"/>
          <w:sz w:val="24"/>
          <w:szCs w:val="24"/>
        </w:rPr>
        <w:t xml:space="preserve"> Google Chrome and Mozilla </w:t>
      </w:r>
      <w:r w:rsidR="00D13DA0" w:rsidRPr="005776A6">
        <w:rPr>
          <w:rFonts w:ascii="Arial" w:hAnsi="Arial" w:cs="Arial"/>
          <w:sz w:val="24"/>
          <w:szCs w:val="24"/>
        </w:rPr>
        <w:t>Firefox</w:t>
      </w:r>
      <w:r w:rsidR="009756D0" w:rsidRPr="005776A6">
        <w:rPr>
          <w:rFonts w:ascii="Arial" w:hAnsi="Arial" w:cs="Arial"/>
          <w:sz w:val="24"/>
          <w:szCs w:val="24"/>
        </w:rPr>
        <w:t xml:space="preserve"> are the two browsers used in this project.</w:t>
      </w:r>
    </w:p>
    <w:p w14:paraId="28C61F6A" w14:textId="0D50DCA0" w:rsidR="00FE47BF" w:rsidRDefault="00FE47BF" w:rsidP="005D4B76">
      <w:pPr>
        <w:spacing w:line="360" w:lineRule="auto"/>
        <w:rPr>
          <w:rFonts w:ascii="Arial" w:hAnsi="Arial" w:cs="Arial"/>
          <w:b/>
          <w:bCs/>
          <w:sz w:val="32"/>
          <w:szCs w:val="32"/>
        </w:rPr>
      </w:pPr>
      <w:r w:rsidRPr="006C0BA4">
        <w:rPr>
          <w:rFonts w:ascii="Arial" w:hAnsi="Arial" w:cs="Arial"/>
          <w:b/>
          <w:bCs/>
          <w:sz w:val="32"/>
          <w:szCs w:val="32"/>
        </w:rPr>
        <w:t>Ethical Considerations</w:t>
      </w:r>
    </w:p>
    <w:p w14:paraId="37A9F157" w14:textId="485F1F35" w:rsidR="00470EF0" w:rsidRPr="00BA2172" w:rsidRDefault="00470EF0" w:rsidP="00BA2172">
      <w:pPr>
        <w:pStyle w:val="Default"/>
        <w:numPr>
          <w:ilvl w:val="2"/>
          <w:numId w:val="2"/>
        </w:numPr>
        <w:spacing w:after="22" w:line="360" w:lineRule="auto"/>
        <w:jc w:val="both"/>
        <w:rPr>
          <w:rFonts w:ascii="Arial" w:hAnsi="Arial" w:cs="Arial"/>
          <w:sz w:val="23"/>
          <w:szCs w:val="23"/>
        </w:rPr>
      </w:pPr>
      <w:r w:rsidRPr="001F2356">
        <w:rPr>
          <w:rFonts w:ascii="Arial" w:hAnsi="Arial" w:cs="Arial"/>
          <w:sz w:val="23"/>
          <w:szCs w:val="23"/>
        </w:rPr>
        <w:t xml:space="preserve">A h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182" w:author="Sujil Kumar Koottathampathiyil" w:date="2022-06-08T20:18:00Z">
            <w:r w:rsidR="00C0176A" w:rsidRPr="00C0176A">
              <w:rPr>
                <w:rFonts w:ascii="Arial" w:hAnsi="Arial" w:cs="Arial"/>
                <w:sz w:val="23"/>
                <w:szCs w:val="23"/>
              </w:rPr>
              <w:t>(Human Radiation Experiments | Atomic Heritage Foundation n.d.)</w:t>
            </w:r>
          </w:ins>
          <w:del w:id="183" w:author="Sujil Kumar Koottathampathiyil" w:date="2022-06-08T19:46:00Z">
            <w:r w:rsidR="00770ACD" w:rsidRPr="00C0176A" w:rsidDel="00C518DB">
              <w:rPr>
                <w:rFonts w:ascii="Arial" w:hAnsi="Arial" w:cs="Arial"/>
                <w:sz w:val="23"/>
                <w:szCs w:val="23"/>
              </w:rPr>
              <w:delText>(Human Radiation Experiments | Atomic Heritage Foundation n.d.)</w:delText>
            </w:r>
          </w:del>
        </w:sdtContent>
      </w:sdt>
      <w:r w:rsidRPr="001F2356">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Quaker Oats which is also part of this study included radioactive components in oatmeal and were unknowingly fed to the children. </w:t>
      </w:r>
    </w:p>
    <w:p w14:paraId="2D02A06B" w14:textId="27E0A11D" w:rsidR="00ED6A33" w:rsidRPr="009733F0" w:rsidRDefault="00470EF0" w:rsidP="002967AC">
      <w:pPr>
        <w:pStyle w:val="Default"/>
        <w:numPr>
          <w:ilvl w:val="2"/>
          <w:numId w:val="2"/>
        </w:numPr>
        <w:spacing w:after="22" w:line="360" w:lineRule="auto"/>
        <w:jc w:val="both"/>
        <w:rPr>
          <w:rFonts w:ascii="Arial" w:hAnsi="Arial" w:cs="Arial"/>
          <w:sz w:val="23"/>
          <w:szCs w:val="23"/>
        </w:rPr>
      </w:pPr>
      <w:r w:rsidRPr="009733F0">
        <w:rPr>
          <w:rFonts w:ascii="Arial" w:hAnsi="Arial" w:cs="Arial"/>
          <w:sz w:val="23"/>
          <w:szCs w:val="23"/>
        </w:rPr>
        <w:t xml:space="preserve">In my study, no </w:t>
      </w:r>
      <w:r w:rsidR="00524F0C" w:rsidRPr="009733F0">
        <w:rPr>
          <w:rFonts w:ascii="Arial" w:hAnsi="Arial" w:cs="Arial"/>
          <w:sz w:val="23"/>
          <w:szCs w:val="23"/>
        </w:rPr>
        <w:t xml:space="preserve">such </w:t>
      </w:r>
      <w:r w:rsidRPr="009733F0">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9733F0">
        <w:rPr>
          <w:rFonts w:ascii="Arial" w:hAnsi="Arial" w:cs="Arial"/>
          <w:sz w:val="23"/>
          <w:szCs w:val="23"/>
        </w:rPr>
        <w:t>population is</w:t>
      </w:r>
      <w:r w:rsidR="00FA0B87" w:rsidRPr="009733F0">
        <w:rPr>
          <w:rFonts w:ascii="Arial" w:hAnsi="Arial" w:cs="Arial"/>
          <w:sz w:val="23"/>
          <w:szCs w:val="23"/>
        </w:rPr>
        <w:t xml:space="preserve"> used </w:t>
      </w:r>
      <w:r w:rsidR="003F5494" w:rsidRPr="009733F0">
        <w:rPr>
          <w:rFonts w:ascii="Arial" w:hAnsi="Arial" w:cs="Arial"/>
          <w:sz w:val="23"/>
          <w:szCs w:val="23"/>
        </w:rPr>
        <w:t>throughout</w:t>
      </w:r>
      <w:r w:rsidR="00FA0B87" w:rsidRPr="009733F0">
        <w:rPr>
          <w:rFonts w:ascii="Arial" w:hAnsi="Arial" w:cs="Arial"/>
          <w:sz w:val="23"/>
          <w:szCs w:val="23"/>
        </w:rPr>
        <w:t xml:space="preserve"> the research</w:t>
      </w:r>
      <w:r w:rsidRPr="009733F0">
        <w:rPr>
          <w:rFonts w:ascii="Arial" w:hAnsi="Arial" w:cs="Arial"/>
          <w:sz w:val="23"/>
          <w:szCs w:val="23"/>
        </w:rPr>
        <w:t>. No prior experiment is conducted to gather data for this research. No harm is made to any subject in this regard.</w:t>
      </w:r>
      <w:r w:rsidR="00483AC5">
        <w:rPr>
          <w:rFonts w:ascii="Arial" w:hAnsi="Arial" w:cs="Arial"/>
          <w:sz w:val="23"/>
          <w:szCs w:val="23"/>
        </w:rPr>
        <w:t xml:space="preserve"> </w:t>
      </w:r>
      <w:r w:rsidRPr="009733F0">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184" w:author="Sujil Kumar Koottathampathiyil" w:date="2022-06-08T20:18:00Z">
            <w:r w:rsidR="00C0176A" w:rsidRPr="00C0176A">
              <w:rPr>
                <w:rFonts w:ascii="Arial" w:hAnsi="Arial" w:cs="Arial"/>
                <w:sz w:val="23"/>
                <w:szCs w:val="23"/>
              </w:rPr>
              <w:t>(Study: Benefits of Electric Cars Add Up—in the Billions! | NRDC n.d.)</w:t>
            </w:r>
          </w:ins>
          <w:del w:id="185" w:author="Sujil Kumar Koottathampathiyil" w:date="2022-06-08T19:46:00Z">
            <w:r w:rsidR="00770ACD" w:rsidRPr="00C0176A" w:rsidDel="00C518DB">
              <w:rPr>
                <w:rFonts w:ascii="Arial" w:hAnsi="Arial" w:cs="Arial"/>
                <w:sz w:val="23"/>
                <w:szCs w:val="23"/>
              </w:rPr>
              <w:delText>(Study: Benefits of Electric Cars Add Up—in the Billions! | NRDC n.d.)</w:delText>
            </w:r>
          </w:del>
        </w:sdtContent>
      </w:sdt>
      <w:r w:rsidRPr="009733F0">
        <w:rPr>
          <w:rFonts w:ascii="Arial" w:hAnsi="Arial" w:cs="Arial"/>
          <w:sz w:val="23"/>
          <w:szCs w:val="23"/>
        </w:rPr>
        <w:t xml:space="preserve"> has created a significant impact on how this research has benefited society to help understand the carbon footprint reduction </w:t>
      </w:r>
      <w:r w:rsidRPr="009733F0">
        <w:rPr>
          <w:rFonts w:ascii="Arial" w:hAnsi="Arial" w:cs="Arial"/>
          <w:sz w:val="23"/>
          <w:szCs w:val="23"/>
        </w:rPr>
        <w:lastRenderedPageBreak/>
        <w:t>and cost-saving. In suicide analysis I am trying to make use of data to leverage suicide attempts by</w:t>
      </w:r>
      <w:r w:rsidR="0028172E">
        <w:rPr>
          <w:rFonts w:ascii="Arial" w:hAnsi="Arial" w:cs="Arial"/>
          <w:sz w:val="23"/>
          <w:szCs w:val="23"/>
        </w:rPr>
        <w:t xml:space="preserve"> helping the govt to take measures or </w:t>
      </w:r>
      <w:r w:rsidRPr="009733F0">
        <w:rPr>
          <w:rFonts w:ascii="Arial" w:hAnsi="Arial" w:cs="Arial"/>
          <w:sz w:val="23"/>
          <w:szCs w:val="23"/>
        </w:rPr>
        <w:t>policies from the outcome of my study it’s going to help create plans to tackle such acts</w:t>
      </w:r>
      <w:r w:rsidR="0028172E">
        <w:rPr>
          <w:rFonts w:ascii="Arial" w:hAnsi="Arial" w:cs="Arial"/>
          <w:sz w:val="23"/>
          <w:szCs w:val="23"/>
        </w:rPr>
        <w:t xml:space="preserve"> in coming years</w:t>
      </w:r>
      <w:r w:rsidRPr="009733F0">
        <w:rPr>
          <w:rFonts w:ascii="Arial" w:hAnsi="Arial" w:cs="Arial"/>
          <w:sz w:val="23"/>
          <w:szCs w:val="23"/>
        </w:rPr>
        <w:t>.</w:t>
      </w:r>
    </w:p>
    <w:p w14:paraId="31C03658" w14:textId="43B020B0" w:rsidR="00A540E2" w:rsidRPr="00A540E2"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A540E2">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Pr>
          <w:rFonts w:ascii="Arial" w:hAnsi="Arial" w:cs="Arial"/>
          <w:color w:val="000000"/>
          <w:sz w:val="23"/>
          <w:szCs w:val="23"/>
        </w:rPr>
        <w:t xml:space="preserve">this </w:t>
      </w:r>
      <w:r w:rsidRPr="00A540E2">
        <w:rPr>
          <w:rFonts w:ascii="Arial" w:hAnsi="Arial" w:cs="Arial"/>
          <w:color w:val="000000"/>
          <w:sz w:val="23"/>
          <w:szCs w:val="23"/>
        </w:rPr>
        <w:t>suicide dataset is not using any confidential information about any individual rather it’s more of a</w:t>
      </w:r>
      <w:r w:rsidR="000922BA">
        <w:rPr>
          <w:rFonts w:ascii="Arial" w:hAnsi="Arial" w:cs="Arial"/>
          <w:color w:val="000000"/>
          <w:sz w:val="23"/>
          <w:szCs w:val="23"/>
        </w:rPr>
        <w:t xml:space="preserve"> summary </w:t>
      </w:r>
      <w:r w:rsidRPr="00A540E2">
        <w:rPr>
          <w:rFonts w:ascii="Arial" w:hAnsi="Arial" w:cs="Arial"/>
          <w:color w:val="000000"/>
          <w:sz w:val="23"/>
          <w:szCs w:val="23"/>
        </w:rPr>
        <w:t>dataset providing general information about the country's deaths rates. Also, information</w:t>
      </w:r>
      <w:r w:rsidR="006972EA">
        <w:rPr>
          <w:rFonts w:ascii="Arial" w:hAnsi="Arial" w:cs="Arial"/>
          <w:color w:val="000000"/>
          <w:sz w:val="23"/>
          <w:szCs w:val="23"/>
        </w:rPr>
        <w:t xml:space="preserve"> like</w:t>
      </w:r>
      <w:r w:rsidRPr="00A540E2">
        <w:rPr>
          <w:rFonts w:ascii="Arial" w:hAnsi="Arial" w:cs="Arial"/>
          <w:color w:val="000000"/>
          <w:sz w:val="23"/>
          <w:szCs w:val="23"/>
        </w:rPr>
        <w:t xml:space="preserve"> the age group</w:t>
      </w:r>
      <w:r w:rsidR="006972EA">
        <w:rPr>
          <w:rFonts w:ascii="Arial" w:hAnsi="Arial" w:cs="Arial"/>
          <w:color w:val="000000"/>
          <w:sz w:val="23"/>
          <w:szCs w:val="23"/>
        </w:rPr>
        <w:t xml:space="preserve">, internet users, human development index </w:t>
      </w:r>
      <w:proofErr w:type="spellStart"/>
      <w:r w:rsidR="006972EA">
        <w:rPr>
          <w:rFonts w:ascii="Arial" w:hAnsi="Arial" w:cs="Arial"/>
          <w:color w:val="000000"/>
          <w:sz w:val="23"/>
          <w:szCs w:val="23"/>
        </w:rPr>
        <w:t>etc</w:t>
      </w:r>
      <w:proofErr w:type="spellEnd"/>
      <w:r w:rsidRPr="00A540E2">
        <w:rPr>
          <w:rFonts w:ascii="Arial" w:hAnsi="Arial" w:cs="Arial"/>
          <w:color w:val="000000"/>
          <w:sz w:val="23"/>
          <w:szCs w:val="23"/>
        </w:rPr>
        <w:t xml:space="preserve"> who is more likely to commit suicide.</w:t>
      </w:r>
    </w:p>
    <w:p w14:paraId="722C8CEF" w14:textId="77777777" w:rsidR="00470EF0" w:rsidRPr="006972EA" w:rsidRDefault="00470EF0" w:rsidP="005D4B76">
      <w:pPr>
        <w:pStyle w:val="Default"/>
        <w:numPr>
          <w:ilvl w:val="2"/>
          <w:numId w:val="2"/>
        </w:numPr>
        <w:spacing w:after="22" w:line="360" w:lineRule="auto"/>
        <w:jc w:val="both"/>
        <w:rPr>
          <w:rFonts w:ascii="Arial" w:hAnsi="Arial" w:cs="Arial"/>
          <w:sz w:val="23"/>
          <w:szCs w:val="23"/>
        </w:rPr>
      </w:pPr>
    </w:p>
    <w:p w14:paraId="6EAA303C" w14:textId="158B4D09" w:rsidR="001B3C3A" w:rsidRPr="006C0D5E" w:rsidRDefault="001B3C3A" w:rsidP="005D4B76">
      <w:pPr>
        <w:autoSpaceDE w:val="0"/>
        <w:autoSpaceDN w:val="0"/>
        <w:adjustRightInd w:val="0"/>
        <w:spacing w:after="22" w:line="360" w:lineRule="auto"/>
        <w:jc w:val="both"/>
        <w:rPr>
          <w:rFonts w:ascii="Arial" w:hAnsi="Arial" w:cs="Arial"/>
          <w:b/>
          <w:bCs/>
          <w:color w:val="000000"/>
          <w:sz w:val="23"/>
          <w:szCs w:val="23"/>
        </w:rPr>
      </w:pPr>
      <w:r w:rsidRPr="007B0047">
        <w:rPr>
          <w:rFonts w:ascii="Arial" w:hAnsi="Arial" w:cs="Arial"/>
          <w:b/>
          <w:bCs/>
          <w:color w:val="000000"/>
          <w:sz w:val="28"/>
          <w:szCs w:val="28"/>
          <w:u w:val="single"/>
        </w:rPr>
        <w:t>SWOT Analysis</w:t>
      </w:r>
      <w:r w:rsidR="007D3EF1" w:rsidRPr="007D3EF1">
        <w:rPr>
          <w:rFonts w:ascii="Arial" w:hAnsi="Arial" w:cs="Arial"/>
          <w:b/>
          <w:bCs/>
          <w:color w:val="000000"/>
          <w:sz w:val="28"/>
          <w:szCs w:val="28"/>
        </w:rPr>
        <w:t xml:space="preserve">: </w:t>
      </w:r>
      <w:r w:rsidR="00B6731A">
        <w:rPr>
          <w:rFonts w:ascii="Arial" w:hAnsi="Arial" w:cs="Arial"/>
          <w:b/>
          <w:bCs/>
          <w:color w:val="000000"/>
          <w:sz w:val="28"/>
          <w:szCs w:val="28"/>
        </w:rPr>
        <w:t>(</w:t>
      </w:r>
      <w:r w:rsidR="007D3EF1" w:rsidRPr="005776A6">
        <w:rPr>
          <w:rFonts w:ascii="Arial" w:hAnsi="Arial" w:cs="Arial"/>
          <w:b/>
          <w:bCs/>
          <w:color w:val="000000"/>
          <w:sz w:val="23"/>
          <w:szCs w:val="23"/>
        </w:rPr>
        <w:t xml:space="preserve">SWOT Analysis </w:t>
      </w:r>
      <w:r w:rsidR="00826D38">
        <w:rPr>
          <w:rFonts w:ascii="Arial" w:hAnsi="Arial" w:cs="Arial"/>
          <w:b/>
          <w:bCs/>
          <w:color w:val="000000"/>
          <w:sz w:val="23"/>
          <w:szCs w:val="23"/>
        </w:rPr>
        <w:t xml:space="preserve">based on </w:t>
      </w:r>
      <w:r w:rsidR="006D12E2">
        <w:rPr>
          <w:rFonts w:ascii="Arial" w:hAnsi="Arial" w:cs="Arial"/>
          <w:b/>
          <w:bCs/>
          <w:color w:val="000000"/>
          <w:sz w:val="23"/>
          <w:szCs w:val="23"/>
        </w:rPr>
        <w:t>the</w:t>
      </w:r>
      <w:r w:rsidR="007D3EF1" w:rsidRPr="005776A6">
        <w:rPr>
          <w:rFonts w:ascii="Arial" w:hAnsi="Arial" w:cs="Arial"/>
          <w:b/>
          <w:bCs/>
          <w:color w:val="000000"/>
          <w:sz w:val="23"/>
          <w:szCs w:val="23"/>
        </w:rPr>
        <w:t xml:space="preserve"> Guidelines of ACL as per </w:t>
      </w:r>
      <w:proofErr w:type="gramStart"/>
      <w:r w:rsidR="007D3EF1" w:rsidRPr="005776A6">
        <w:rPr>
          <w:rFonts w:ascii="Arial" w:hAnsi="Arial" w:cs="Arial"/>
          <w:b/>
          <w:bCs/>
          <w:color w:val="000000"/>
          <w:sz w:val="23"/>
          <w:szCs w:val="23"/>
        </w:rPr>
        <w:t xml:space="preserve">ethics </w:t>
      </w:r>
      <w:r w:rsidR="00B6731A">
        <w:rPr>
          <w:rFonts w:ascii="Arial" w:hAnsi="Arial" w:cs="Arial"/>
          <w:b/>
          <w:bCs/>
          <w:color w:val="000000"/>
          <w:sz w:val="23"/>
          <w:szCs w:val="23"/>
        </w:rPr>
        <w:t>)</w:t>
      </w:r>
      <w:proofErr w:type="gramEnd"/>
    </w:p>
    <w:p w14:paraId="3C0ABFC6" w14:textId="52ACE614" w:rsidR="00FE47BF" w:rsidRPr="005776A6" w:rsidRDefault="00FE47BF" w:rsidP="005D4B76">
      <w:pPr>
        <w:autoSpaceDE w:val="0"/>
        <w:autoSpaceDN w:val="0"/>
        <w:adjustRightInd w:val="0"/>
        <w:spacing w:after="23" w:line="360" w:lineRule="auto"/>
        <w:jc w:val="both"/>
        <w:rPr>
          <w:rFonts w:ascii="Arial" w:hAnsi="Arial" w:cs="Arial"/>
          <w:color w:val="000000"/>
          <w:sz w:val="23"/>
          <w:szCs w:val="23"/>
        </w:rPr>
      </w:pPr>
      <w:r w:rsidRPr="005776A6">
        <w:rPr>
          <w:rFonts w:ascii="Arial" w:hAnsi="Arial" w:cs="Arial"/>
          <w:color w:val="000000"/>
          <w:sz w:val="23"/>
          <w:szCs w:val="23"/>
        </w:rPr>
        <w:t xml:space="preserve">As I previously stated, the </w:t>
      </w:r>
      <w:r w:rsidR="005C454B" w:rsidRPr="005776A6">
        <w:rPr>
          <w:rFonts w:ascii="Arial" w:hAnsi="Arial" w:cs="Arial"/>
          <w:color w:val="000000"/>
          <w:sz w:val="23"/>
          <w:szCs w:val="23"/>
        </w:rPr>
        <w:t>suicide</w:t>
      </w:r>
      <w:r w:rsidRPr="005776A6">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186" w:author="Sujil Kumar Koottathampathiyil" w:date="2022-06-08T20:18:00Z">
            <w:r w:rsidR="00C0176A" w:rsidRPr="00C0176A">
              <w:rPr>
                <w:rFonts w:ascii="Arial" w:hAnsi="Arial" w:cs="Arial"/>
                <w:color w:val="000000"/>
                <w:sz w:val="23"/>
                <w:szCs w:val="23"/>
              </w:rPr>
              <w:t>(</w:t>
            </w:r>
            <w:proofErr w:type="spellStart"/>
            <w:r w:rsidR="00C0176A" w:rsidRPr="00C0176A">
              <w:rPr>
                <w:rFonts w:ascii="Arial" w:hAnsi="Arial" w:cs="Arial"/>
                <w:color w:val="000000"/>
                <w:sz w:val="23"/>
                <w:szCs w:val="23"/>
              </w:rPr>
              <w:t>Bogod</w:t>
            </w:r>
            <w:proofErr w:type="spellEnd"/>
            <w:r w:rsidR="00C0176A" w:rsidRPr="00C0176A">
              <w:rPr>
                <w:rFonts w:ascii="Arial" w:hAnsi="Arial" w:cs="Arial"/>
                <w:color w:val="000000"/>
                <w:sz w:val="23"/>
                <w:szCs w:val="23"/>
              </w:rPr>
              <w:t xml:space="preserve"> 2004)</w:t>
            </w:r>
          </w:ins>
          <w:del w:id="187" w:author="Sujil Kumar Koottathampathiyil" w:date="2022-06-08T19:46:00Z">
            <w:r w:rsidR="00770ACD" w:rsidRPr="00C0176A" w:rsidDel="00C518DB">
              <w:rPr>
                <w:rFonts w:ascii="Arial" w:hAnsi="Arial" w:cs="Arial"/>
                <w:color w:val="000000"/>
                <w:sz w:val="23"/>
                <w:szCs w:val="23"/>
              </w:rPr>
              <w:delText>(Bogod 2004)</w:delText>
            </w:r>
          </w:del>
        </w:sdtContent>
      </w:sdt>
      <w:r w:rsidRPr="005776A6">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5776A6" w:rsidRDefault="00FE47BF" w:rsidP="005D4B76">
      <w:pPr>
        <w:autoSpaceDE w:val="0"/>
        <w:autoSpaceDN w:val="0"/>
        <w:adjustRightInd w:val="0"/>
        <w:spacing w:after="23" w:line="360" w:lineRule="auto"/>
        <w:jc w:val="both"/>
        <w:rPr>
          <w:rFonts w:ascii="Arial" w:hAnsi="Arial" w:cs="Arial"/>
          <w:color w:val="000000"/>
          <w:sz w:val="23"/>
          <w:szCs w:val="23"/>
        </w:rPr>
      </w:pPr>
      <w:r w:rsidRPr="005776A6">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7D3EF1"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Strength: -</w:t>
      </w:r>
      <w:r w:rsidRPr="005776A6">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w:t>
      </w:r>
      <w:r w:rsidRPr="005776A6">
        <w:rPr>
          <w:rFonts w:ascii="Arial" w:hAnsi="Arial" w:cs="Arial"/>
          <w:color w:val="000000"/>
          <w:sz w:val="23"/>
          <w:szCs w:val="23"/>
        </w:rPr>
        <w:lastRenderedPageBreak/>
        <w:t>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Weakness: -</w:t>
      </w:r>
      <w:r w:rsidRPr="005776A6">
        <w:rPr>
          <w:rFonts w:ascii="Arial" w:hAnsi="Arial" w:cs="Arial"/>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Opportunity: -</w:t>
      </w:r>
      <w:r w:rsidRPr="005776A6">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50F89641"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sidRPr="005776A6">
        <w:rPr>
          <w:rFonts w:ascii="Arial" w:hAnsi="Arial" w:cs="Arial"/>
          <w:color w:val="000000"/>
          <w:sz w:val="23"/>
          <w:szCs w:val="23"/>
        </w:rPr>
        <w:t>bestselling</w:t>
      </w:r>
      <w:r w:rsidRPr="005776A6">
        <w:rPr>
          <w:rFonts w:ascii="Arial" w:hAnsi="Arial" w:cs="Arial"/>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22767CB" w:rsidR="00FE47BF" w:rsidRPr="005776A6" w:rsidRDefault="00FE47BF" w:rsidP="005D4B76">
      <w:pPr>
        <w:autoSpaceDE w:val="0"/>
        <w:autoSpaceDN w:val="0"/>
        <w:adjustRightInd w:val="0"/>
        <w:spacing w:after="22" w:line="360" w:lineRule="auto"/>
        <w:jc w:val="both"/>
        <w:rPr>
          <w:rFonts w:ascii="Arial" w:hAnsi="Arial" w:cs="Arial"/>
          <w:color w:val="000000"/>
          <w:sz w:val="23"/>
          <w:szCs w:val="23"/>
        </w:rPr>
      </w:pPr>
      <w:r w:rsidRPr="005776A6">
        <w:rPr>
          <w:rFonts w:ascii="Arial" w:hAnsi="Arial" w:cs="Arial"/>
          <w:b/>
          <w:bCs/>
          <w:color w:val="000000"/>
          <w:sz w:val="23"/>
          <w:szCs w:val="23"/>
        </w:rPr>
        <w:t>Threat</w:t>
      </w:r>
      <w:r w:rsidRPr="005776A6">
        <w:rPr>
          <w:rFonts w:ascii="Arial" w:hAnsi="Arial" w:cs="Arial"/>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sidRPr="005776A6">
        <w:rPr>
          <w:rFonts w:ascii="Arial" w:hAnsi="Arial" w:cs="Arial"/>
          <w:color w:val="000000"/>
          <w:sz w:val="23"/>
          <w:szCs w:val="23"/>
        </w:rPr>
        <w:t>cron</w:t>
      </w:r>
      <w:proofErr w:type="spellEnd"/>
      <w:r w:rsidRPr="005776A6">
        <w:rPr>
          <w:rFonts w:ascii="Arial" w:hAnsi="Arial" w:cs="Arial"/>
          <w:color w:val="000000"/>
          <w:sz w:val="23"/>
          <w:szCs w:val="23"/>
        </w:rPr>
        <w:t xml:space="preserve"> jobs. Also, when </w:t>
      </w:r>
      <w:r w:rsidR="006F2CC6" w:rsidRPr="005776A6">
        <w:rPr>
          <w:rFonts w:ascii="Arial" w:hAnsi="Arial" w:cs="Arial"/>
          <w:color w:val="000000"/>
          <w:sz w:val="23"/>
          <w:szCs w:val="23"/>
        </w:rPr>
        <w:t>it</w:t>
      </w:r>
      <w:r w:rsidRPr="005776A6">
        <w:rPr>
          <w:rFonts w:ascii="Arial" w:hAnsi="Arial" w:cs="Arial"/>
          <w:color w:val="000000"/>
          <w:sz w:val="23"/>
          <w:szCs w:val="23"/>
        </w:rPr>
        <w:t xml:space="preserve"> comes to storing individual </w:t>
      </w:r>
      <w:r w:rsidR="009D37AD" w:rsidRPr="005776A6">
        <w:rPr>
          <w:rFonts w:ascii="Arial" w:hAnsi="Arial" w:cs="Arial"/>
          <w:color w:val="000000"/>
          <w:sz w:val="23"/>
          <w:szCs w:val="23"/>
        </w:rPr>
        <w:t>information in in</w:t>
      </w:r>
      <w:r w:rsidR="00DF7695" w:rsidRPr="005776A6">
        <w:rPr>
          <w:rFonts w:ascii="Arial" w:hAnsi="Arial" w:cs="Arial"/>
          <w:color w:val="000000"/>
          <w:sz w:val="23"/>
          <w:szCs w:val="23"/>
        </w:rPr>
        <w:t xml:space="preserve"> near</w:t>
      </w:r>
      <w:r w:rsidRPr="005776A6">
        <w:rPr>
          <w:rFonts w:ascii="Arial" w:hAnsi="Arial" w:cs="Arial"/>
          <w:color w:val="000000"/>
          <w:sz w:val="23"/>
          <w:szCs w:val="23"/>
        </w:rPr>
        <w:t xml:space="preserve"> future, more storage space might be required as well as my model could perform poor because of the server requirements. Even though we have other options to </w:t>
      </w:r>
      <w:r w:rsidR="006F2CC6" w:rsidRPr="005776A6">
        <w:rPr>
          <w:rFonts w:ascii="Arial" w:hAnsi="Arial" w:cs="Arial"/>
          <w:color w:val="000000"/>
          <w:sz w:val="23"/>
          <w:szCs w:val="23"/>
        </w:rPr>
        <w:t>buy</w:t>
      </w:r>
      <w:r w:rsidRPr="005776A6">
        <w:rPr>
          <w:rFonts w:ascii="Arial" w:hAnsi="Arial" w:cs="Arial"/>
          <w:color w:val="000000"/>
          <w:sz w:val="23"/>
          <w:szCs w:val="23"/>
        </w:rPr>
        <w:t xml:space="preserve"> clo</w:t>
      </w:r>
      <w:r w:rsidR="006F2CC6" w:rsidRPr="005776A6">
        <w:rPr>
          <w:rFonts w:ascii="Arial" w:hAnsi="Arial" w:cs="Arial"/>
          <w:color w:val="000000"/>
          <w:sz w:val="23"/>
          <w:szCs w:val="23"/>
        </w:rPr>
        <w:t>u</w:t>
      </w:r>
      <w:r w:rsidRPr="005776A6">
        <w:rPr>
          <w:rFonts w:ascii="Arial" w:hAnsi="Arial" w:cs="Arial"/>
          <w:color w:val="000000"/>
          <w:sz w:val="23"/>
          <w:szCs w:val="23"/>
        </w:rPr>
        <w:t>d storage space, it will still be costing more money on the other hand I will have to figure out ways to improve the requirements.</w:t>
      </w:r>
    </w:p>
    <w:p w14:paraId="2949B658" w14:textId="77777777" w:rsidR="00FE47BF" w:rsidRPr="005776A6" w:rsidRDefault="00FE47BF" w:rsidP="005D4B76">
      <w:pPr>
        <w:autoSpaceDE w:val="0"/>
        <w:autoSpaceDN w:val="0"/>
        <w:adjustRightInd w:val="0"/>
        <w:spacing w:after="22" w:line="360" w:lineRule="auto"/>
        <w:jc w:val="both"/>
        <w:rPr>
          <w:rFonts w:ascii="Arial" w:hAnsi="Arial" w:cs="Arial"/>
          <w:color w:val="000000"/>
        </w:rPr>
      </w:pPr>
      <w:r w:rsidRPr="005776A6">
        <w:rPr>
          <w:rFonts w:ascii="Arial" w:hAnsi="Arial" w:cs="Arial"/>
          <w:color w:val="000000"/>
          <w:sz w:val="23"/>
          <w:szCs w:val="23"/>
        </w:rPr>
        <w:t>Talking about analysis of suicides in previous years, there could be political impact because of the difference in counts during different political administration periods.</w:t>
      </w:r>
    </w:p>
    <w:p w14:paraId="24F4F49C" w14:textId="77777777" w:rsidR="009D37AD" w:rsidRPr="005776A6" w:rsidRDefault="009D37AD" w:rsidP="005D4B76">
      <w:pPr>
        <w:spacing w:line="360" w:lineRule="auto"/>
        <w:jc w:val="both"/>
        <w:rPr>
          <w:rFonts w:ascii="Arial" w:hAnsi="Arial" w:cs="Arial"/>
          <w:b/>
          <w:bCs/>
        </w:rPr>
      </w:pPr>
    </w:p>
    <w:p w14:paraId="25966D2C" w14:textId="32150F40" w:rsidR="009A3A86" w:rsidRPr="005776A6" w:rsidDel="005070C6" w:rsidRDefault="00EF5C20" w:rsidP="005D4B76">
      <w:pPr>
        <w:spacing w:line="360" w:lineRule="auto"/>
        <w:jc w:val="both"/>
        <w:rPr>
          <w:moveFrom w:id="188" w:author="Sujil Kumar Koottathampathiyil" w:date="2022-06-08T19:43:00Z"/>
          <w:rFonts w:ascii="Arial" w:hAnsi="Arial" w:cs="Arial"/>
          <w:b/>
          <w:bCs/>
        </w:rPr>
      </w:pPr>
      <w:moveFromRangeStart w:id="189" w:author="Sujil Kumar Koottathampathiyil" w:date="2022-06-08T19:43:00Z" w:name="move105609769"/>
      <w:commentRangeStart w:id="190"/>
      <w:moveFrom w:id="191" w:author="Sujil Kumar Koottathampathiyil" w:date="2022-06-08T19:43:00Z">
        <w:r w:rsidDel="005070C6">
          <w:rPr>
            <w:rFonts w:ascii="Arial" w:hAnsi="Arial" w:cs="Arial"/>
            <w:b/>
            <w:bCs/>
          </w:rPr>
          <w:t>Literature Review</w:t>
        </w:r>
        <w:commentRangeEnd w:id="190"/>
        <w:r w:rsidR="00FC6EEA" w:rsidDel="005070C6">
          <w:rPr>
            <w:rStyle w:val="CommentReference"/>
          </w:rPr>
          <w:commentReference w:id="190"/>
        </w:r>
      </w:moveFrom>
    </w:p>
    <w:p w14:paraId="11824C43" w14:textId="5407FC35" w:rsidR="00F00D66" w:rsidRPr="005776A6" w:rsidDel="005070C6" w:rsidRDefault="00F00D66" w:rsidP="005D4B76">
      <w:pPr>
        <w:spacing w:line="360" w:lineRule="auto"/>
        <w:jc w:val="both"/>
        <w:rPr>
          <w:moveFrom w:id="192" w:author="Sujil Kumar Koottathampathiyil" w:date="2022-06-08T19:43:00Z"/>
          <w:rFonts w:ascii="Arial" w:hAnsi="Arial" w:cs="Arial"/>
          <w:color w:val="000000"/>
        </w:rPr>
      </w:pPr>
      <w:moveFrom w:id="193" w:author="Sujil Kumar Koottathampathiyil" w:date="2022-06-08T19:43:00Z">
        <w:r w:rsidRPr="005776A6" w:rsidDel="005070C6">
          <w:rPr>
            <w:rFonts w:ascii="Arial" w:hAnsi="Arial" w:cs="Arial"/>
          </w:rPr>
          <w:t xml:space="preserve">ARIMA Model </w:t>
        </w:r>
        <w:r w:rsidR="00731BEE" w:rsidRPr="005776A6" w:rsidDel="005070C6">
          <w:rPr>
            <w:rFonts w:ascii="Arial" w:hAnsi="Arial" w:cs="Arial"/>
          </w:rPr>
          <w:t xml:space="preserve">and </w:t>
        </w:r>
        <w:r w:rsidR="00731BEE" w:rsidRPr="005776A6" w:rsidDel="005070C6">
          <w:rPr>
            <w:rFonts w:ascii="Arial" w:hAnsi="Arial" w:cs="Arial"/>
            <w:sz w:val="20"/>
            <w:szCs w:val="20"/>
          </w:rPr>
          <w:t>FBProphet</w:t>
        </w:r>
        <w:r w:rsidR="00DF0311" w:rsidRPr="005776A6" w:rsidDel="005070C6">
          <w:rPr>
            <w:rFonts w:ascii="Arial" w:hAnsi="Arial" w:cs="Arial"/>
            <w:sz w:val="20"/>
            <w:szCs w:val="20"/>
          </w:rPr>
          <w:t xml:space="preserve"> models</w:t>
        </w:r>
        <w:r w:rsidR="00731BEE" w:rsidRPr="005776A6" w:rsidDel="005070C6">
          <w:rPr>
            <w:rFonts w:ascii="Arial" w:hAnsi="Arial" w:cs="Arial"/>
          </w:rPr>
          <w:t xml:space="preserve"> </w:t>
        </w:r>
        <w:r w:rsidRPr="005776A6"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"/>
          <w:id w:val="826025306"/>
          <w:placeholder>
            <w:docPart w:val="DefaultPlaceholder_-1854013440"/>
          </w:placeholder>
        </w:sdtPr>
        <w:sdtEndPr/>
        <w:sdtContent>
          <w:moveFrom w:id="194" w:author="Sujil Kumar Koottathampathiyil" w:date="2022-06-08T19:43:00Z">
            <w:del w:id="195" w:author="Sujil Kumar Koottathampathiyil" w:date="2022-06-08T19:46:00Z">
              <w:r w:rsidR="00770ACD" w:rsidRPr="00C0176A" w:rsidDel="00C518DB">
                <w:rPr>
                  <w:rFonts w:ascii="Arial" w:hAnsi="Arial" w:cs="Arial"/>
                  <w:color w:val="000000"/>
                </w:rPr>
                <w:delText>(Kumar and Susan 2020)</w:delText>
              </w:r>
            </w:del>
          </w:moveFrom>
        </w:sdtContent>
      </w:sdt>
      <w:moveFrom w:id="196" w:author="Sujil Kumar Koottathampathiyil" w:date="2022-06-08T19:43:00Z">
        <w:r w:rsidR="001B3949" w:rsidRPr="005776A6" w:rsidDel="005070C6">
          <w:rPr>
            <w:rFonts w:ascii="Arial" w:hAnsi="Arial" w:cs="Arial"/>
            <w:color w:val="000000"/>
          </w:rPr>
          <w:t xml:space="preserve">. </w:t>
        </w:r>
        <w:r w:rsidR="00873DBB" w:rsidRPr="005776A6"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5776A6" w:rsidDel="005070C6">
          <w:rPr>
            <w:rFonts w:ascii="Arial" w:hAnsi="Arial" w:cs="Arial"/>
            <w:color w:val="000000"/>
          </w:rPr>
          <w:t>about countries</w:t>
        </w:r>
        <w:r w:rsidR="00873DBB" w:rsidRPr="005776A6" w:rsidDel="005070C6">
          <w:rPr>
            <w:rFonts w:ascii="Arial" w:hAnsi="Arial" w:cs="Arial"/>
            <w:color w:val="000000"/>
          </w:rPr>
          <w:t xml:space="preserve"> including </w:t>
        </w:r>
        <w:r w:rsidR="00654BDA" w:rsidRPr="005776A6" w:rsidDel="005070C6">
          <w:rPr>
            <w:rFonts w:ascii="Arial" w:hAnsi="Arial" w:cs="Arial"/>
            <w:color w:val="000000"/>
          </w:rPr>
          <w:t>India</w:t>
        </w:r>
        <w:r w:rsidR="00873DBB" w:rsidRPr="005776A6" w:rsidDel="005070C6">
          <w:rPr>
            <w:rFonts w:ascii="Arial" w:hAnsi="Arial" w:cs="Arial"/>
            <w:color w:val="000000"/>
          </w:rPr>
          <w:t xml:space="preserve"> and to understand the patten in deaths happened around the world.</w:t>
        </w:r>
        <w:r w:rsidR="00605E33" w:rsidRPr="005776A6" w:rsidDel="005070C6">
          <w:rPr>
            <w:rFonts w:ascii="Arial" w:hAnsi="Arial" w:cs="Arial"/>
            <w:color w:val="000000"/>
          </w:rPr>
          <w:t xml:space="preserve"> Time series is definitely helped to </w:t>
        </w:r>
        <w:r w:rsidR="00362CEC" w:rsidRPr="005776A6" w:rsidDel="005070C6">
          <w:rPr>
            <w:rFonts w:ascii="Arial" w:hAnsi="Arial" w:cs="Arial"/>
            <w:color w:val="000000"/>
          </w:rPr>
          <w:t>make</w:t>
        </w:r>
        <w:r w:rsidR="00605E33" w:rsidRPr="005776A6" w:rsidDel="005070C6">
          <w:rPr>
            <w:rFonts w:ascii="Arial" w:hAnsi="Arial" w:cs="Arial"/>
            <w:color w:val="000000"/>
          </w:rPr>
          <w:t xml:space="preserve"> predictions about coming years. ARIMA and</w:t>
        </w:r>
        <w:r w:rsidR="00605E33" w:rsidRPr="005776A6" w:rsidDel="005070C6">
          <w:rPr>
            <w:rFonts w:ascii="Arial" w:hAnsi="Arial" w:cs="Arial"/>
          </w:rPr>
          <w:t xml:space="preserve"> </w:t>
        </w:r>
        <w:r w:rsidR="00605E33" w:rsidRPr="005776A6" w:rsidDel="005070C6">
          <w:rPr>
            <w:rFonts w:ascii="Arial" w:hAnsi="Arial" w:cs="Arial"/>
            <w:sz w:val="20"/>
            <w:szCs w:val="20"/>
          </w:rPr>
          <w:t>FBProphet models are used and for analysis data has been split into training and testing.</w:t>
        </w:r>
      </w:moveFrom>
    </w:p>
    <w:p w14:paraId="35F5419A" w14:textId="43BF4707" w:rsidR="00DA5B80" w:rsidRPr="005776A6" w:rsidDel="005070C6" w:rsidRDefault="00DA5B80" w:rsidP="005D4B76">
      <w:pPr>
        <w:spacing w:line="360" w:lineRule="auto"/>
        <w:jc w:val="both"/>
        <w:rPr>
          <w:moveFrom w:id="197" w:author="Sujil Kumar Koottathampathiyil" w:date="2022-06-08T19:43:00Z"/>
          <w:rFonts w:ascii="Arial" w:hAnsi="Arial" w:cs="Arial"/>
          <w:color w:val="000000"/>
        </w:rPr>
      </w:pPr>
    </w:p>
    <w:p w14:paraId="088052D0" w14:textId="2F458DAE" w:rsidR="00605E33" w:rsidRPr="005776A6" w:rsidDel="005070C6" w:rsidRDefault="00B87367" w:rsidP="005D4B76">
      <w:pPr>
        <w:spacing w:line="360" w:lineRule="auto"/>
        <w:jc w:val="center"/>
        <w:rPr>
          <w:moveFrom w:id="198" w:author="Sujil Kumar Koottathampathiyil" w:date="2022-06-08T19:43:00Z"/>
          <w:rFonts w:ascii="Arial" w:hAnsi="Arial" w:cs="Arial"/>
          <w:color w:val="000000"/>
        </w:rPr>
      </w:pPr>
      <w:moveFrom w:id="199" w:author="Sujil Kumar Koottathampathiyil" w:date="2022-06-08T19:43:00Z">
        <w:r w:rsidRPr="005776A6"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5776A6" w:rsidDel="005070C6" w:rsidRDefault="002E29FB" w:rsidP="005D4B76">
      <w:pPr>
        <w:spacing w:line="360" w:lineRule="auto"/>
        <w:jc w:val="both"/>
        <w:rPr>
          <w:moveFrom w:id="200" w:author="Sujil Kumar Koottathampathiyil" w:date="2022-06-08T19:43:00Z"/>
          <w:rFonts w:ascii="Arial" w:hAnsi="Arial" w:cs="Arial"/>
          <w:color w:val="000000"/>
        </w:rPr>
      </w:pPr>
      <w:moveFrom w:id="201" w:author="Sujil Kumar Koottathampathiyil" w:date="2022-06-08T19:43:00Z">
        <w:r w:rsidRPr="005776A6"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02" w:author="Sujil Kumar Koottathampathiyil" w:date="2022-06-08T19:43:00Z">
            <w:del w:id="203" w:author="Sujil Kumar Koottathampathiyil" w:date="2022-06-08T19:46:00Z">
              <w:r w:rsidR="00770ACD" w:rsidRPr="00C0176A" w:rsidDel="00C518DB">
                <w:rPr>
                  <w:rFonts w:ascii="Arial" w:hAnsi="Arial" w:cs="Arial"/>
                  <w:color w:val="000000"/>
                </w:rPr>
                <w:delText>(Włodarczyk et al. 2021)</w:delText>
              </w:r>
            </w:del>
          </w:moveFrom>
        </w:sdtContent>
      </w:sdt>
      <w:moveFrom w:id="204" w:author="Sujil Kumar Koottathampathiyil" w:date="2022-06-08T19:43:00Z">
        <w:r w:rsidRPr="005776A6"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5776A6" w:rsidDel="005070C6">
          <w:rPr>
            <w:rFonts w:ascii="Arial" w:hAnsi="Arial" w:cs="Arial"/>
            <w:color w:val="000000"/>
          </w:rPr>
          <w:t xml:space="preserve">K-Nearest </w:t>
        </w:r>
        <w:r w:rsidR="00DC12EF" w:rsidRPr="005776A6" w:rsidDel="005070C6">
          <w:rPr>
            <w:rFonts w:ascii="Arial" w:hAnsi="Arial" w:cs="Arial"/>
            <w:color w:val="000000"/>
          </w:rPr>
          <w:t>Neighbor,</w:t>
        </w:r>
        <w:r w:rsidR="00795BD6" w:rsidRPr="005776A6" w:rsidDel="005070C6">
          <w:rPr>
            <w:rFonts w:ascii="Arial" w:hAnsi="Arial" w:cs="Arial"/>
            <w:color w:val="000000"/>
          </w:rPr>
          <w:t xml:space="preserve"> and Convolutional Neural </w:t>
        </w:r>
        <w:r w:rsidR="00EB64B7" w:rsidRPr="005776A6" w:rsidDel="005070C6">
          <w:rPr>
            <w:rFonts w:ascii="Arial" w:hAnsi="Arial" w:cs="Arial"/>
            <w:color w:val="000000"/>
          </w:rPr>
          <w:t>Network (</w:t>
        </w:r>
        <w:r w:rsidR="002A1F03" w:rsidRPr="005776A6" w:rsidDel="005070C6">
          <w:rPr>
            <w:rFonts w:ascii="Arial" w:hAnsi="Arial" w:cs="Arial"/>
            <w:color w:val="000000"/>
          </w:rPr>
          <w:t>CNNs)</w:t>
        </w:r>
        <w:r w:rsidR="00795BD6" w:rsidRPr="005776A6" w:rsidDel="005070C6">
          <w:rPr>
            <w:rFonts w:ascii="Arial" w:hAnsi="Arial" w:cs="Arial"/>
            <w:color w:val="000000"/>
          </w:rPr>
          <w:t>.</w:t>
        </w:r>
      </w:moveFrom>
    </w:p>
    <w:p w14:paraId="55A436FC" w14:textId="23ED5B00" w:rsidR="005E5801" w:rsidRPr="005776A6" w:rsidDel="005070C6" w:rsidRDefault="002F00AF" w:rsidP="005D4B76">
      <w:pPr>
        <w:spacing w:line="360" w:lineRule="auto"/>
        <w:jc w:val="both"/>
        <w:rPr>
          <w:moveFrom w:id="205" w:author="Sujil Kumar Koottathampathiyil" w:date="2022-06-08T19:43:00Z"/>
          <w:rFonts w:ascii="Arial" w:hAnsi="Arial" w:cs="Arial"/>
          <w:color w:val="000000"/>
        </w:rPr>
      </w:pPr>
      <w:moveFrom w:id="206" w:author="Sujil Kumar Koottathampathiyil" w:date="2022-06-08T19:43:00Z">
        <w:r w:rsidRPr="005776A6"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07" w:author="Sujil Kumar Koottathampathiyil" w:date="2022-06-08T19:43:00Z">
            <w:del w:id="208" w:author="Sujil Kumar Koottathampathiyil" w:date="2022-06-08T19:46:00Z">
              <w:r w:rsidR="00770ACD" w:rsidRPr="00C0176A" w:rsidDel="00C518DB">
                <w:rPr>
                  <w:rFonts w:ascii="Arial" w:hAnsi="Arial" w:cs="Arial"/>
                  <w:color w:val="000000"/>
                </w:rPr>
                <w:delText>2021</w:delText>
              </w:r>
            </w:del>
          </w:moveFrom>
        </w:sdtContent>
      </w:sdt>
      <w:moveFrom w:id="209" w:author="Sujil Kumar Koottathampathiyil" w:date="2022-06-08T19:43:00Z">
        <w:r w:rsidR="00D477CD" w:rsidRPr="005776A6" w:rsidDel="005070C6">
          <w:rPr>
            <w:rFonts w:ascii="Arial" w:hAnsi="Arial" w:cs="Arial"/>
            <w:color w:val="000000"/>
          </w:rPr>
          <w:t xml:space="preserve"> </w:t>
        </w:r>
        <w:r w:rsidR="00D477CD" w:rsidDel="005070C6">
          <w:rPr>
            <w:rFonts w:ascii="Arial" w:hAnsi="Arial" w:cs="Arial"/>
            <w:color w:val="000000"/>
          </w:rPr>
          <w:t xml:space="preserve">in </w:t>
        </w:r>
        <w:r w:rsidRPr="005776A6" w:rsidDel="005070C6">
          <w:rPr>
            <w:rFonts w:ascii="Arial" w:hAnsi="Arial" w:cs="Arial"/>
            <w:color w:val="000000"/>
          </w:rPr>
          <w:t xml:space="preserve">Qingdao, China. They have also used ARIMA Model for prediction of deaths. </w:t>
        </w:r>
        <w:r w:rsidR="00CA65CA" w:rsidRPr="005776A6" w:rsidDel="005070C6">
          <w:rPr>
            <w:rFonts w:ascii="Arial" w:hAnsi="Arial" w:cs="Arial"/>
            <w:color w:val="000000"/>
          </w:rPr>
          <w:t xml:space="preserve">ARIMA model is combination of autoregressive model and moving average </w:t>
        </w:r>
        <w:r w:rsidR="004A1E49" w:rsidRPr="005776A6" w:rsidDel="005070C6">
          <w:rPr>
            <w:rFonts w:ascii="Arial" w:hAnsi="Arial" w:cs="Arial"/>
            <w:color w:val="000000"/>
          </w:rPr>
          <w:t>model. Another</w:t>
        </w:r>
        <w:r w:rsidR="005E5801" w:rsidRPr="005776A6" w:rsidDel="005070C6">
          <w:rPr>
            <w:rFonts w:ascii="Arial" w:hAnsi="Arial" w:cs="Arial"/>
            <w:color w:val="000000"/>
          </w:rPr>
          <w:t xml:space="preserve"> study</w:t>
        </w:r>
        <w:r w:rsidR="00770ACD" w:rsidDel="005070C6">
          <w:rPr>
            <w:rFonts w:ascii="Arial" w:hAnsi="Arial" w:cs="Arial"/>
            <w:color w:val="000000"/>
          </w:rPr>
          <w:t xml:space="preserve"> done by </w:t>
        </w:r>
        <w:r w:rsidR="005E5801" w:rsidRPr="005776A6"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10" w:author="Sujil Kumar Koottathampathiyil" w:date="2022-06-08T19:43:00Z">
            <w:del w:id="211" w:author="Sujil Kumar Koottathampathiyil" w:date="2022-06-08T19:46:00Z">
              <w:r w:rsidR="00770ACD" w:rsidRPr="00C0176A" w:rsidDel="00C518DB">
                <w:rPr>
                  <w:rFonts w:ascii="Arial" w:hAnsi="Arial" w:cs="Arial"/>
                  <w:color w:val="000000"/>
                </w:rPr>
                <w:delText>Airiti and team</w:delText>
              </w:r>
            </w:del>
          </w:moveFrom>
        </w:sdtContent>
      </w:sdt>
      <w:moveFrom w:id="212" w:author="Sujil Kumar Koottathampathiyil" w:date="2022-06-08T19:43:00Z">
        <w:r w:rsidR="00770ACD" w:rsidRPr="005776A6" w:rsidDel="005070C6">
          <w:rPr>
            <w:rFonts w:ascii="Arial" w:hAnsi="Arial" w:cs="Arial"/>
            <w:color w:val="000000"/>
          </w:rPr>
          <w:t xml:space="preserve"> </w:t>
        </w:r>
        <w:r w:rsidR="005E5801" w:rsidRPr="005776A6" w:rsidDel="005070C6">
          <w:rPr>
            <w:rFonts w:ascii="Arial" w:hAnsi="Arial" w:cs="Arial"/>
            <w:color w:val="000000"/>
          </w:rPr>
          <w:t>on prediction o</w:t>
        </w:r>
        <w:r w:rsidR="00B86B4C" w:rsidDel="005070C6">
          <w:rPr>
            <w:rFonts w:ascii="Arial" w:hAnsi="Arial" w:cs="Arial"/>
            <w:color w:val="000000"/>
          </w:rPr>
          <w:t>n</w:t>
        </w:r>
        <w:r w:rsidR="005E5801" w:rsidRPr="005776A6" w:rsidDel="005070C6">
          <w:rPr>
            <w:rFonts w:ascii="Arial" w:hAnsi="Arial" w:cs="Arial"/>
            <w:color w:val="000000"/>
          </w:rPr>
          <w:t xml:space="preserve"> exchange rate</w:t>
        </w:r>
        <w:r w:rsidR="00D73068" w:rsidRPr="005776A6" w:rsidDel="005070C6">
          <w:rPr>
            <w:rFonts w:ascii="Arial" w:hAnsi="Arial" w:cs="Arial"/>
            <w:color w:val="000000"/>
          </w:rPr>
          <w:t>. Artificial Nueral Network and ARIMA are used to predict the model.</w:t>
        </w:r>
      </w:moveFrom>
    </w:p>
    <w:p w14:paraId="1F9CEADC" w14:textId="70743ACF" w:rsidR="00B669AA" w:rsidRPr="005776A6" w:rsidDel="005070C6" w:rsidRDefault="00B669AA" w:rsidP="005D4B76">
      <w:pPr>
        <w:spacing w:line="360" w:lineRule="auto"/>
        <w:jc w:val="both"/>
        <w:rPr>
          <w:moveFrom w:id="213" w:author="Sujil Kumar Koottathampathiyil" w:date="2022-06-08T19:43:00Z"/>
          <w:rFonts w:ascii="Arial" w:hAnsi="Arial" w:cs="Arial"/>
          <w:color w:val="000000"/>
        </w:rPr>
      </w:pPr>
    </w:p>
    <w:p w14:paraId="00914CBB" w14:textId="28410F57" w:rsidR="00D459EC" w:rsidRPr="005776A6" w:rsidDel="005070C6" w:rsidRDefault="00B669AA" w:rsidP="005D4B76">
      <w:pPr>
        <w:spacing w:line="360" w:lineRule="auto"/>
        <w:jc w:val="both"/>
        <w:rPr>
          <w:moveFrom w:id="214" w:author="Sujil Kumar Koottathampathiyil" w:date="2022-06-08T19:43:00Z"/>
          <w:rFonts w:ascii="Arial" w:hAnsi="Arial" w:cs="Arial"/>
          <w:color w:val="000000"/>
        </w:rPr>
      </w:pPr>
      <w:moveFrom w:id="215" w:author="Sujil Kumar Koottathampathiyil" w:date="2022-06-08T19:43:00Z">
        <w:r w:rsidRPr="005776A6" w:rsidDel="005070C6">
          <w:rPr>
            <w:rFonts w:ascii="Arial" w:hAnsi="Arial" w:cs="Arial"/>
            <w:color w:val="000000"/>
          </w:rPr>
          <w:t xml:space="preserve">SVM </w:t>
        </w:r>
        <w:r w:rsidR="00437E07" w:rsidRPr="005776A6" w:rsidDel="005070C6">
          <w:rPr>
            <w:rFonts w:ascii="Arial" w:hAnsi="Arial" w:cs="Arial"/>
            <w:color w:val="000000"/>
          </w:rPr>
          <w:t>has been</w:t>
        </w:r>
        <w:r w:rsidRPr="005776A6" w:rsidDel="005070C6">
          <w:rPr>
            <w:rFonts w:ascii="Arial" w:hAnsi="Arial" w:cs="Arial"/>
            <w:color w:val="000000"/>
          </w:rPr>
          <w:t xml:space="preserve"> used Time series analysis,</w:t>
        </w:r>
        <w:r w:rsidR="00995A56" w:rsidRPr="005776A6" w:rsidDel="005070C6">
          <w:rPr>
            <w:rFonts w:ascii="Arial" w:hAnsi="Arial" w:cs="Arial"/>
            <w:color w:val="000000"/>
          </w:rPr>
          <w:t xml:space="preserve"> like</w:t>
        </w:r>
        <w:r w:rsidRPr="005776A6"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16" w:author="Sujil Kumar Koottathampathiyil" w:date="2022-06-08T19:43:00Z">
            <w:del w:id="217" w:author="Sujil Kumar Koottathampathiyil" w:date="2022-06-08T19:46:00Z">
              <w:r w:rsidR="00770ACD" w:rsidRPr="00C0176A" w:rsidDel="00C518DB">
                <w:rPr>
                  <w:rFonts w:ascii="Arial" w:hAnsi="Arial" w:cs="Arial"/>
                  <w:color w:val="000000"/>
                </w:rPr>
                <w:delText>(Huang et al. 2017)</w:delText>
              </w:r>
            </w:del>
          </w:moveFrom>
        </w:sdtContent>
      </w:sdt>
      <w:moveFrom w:id="218" w:author="Sujil Kumar Koottathampathiyil" w:date="2022-06-08T19:43:00Z">
        <w:r w:rsidR="00995A56" w:rsidRPr="005776A6" w:rsidDel="005070C6">
          <w:rPr>
            <w:rFonts w:ascii="Arial" w:hAnsi="Arial" w:cs="Arial"/>
            <w:color w:val="000000"/>
          </w:rPr>
          <w:t xml:space="preserve"> has clearly studied classification problem on Breast cancer dataset. </w:t>
        </w:r>
        <w:r w:rsidR="00394F5D" w:rsidRPr="005776A6"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5776A6"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19" w:author="Sujil Kumar Koottathampathiyil" w:date="2022-06-08T19:43:00Z">
            <w:del w:id="220" w:author="Sujil Kumar Koottathampathiyil" w:date="2022-06-08T19:46:00Z">
              <w:r w:rsidR="00770ACD" w:rsidRPr="00C0176A" w:rsidDel="00C518DB">
                <w:rPr>
                  <w:rFonts w:ascii="Arial" w:hAnsi="Arial" w:cs="Arial"/>
                  <w:color w:val="000000"/>
                </w:rPr>
                <w:delText>(Cortes and Vapnik 1995)</w:delText>
              </w:r>
            </w:del>
          </w:moveFrom>
        </w:sdtContent>
      </w:sdt>
      <w:moveFrom w:id="221" w:author="Sujil Kumar Koottathampathiyil" w:date="2022-06-08T19:43:00Z">
        <w:r w:rsidR="00401ADB" w:rsidRPr="005776A6" w:rsidDel="005070C6">
          <w:rPr>
            <w:rFonts w:ascii="Arial" w:hAnsi="Arial" w:cs="Arial"/>
            <w:color w:val="000000"/>
          </w:rPr>
          <w:t xml:space="preserve"> shown that it’s better for two-group classification problems.</w:t>
        </w:r>
      </w:moveFrom>
    </w:p>
    <w:p w14:paraId="4B997146" w14:textId="62F634BA" w:rsidR="00E52FFE" w:rsidRPr="005776A6" w:rsidDel="005070C6" w:rsidRDefault="000C1E52" w:rsidP="005D4B76">
      <w:pPr>
        <w:spacing w:line="360" w:lineRule="auto"/>
        <w:jc w:val="both"/>
        <w:rPr>
          <w:moveFrom w:id="222" w:author="Sujil Kumar Koottathampathiyil" w:date="2022-06-08T19:43:00Z"/>
          <w:rFonts w:ascii="Arial" w:hAnsi="Arial" w:cs="Arial"/>
          <w:color w:val="000000"/>
        </w:rPr>
      </w:pPr>
      <w:moveFrom w:id="223" w:author="Sujil Kumar Koottathampathiyil" w:date="2022-06-08T19:43:00Z">
        <w:r w:rsidRPr="005776A6"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24" w:author="Sujil Kumar Koottathampathiyil" w:date="2022-06-08T19:43:00Z">
            <w:del w:id="225" w:author="Sujil Kumar Koottathampathiyil" w:date="2022-06-08T19:46:00Z">
              <w:r w:rsidR="00770ACD" w:rsidRPr="00C0176A" w:rsidDel="00C518DB">
                <w:rPr>
                  <w:rFonts w:ascii="Arial" w:hAnsi="Arial" w:cs="Arial"/>
                  <w:color w:val="000000"/>
                </w:rPr>
                <w:delText>(2018)</w:delText>
              </w:r>
            </w:del>
          </w:moveFrom>
        </w:sdtContent>
      </w:sdt>
      <w:moveFrom w:id="226" w:author="Sujil Kumar Koottathampathiyil" w:date="2022-06-08T19:43:00Z">
        <w:r w:rsidRPr="005776A6" w:rsidDel="005070C6">
          <w:rPr>
            <w:rFonts w:ascii="Arial" w:hAnsi="Arial" w:cs="Arial"/>
            <w:color w:val="000000"/>
          </w:rPr>
          <w:t xml:space="preserve"> for financial time series prediction, we could use output from sliding window as input for the KNN Model.</w:t>
        </w:r>
        <w:r w:rsidR="005E5B77" w:rsidRPr="005776A6"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5776A6" w:rsidDel="005070C6" w:rsidRDefault="00E52FFE" w:rsidP="005D4B76">
      <w:pPr>
        <w:spacing w:line="360" w:lineRule="auto"/>
        <w:jc w:val="both"/>
        <w:rPr>
          <w:moveFrom w:id="227" w:author="Sujil Kumar Koottathampathiyil" w:date="2022-06-08T19:43:00Z"/>
          <w:rFonts w:ascii="Arial" w:hAnsi="Arial" w:cs="Arial"/>
          <w:color w:val="000000"/>
        </w:rPr>
      </w:pPr>
      <w:moveFrom w:id="228" w:author="Sujil Kumar Koottathampathiyil" w:date="2022-06-08T19:43:00Z">
        <w:r w:rsidRPr="005776A6" w:rsidDel="005070C6">
          <w:rPr>
            <w:rFonts w:ascii="Arial" w:hAnsi="Arial" w:cs="Arial"/>
            <w:color w:val="000000"/>
          </w:rPr>
          <w:t xml:space="preserve">Working with Multivariate time series data, I was looking for models which can </w:t>
        </w:r>
        <w:r w:rsidR="00437ABE" w:rsidRPr="005776A6" w:rsidDel="005070C6">
          <w:rPr>
            <w:rFonts w:ascii="Arial" w:hAnsi="Arial" w:cs="Arial"/>
            <w:color w:val="000000"/>
          </w:rPr>
          <w:t>making predictions on</w:t>
        </w:r>
        <w:r w:rsidRPr="005776A6"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229" w:author="Sujil Kumar Koottathampathiyil" w:date="2022-06-08T19:43:00Z">
            <w:del w:id="230" w:author="Sujil Kumar Koottathampathiyil" w:date="2022-06-08T19:46:00Z">
              <w:r w:rsidR="00770ACD" w:rsidRPr="00C0176A" w:rsidDel="00C518DB">
                <w:rPr>
                  <w:rFonts w:ascii="Arial" w:hAnsi="Arial" w:cs="Arial"/>
                  <w:color w:val="000000"/>
                </w:rPr>
                <w:delText>(Vector Autoregressive Models for Multivariate Time Series 2006)</w:delText>
              </w:r>
            </w:del>
          </w:moveFrom>
        </w:sdtContent>
      </w:sdt>
      <w:moveFrom w:id="231" w:author="Sujil Kumar Koottathampathiyil" w:date="2022-06-08T19:43:00Z">
        <w:r w:rsidRPr="005776A6" w:rsidDel="005070C6">
          <w:rPr>
            <w:rFonts w:ascii="Arial" w:hAnsi="Arial" w:cs="Arial"/>
            <w:color w:val="000000"/>
          </w:rPr>
          <w:t xml:space="preserve"> showed me how relevant is VAR (Vector Autoregressive Models) model for the suicide analysis. It also gave me. </w:t>
        </w:r>
      </w:moveFrom>
    </w:p>
    <w:moveFromRangeEnd w:id="189"/>
    <w:p w14:paraId="6B83D3F8" w14:textId="77777777" w:rsidR="00B76B1A" w:rsidRPr="005776A6"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5776A6" w:rsidRDefault="00DA5B80" w:rsidP="005D4B76">
          <w:pPr>
            <w:spacing w:line="360" w:lineRule="auto"/>
            <w:jc w:val="both"/>
            <w:divId w:val="99877264"/>
            <w:rPr>
              <w:rFonts w:ascii="Arial" w:hAnsi="Arial" w:cs="Arial"/>
              <w:b/>
              <w:bCs/>
              <w:u w:val="single"/>
            </w:rPr>
          </w:pPr>
          <w:r w:rsidRPr="005776A6">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5C4E7624" w14:textId="77777777" w:rsidR="00C0176A" w:rsidRDefault="00C0176A">
              <w:pPr>
                <w:divId w:val="890313506"/>
                <w:rPr>
                  <w:ins w:id="232" w:author="Sujil Kumar Koottathampathiyil" w:date="2022-06-08T20:18:00Z"/>
                  <w:rFonts w:eastAsia="Times New Roman"/>
                  <w:sz w:val="24"/>
                  <w:szCs w:val="24"/>
                </w:rPr>
              </w:pPr>
              <w:ins w:id="233" w:author="Sujil Kumar Koottathampathiyil" w:date="2022-06-08T20:18:00Z">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ins>
            </w:p>
            <w:p w14:paraId="49173D10" w14:textId="77777777" w:rsidR="00C0176A" w:rsidRDefault="00C0176A">
              <w:pPr>
                <w:divId w:val="176626838"/>
                <w:rPr>
                  <w:ins w:id="234" w:author="Sujil Kumar Koottathampathiyil" w:date="2022-06-08T20:18:00Z"/>
                  <w:rFonts w:eastAsia="Times New Roman"/>
                </w:rPr>
              </w:pPr>
              <w:proofErr w:type="spellStart"/>
              <w:ins w:id="235" w:author="Sujil Kumar Koottathampathiyil" w:date="2022-06-08T20:18:00Z">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1B8E5D91" w14:textId="77777777" w:rsidR="00C0176A" w:rsidRDefault="00C0176A">
              <w:pPr>
                <w:divId w:val="1035738337"/>
                <w:rPr>
                  <w:ins w:id="236" w:author="Sujil Kumar Koottathampathiyil" w:date="2022-06-08T20:18:00Z"/>
                  <w:rFonts w:eastAsia="Times New Roman"/>
                </w:rPr>
              </w:pPr>
              <w:ins w:id="237" w:author="Sujil Kumar Koottathampathiyil" w:date="2022-06-08T20:18: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3FA8337B" w14:textId="77777777" w:rsidR="00C0176A" w:rsidRDefault="00C0176A">
              <w:pPr>
                <w:divId w:val="111480329"/>
                <w:rPr>
                  <w:ins w:id="238" w:author="Sujil Kumar Koottathampathiyil" w:date="2022-06-08T20:18:00Z"/>
                  <w:rFonts w:eastAsia="Times New Roman"/>
                </w:rPr>
              </w:pPr>
              <w:proofErr w:type="spellStart"/>
              <w:ins w:id="239" w:author="Sujil Kumar Koottathampathiyil" w:date="2022-06-08T20:18: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32CBCB2E" w14:textId="77777777" w:rsidR="00C0176A" w:rsidRDefault="00C0176A">
              <w:pPr>
                <w:divId w:val="2088503225"/>
                <w:rPr>
                  <w:ins w:id="240" w:author="Sujil Kumar Koottathampathiyil" w:date="2022-06-08T20:18:00Z"/>
                  <w:rFonts w:eastAsia="Times New Roman"/>
                </w:rPr>
              </w:pPr>
              <w:ins w:id="241" w:author="Sujil Kumar Koottathampathiyil" w:date="2022-06-08T20:18: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4F3E60DA" w14:textId="77777777" w:rsidR="00C0176A" w:rsidRDefault="00C0176A">
              <w:pPr>
                <w:divId w:val="1556817355"/>
                <w:rPr>
                  <w:ins w:id="242" w:author="Sujil Kumar Koottathampathiyil" w:date="2022-06-08T20:18:00Z"/>
                  <w:rFonts w:eastAsia="Times New Roman"/>
                </w:rPr>
              </w:pPr>
              <w:ins w:id="243" w:author="Sujil Kumar Koottathampathiyil" w:date="2022-06-08T20:18: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27166D6E" w14:textId="77777777" w:rsidR="00C0176A" w:rsidRDefault="00C0176A">
              <w:pPr>
                <w:divId w:val="1637566159"/>
                <w:rPr>
                  <w:ins w:id="244" w:author="Sujil Kumar Koottathampathiyil" w:date="2022-06-08T20:18:00Z"/>
                  <w:rFonts w:eastAsia="Times New Roman"/>
                </w:rPr>
              </w:pPr>
              <w:ins w:id="245" w:author="Sujil Kumar Koottathampathiyil" w:date="2022-06-08T20:18:00Z">
                <w:r>
                  <w:rPr>
                    <w:rFonts w:eastAsia="Times New Roman"/>
                  </w:rPr>
                  <w:lastRenderedPageBreak/>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2270CD76" w14:textId="77777777" w:rsidR="00C0176A" w:rsidRDefault="00C0176A">
              <w:pPr>
                <w:divId w:val="485241778"/>
                <w:rPr>
                  <w:ins w:id="246" w:author="Sujil Kumar Koottathampathiyil" w:date="2022-06-08T20:18:00Z"/>
                  <w:rFonts w:eastAsia="Times New Roman"/>
                </w:rPr>
              </w:pPr>
              <w:ins w:id="247" w:author="Sujil Kumar Koottathampathiyil" w:date="2022-06-08T20:1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5C86D9B1" w14:textId="77777777" w:rsidR="00C0176A" w:rsidRDefault="00C0176A">
              <w:pPr>
                <w:divId w:val="1065495312"/>
                <w:rPr>
                  <w:ins w:id="248" w:author="Sujil Kumar Koottathampathiyil" w:date="2022-06-08T20:18:00Z"/>
                  <w:rFonts w:eastAsia="Times New Roman"/>
                </w:rPr>
              </w:pPr>
              <w:ins w:id="249" w:author="Sujil Kumar Koottathampathiyil" w:date="2022-06-08T20:18: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C5A537C" w14:textId="77777777" w:rsidR="00C0176A" w:rsidRDefault="00C0176A">
              <w:pPr>
                <w:divId w:val="484859318"/>
                <w:rPr>
                  <w:ins w:id="250" w:author="Sujil Kumar Koottathampathiyil" w:date="2022-06-08T20:18:00Z"/>
                  <w:rFonts w:eastAsia="Times New Roman"/>
                </w:rPr>
              </w:pPr>
              <w:ins w:id="251" w:author="Sujil Kumar Koottathampathiyil" w:date="2022-06-08T20:1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7041A35F" w14:textId="77777777" w:rsidR="00C0176A" w:rsidRDefault="00C0176A">
              <w:pPr>
                <w:divId w:val="864365529"/>
                <w:rPr>
                  <w:ins w:id="252" w:author="Sujil Kumar Koottathampathiyil" w:date="2022-06-08T20:18:00Z"/>
                  <w:rFonts w:eastAsia="Times New Roman"/>
                </w:rPr>
              </w:pPr>
              <w:ins w:id="253" w:author="Sujil Kumar Koottathampathiyil" w:date="2022-06-08T20:18: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21255FDC" w14:textId="77777777" w:rsidR="00C0176A" w:rsidRDefault="00C0176A">
              <w:pPr>
                <w:divId w:val="1115254425"/>
                <w:rPr>
                  <w:ins w:id="254" w:author="Sujil Kumar Koottathampathiyil" w:date="2022-06-08T20:18:00Z"/>
                  <w:rFonts w:eastAsia="Times New Roman"/>
                </w:rPr>
              </w:pPr>
              <w:ins w:id="255" w:author="Sujil Kumar Koottathampathiyil" w:date="2022-06-08T20:18:00Z">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31DB4793" w14:textId="77777777" w:rsidR="00C0176A" w:rsidRDefault="00C0176A">
              <w:pPr>
                <w:divId w:val="248733158"/>
                <w:rPr>
                  <w:ins w:id="256" w:author="Sujil Kumar Koottathampathiyil" w:date="2022-06-08T20:18:00Z"/>
                  <w:rFonts w:eastAsia="Times New Roman"/>
                </w:rPr>
              </w:pPr>
              <w:ins w:id="257" w:author="Sujil Kumar Koottathampathiyil" w:date="2022-06-08T20:18:00Z">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4455A546" w14:textId="77777777" w:rsidR="00C0176A" w:rsidRDefault="00C0176A">
              <w:pPr>
                <w:divId w:val="1520045252"/>
                <w:rPr>
                  <w:ins w:id="258" w:author="Sujil Kumar Koottathampathiyil" w:date="2022-06-08T20:18:00Z"/>
                  <w:rFonts w:eastAsia="Times New Roman"/>
                </w:rPr>
              </w:pPr>
              <w:ins w:id="259" w:author="Sujil Kumar Koottathampathiyil" w:date="2022-06-08T20:18: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24B24439" w14:textId="77777777" w:rsidR="00C0176A" w:rsidRDefault="00C0176A">
              <w:pPr>
                <w:divId w:val="1189295334"/>
                <w:rPr>
                  <w:ins w:id="260" w:author="Sujil Kumar Koottathampathiyil" w:date="2022-06-08T20:18:00Z"/>
                  <w:rFonts w:eastAsia="Times New Roman"/>
                </w:rPr>
              </w:pPr>
              <w:ins w:id="261" w:author="Sujil Kumar Koottathampathiyil" w:date="2022-06-08T20:1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65F017B8" w14:textId="77777777" w:rsidR="00C0176A" w:rsidRDefault="00C0176A">
              <w:pPr>
                <w:divId w:val="2010133604"/>
                <w:rPr>
                  <w:ins w:id="262" w:author="Sujil Kumar Koottathampathiyil" w:date="2022-06-08T20:18:00Z"/>
                  <w:rFonts w:eastAsia="Times New Roman"/>
                </w:rPr>
              </w:pPr>
              <w:ins w:id="263" w:author="Sujil Kumar Koottathampathiyil" w:date="2022-06-08T20:1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46CAE5F4" w14:textId="77777777" w:rsidR="00C0176A" w:rsidRDefault="00C0176A">
              <w:pPr>
                <w:divId w:val="1986740271"/>
                <w:rPr>
                  <w:ins w:id="264" w:author="Sujil Kumar Koottathampathiyil" w:date="2022-06-08T20:18:00Z"/>
                  <w:rFonts w:eastAsia="Times New Roman"/>
                </w:rPr>
              </w:pPr>
              <w:ins w:id="265" w:author="Sujil Kumar Koottathampathiyil" w:date="2022-06-08T20:1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70E4A1FF" w14:textId="77777777" w:rsidR="00C0176A" w:rsidRDefault="00C0176A">
              <w:pPr>
                <w:divId w:val="1922909965"/>
                <w:rPr>
                  <w:ins w:id="266" w:author="Sujil Kumar Koottathampathiyil" w:date="2022-06-08T20:18:00Z"/>
                  <w:rFonts w:eastAsia="Times New Roman"/>
                </w:rPr>
              </w:pPr>
              <w:ins w:id="267" w:author="Sujil Kumar Koottathampathiyil" w:date="2022-06-08T20:1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0E27A41C" w14:textId="77777777" w:rsidR="00C0176A" w:rsidRDefault="00C0176A">
              <w:pPr>
                <w:divId w:val="1459032901"/>
                <w:rPr>
                  <w:ins w:id="268" w:author="Sujil Kumar Koottathampathiyil" w:date="2022-06-08T20:18:00Z"/>
                  <w:rFonts w:eastAsia="Times New Roman"/>
                </w:rPr>
              </w:pPr>
              <w:proofErr w:type="spellStart"/>
              <w:ins w:id="269" w:author="Sujil Kumar Koottathampathiyil" w:date="2022-06-08T20:18: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0E9263BC" w14:textId="21CF6C03" w:rsidR="00770ACD" w:rsidDel="00C518DB" w:rsidRDefault="00C0176A">
              <w:pPr>
                <w:divId w:val="326176451"/>
                <w:rPr>
                  <w:del w:id="270" w:author="Sujil Kumar Koottathampathiyil" w:date="2022-06-08T19:46:00Z"/>
                  <w:rFonts w:eastAsia="Times New Roman"/>
                  <w:sz w:val="24"/>
                  <w:szCs w:val="24"/>
                </w:rPr>
              </w:pPr>
              <w:ins w:id="271" w:author="Sujil Kumar Koottathampathiyil" w:date="2022-06-08T20:18:00Z">
                <w:r>
                  <w:rPr>
                    <w:rFonts w:eastAsia="Times New Roman"/>
                  </w:rPr>
                  <w:lastRenderedPageBreak/>
                  <w:t> </w:t>
                </w:r>
              </w:ins>
              <w:del w:id="272" w:author="Sujil Kumar Koottathampathiyil" w:date="2022-06-08T19:46:00Z">
                <w:r w:rsidR="00770ACD" w:rsidDel="00C518DB">
                  <w:rPr>
                    <w:rFonts w:eastAsia="Times New Roman"/>
                    <w:i/>
                    <w:iCs/>
                  </w:rPr>
                  <w:delText>(3) 1/4: What is Streamlit - YouTube</w:delText>
                </w:r>
                <w:r w:rsidR="00770ACD" w:rsidDel="00C518DB">
                  <w:rPr>
                    <w:rFonts w:eastAsia="Times New Roman"/>
                  </w:rPr>
                  <w:delText>. Available from: https://www.youtube.com/watch?v=R2nr1uZ8ffc [accessed 4 June 2022].</w:delText>
                </w:r>
              </w:del>
            </w:p>
            <w:p w14:paraId="2108DC65" w14:textId="6FBDC8D0" w:rsidR="00770ACD" w:rsidDel="00C518DB" w:rsidRDefault="00770ACD">
              <w:pPr>
                <w:divId w:val="1454401720"/>
                <w:rPr>
                  <w:del w:id="273" w:author="Sujil Kumar Koottathampathiyil" w:date="2022-06-08T19:46:00Z"/>
                  <w:rFonts w:eastAsia="Times New Roman"/>
                </w:rPr>
              </w:pPr>
              <w:del w:id="274" w:author="Sujil Kumar Koottathampathiyil" w:date="2022-06-08T19:46:00Z">
                <w:r w:rsidDel="00C518DB">
                  <w:rPr>
                    <w:rFonts w:eastAsia="Times New Roman"/>
                    <w:i/>
                    <w:iCs/>
                  </w:rPr>
                  <w:delText>Airiti Library_Comparative+Study+of+Artificial+Neural+Network+and+ARIMA+Models+in+Predicting+Exchange+Rate</w:delText>
                </w:r>
                <w:r w:rsidDel="00C518DB">
                  <w:rPr>
                    <w:rFonts w:eastAsia="Times New Roman"/>
                  </w:rPr>
                  <w:delText>. Available from: https://www.airitilibrary.com/Publication/alDetailedMesh?docid=20407467-201211-201512080011-201512080011-4397-4403 [accessed 8 April 2022].</w:delText>
                </w:r>
              </w:del>
            </w:p>
            <w:p w14:paraId="6BFBD1E6" w14:textId="7EC6893A" w:rsidR="00770ACD" w:rsidDel="00C518DB" w:rsidRDefault="00770ACD">
              <w:pPr>
                <w:divId w:val="45027966"/>
                <w:rPr>
                  <w:del w:id="275" w:author="Sujil Kumar Koottathampathiyil" w:date="2022-06-08T19:46:00Z"/>
                  <w:rFonts w:eastAsia="Times New Roman"/>
                </w:rPr>
              </w:pPr>
              <w:del w:id="276" w:author="Sujil Kumar Koottathampathiyil" w:date="2022-06-08T19:46:00Z">
                <w:r w:rsidDel="00C518DB">
                  <w:rPr>
                    <w:rFonts w:eastAsia="Times New Roman"/>
                  </w:rPr>
                  <w:delText xml:space="preserve">Bellman, V. and Namdev, V. (2022). Suicidality Among Men in Russia: A Review of Recent Epidemiological Data. </w:delText>
                </w:r>
                <w:r w:rsidDel="00C518DB">
                  <w:rPr>
                    <w:rFonts w:eastAsia="Times New Roman"/>
                    <w:i/>
                    <w:iCs/>
                  </w:rPr>
                  <w:delText>Cureus</w:delText>
                </w:r>
                <w:r w:rsidDel="00C518DB">
                  <w:rPr>
                    <w:rFonts w:eastAsia="Times New Roman"/>
                  </w:rPr>
                  <w:delText xml:space="preserve"> [online], 14(3). Available from: https://www.cureus.com/articles/88128-suicidality-among-men-in-russia-a-review-of-recent-epidemiological-data [accessed 8 June 2022].</w:delText>
                </w:r>
              </w:del>
            </w:p>
            <w:p w14:paraId="36B06223" w14:textId="624F60F3" w:rsidR="00770ACD" w:rsidDel="00C518DB" w:rsidRDefault="00770ACD">
              <w:pPr>
                <w:divId w:val="1718311823"/>
                <w:rPr>
                  <w:del w:id="277" w:author="Sujil Kumar Koottathampathiyil" w:date="2022-06-08T19:46:00Z"/>
                  <w:rFonts w:eastAsia="Times New Roman"/>
                </w:rPr>
              </w:pPr>
              <w:del w:id="278" w:author="Sujil Kumar Koottathampathiyil" w:date="2022-06-08T19:46:00Z">
                <w:r w:rsidDel="00C518DB">
                  <w:rPr>
                    <w:rFonts w:eastAsia="Times New Roman"/>
                  </w:rPr>
                  <w:delText xml:space="preserve">Bogod, D. (2004). The Nazi Hypothermia Experiments: Forbidden Data?. </w:delText>
                </w:r>
                <w:r w:rsidDel="00C518DB">
                  <w:rPr>
                    <w:rFonts w:eastAsia="Times New Roman"/>
                    <w:i/>
                    <w:iCs/>
                  </w:rPr>
                  <w:delText>Anaesthesia</w:delText>
                </w:r>
                <w:r w:rsidDel="00C518DB">
                  <w:rPr>
                    <w:rFonts w:eastAsia="Times New Roman"/>
                  </w:rPr>
                  <w:delText xml:space="preserve"> [online], 59(12), pp.1155–1156.</w:delText>
                </w:r>
              </w:del>
            </w:p>
            <w:p w14:paraId="27B19CAD" w14:textId="3F7B753A" w:rsidR="00770ACD" w:rsidDel="00C518DB" w:rsidRDefault="00770ACD">
              <w:pPr>
                <w:divId w:val="442304085"/>
                <w:rPr>
                  <w:del w:id="279" w:author="Sujil Kumar Koottathampathiyil" w:date="2022-06-08T19:46:00Z"/>
                  <w:rFonts w:eastAsia="Times New Roman"/>
                </w:rPr>
              </w:pPr>
              <w:del w:id="280" w:author="Sujil Kumar Koottathampathiyil" w:date="2022-06-08T19:46:00Z">
                <w:r w:rsidDel="00C518DB">
                  <w:rPr>
                    <w:rFonts w:eastAsia="Times New Roman"/>
                  </w:rPr>
                  <w:delText xml:space="preserve">Brunello, A., Marzano, E., Montanari, A. and Sciavicco, G. (2019). J48SS: A Novel Decision Tree Approach for the Handling of Sequential and Time Series Data. </w:delText>
                </w:r>
                <w:r w:rsidDel="00C518DB">
                  <w:rPr>
                    <w:rFonts w:eastAsia="Times New Roman"/>
                    <w:i/>
                    <w:iCs/>
                  </w:rPr>
                  <w:delText>Computers 2019, Vol. 8, Page 21</w:delText>
                </w:r>
                <w:r w:rsidDel="00C518DB">
                  <w:rPr>
                    <w:rFonts w:eastAsia="Times New Roman"/>
                  </w:rPr>
                  <w:delText xml:space="preserve"> [online], 8(1), p.21. Available from: https://www.mdpi.com/2073-431X/8/1/21/htm [accessed 7 June 2022].</w:delText>
                </w:r>
              </w:del>
            </w:p>
            <w:p w14:paraId="63D46905" w14:textId="7126E818" w:rsidR="00770ACD" w:rsidDel="00C518DB" w:rsidRDefault="00770ACD">
              <w:pPr>
                <w:divId w:val="1737581958"/>
                <w:rPr>
                  <w:del w:id="281" w:author="Sujil Kumar Koottathampathiyil" w:date="2022-06-08T19:46:00Z"/>
                  <w:rFonts w:eastAsia="Times New Roman"/>
                </w:rPr>
              </w:pPr>
              <w:del w:id="282" w:author="Sujil Kumar Koottathampathiyil" w:date="2022-06-08T19:46:00Z">
                <w:r w:rsidDel="00C518DB">
                  <w:rPr>
                    <w:rFonts w:eastAsia="Times New Roman"/>
                  </w:rPr>
                  <w:delText xml:space="preserve">Cortes, C. and Vapnik, V. (1995). Support-vector networks. </w:delText>
                </w:r>
                <w:r w:rsidDel="00C518DB">
                  <w:rPr>
                    <w:rFonts w:eastAsia="Times New Roman"/>
                    <w:i/>
                    <w:iCs/>
                  </w:rPr>
                  <w:delText>Machine Learning</w:delText>
                </w:r>
                <w:r w:rsidDel="00C518DB">
                  <w:rPr>
                    <w:rFonts w:eastAsia="Times New Roman"/>
                  </w:rPr>
                  <w:delText xml:space="preserve"> [online], 20(3), pp.273–297.</w:delText>
                </w:r>
              </w:del>
            </w:p>
            <w:p w14:paraId="66CDCC4A" w14:textId="7B9AC224" w:rsidR="00770ACD" w:rsidDel="00C518DB" w:rsidRDefault="00770ACD">
              <w:pPr>
                <w:divId w:val="1699352400"/>
                <w:rPr>
                  <w:del w:id="283" w:author="Sujil Kumar Koottathampathiyil" w:date="2022-06-08T19:46:00Z"/>
                  <w:rFonts w:eastAsia="Times New Roman"/>
                </w:rPr>
              </w:pPr>
              <w:del w:id="284" w:author="Sujil Kumar Koottathampathiyil" w:date="2022-06-08T19:46:00Z">
                <w:r w:rsidDel="00C518DB">
                  <w:rPr>
                    <w:rFonts w:eastAsia="Times New Roman"/>
                    <w:i/>
                    <w:iCs/>
                  </w:rPr>
                  <w:delText>How suicide became the hidden toll of the war in Ukraine - BBC News</w:delText>
                </w:r>
                <w:r w:rsidDel="00C518DB">
                  <w:rPr>
                    <w:rFonts w:eastAsia="Times New Roman"/>
                  </w:rPr>
                  <w:delText>. Available from: https://www.bbc.com/news/world-europe-60318298 [accessed 8 June 2022].</w:delText>
                </w:r>
              </w:del>
            </w:p>
            <w:p w14:paraId="00232D2C" w14:textId="09BA942E" w:rsidR="00770ACD" w:rsidDel="00C518DB" w:rsidRDefault="00770ACD">
              <w:pPr>
                <w:divId w:val="1773819779"/>
                <w:rPr>
                  <w:del w:id="285" w:author="Sujil Kumar Koottathampathiyil" w:date="2022-06-08T19:46:00Z"/>
                  <w:rFonts w:eastAsia="Times New Roman"/>
                </w:rPr>
              </w:pPr>
              <w:del w:id="286" w:author="Sujil Kumar Koottathampathiyil" w:date="2022-06-08T19:46:00Z">
                <w:r w:rsidDel="00C518DB">
                  <w:rPr>
                    <w:rFonts w:eastAsia="Times New Roman"/>
                  </w:rPr>
                  <w:delText xml:space="preserve">Huang, M.W., Chen, C.W., Lin, W.C., Ke, S.W. and Tsai, C.F. (2017). SVM and SVM ensembles in breast cancer prediction. </w:delText>
                </w:r>
                <w:r w:rsidDel="00C518DB">
                  <w:rPr>
                    <w:rFonts w:eastAsia="Times New Roman"/>
                    <w:i/>
                    <w:iCs/>
                  </w:rPr>
                  <w:delText>PLoS ONE</w:delText>
                </w:r>
                <w:r w:rsidDel="00C518DB">
                  <w:rPr>
                    <w:rFonts w:eastAsia="Times New Roman"/>
                  </w:rPr>
                  <w:delText>, 12(1).</w:delText>
                </w:r>
              </w:del>
            </w:p>
            <w:p w14:paraId="60888EE1" w14:textId="36AF8E33" w:rsidR="00770ACD" w:rsidDel="00C518DB" w:rsidRDefault="00770ACD">
              <w:pPr>
                <w:divId w:val="1908102458"/>
                <w:rPr>
                  <w:del w:id="287" w:author="Sujil Kumar Koottathampathiyil" w:date="2022-06-08T19:46:00Z"/>
                  <w:rFonts w:eastAsia="Times New Roman"/>
                </w:rPr>
              </w:pPr>
              <w:del w:id="288" w:author="Sujil Kumar Koottathampathiyil" w:date="2022-06-08T19:46:00Z">
                <w:r w:rsidDel="00C518DB">
                  <w:rPr>
                    <w:rFonts w:eastAsia="Times New Roman"/>
                    <w:i/>
                    <w:iCs/>
                  </w:rPr>
                  <w:delText>Human Radiation Experiments | Atomic Heritage Foundation</w:delText>
                </w:r>
                <w:r w:rsidDel="00C518DB">
                  <w:rPr>
                    <w:rFonts w:eastAsia="Times New Roman"/>
                  </w:rPr>
                  <w:delText>. Available from: https://www.atomicheritage.org/history/human-radiation-experiments [accessed 15 April 2022].</w:delText>
                </w:r>
              </w:del>
            </w:p>
            <w:p w14:paraId="71DE39C9" w14:textId="16E1EFCD" w:rsidR="00770ACD" w:rsidDel="00C518DB" w:rsidRDefault="00770ACD">
              <w:pPr>
                <w:divId w:val="869340188"/>
                <w:rPr>
                  <w:del w:id="289" w:author="Sujil Kumar Koottathampathiyil" w:date="2022-06-08T19:46:00Z"/>
                  <w:rFonts w:eastAsia="Times New Roman"/>
                </w:rPr>
              </w:pPr>
              <w:del w:id="290" w:author="Sujil Kumar Koottathampathiyil" w:date="2022-06-08T19:46:00Z">
                <w:r w:rsidDel="00C518DB">
                  <w:rPr>
                    <w:rFonts w:eastAsia="Times New Roman"/>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Del="00C518DB">
                  <w:rPr>
                    <w:rFonts w:eastAsia="Times New Roman"/>
                    <w:i/>
                    <w:iCs/>
                  </w:rPr>
                  <w:delText>F1000Research 2020 9:1097</w:delText>
                </w:r>
                <w:r w:rsidDel="00C518DB">
                  <w:rPr>
                    <w:rFonts w:eastAsia="Times New Roman"/>
                  </w:rPr>
                  <w:delText xml:space="preserve"> [online], 9, p.1097. Available from: https://f1000research.com/articles/9-1097 [accessed 7 June 2022].</w:delText>
                </w:r>
              </w:del>
            </w:p>
            <w:p w14:paraId="755BB965" w14:textId="6F8DCA9F" w:rsidR="00770ACD" w:rsidDel="00C518DB" w:rsidRDefault="00770ACD">
              <w:pPr>
                <w:divId w:val="167448940"/>
                <w:rPr>
                  <w:del w:id="291" w:author="Sujil Kumar Koottathampathiyil" w:date="2022-06-08T19:46:00Z"/>
                  <w:rFonts w:eastAsia="Times New Roman"/>
                </w:rPr>
              </w:pPr>
              <w:del w:id="292" w:author="Sujil Kumar Koottathampathiyil" w:date="2022-06-08T19:46:00Z">
                <w:r w:rsidDel="00C518DB">
                  <w:rPr>
                    <w:rFonts w:eastAsia="Times New Roman"/>
                  </w:rPr>
                  <w:delText xml:space="preserve">Kumar, N. and Susan, S. (2020). COVID-19 Pandemic Prediction using Time Series Forecasting Models. </w:delText>
                </w:r>
                <w:r w:rsidDel="00C518DB">
                  <w:rPr>
                    <w:rFonts w:eastAsia="Times New Roman"/>
                    <w:i/>
                    <w:iCs/>
                  </w:rPr>
                  <w:delText>2020 11th International Conference on Computing, Communication and Networking Technologies, ICCCNT 2020</w:delText>
                </w:r>
                <w:r w:rsidDel="00C518DB">
                  <w:rPr>
                    <w:rFonts w:eastAsia="Times New Roman"/>
                  </w:rPr>
                  <w:delText xml:space="preserve"> [online], 1 July 2020.</w:delText>
                </w:r>
              </w:del>
            </w:p>
            <w:p w14:paraId="5AE44EC0" w14:textId="6924EF4B" w:rsidR="00770ACD" w:rsidDel="00C518DB" w:rsidRDefault="00770ACD">
              <w:pPr>
                <w:divId w:val="1647273531"/>
                <w:rPr>
                  <w:del w:id="293" w:author="Sujil Kumar Koottathampathiyil" w:date="2022-06-08T19:46:00Z"/>
                  <w:rFonts w:eastAsia="Times New Roman"/>
                </w:rPr>
              </w:pPr>
              <w:del w:id="294" w:author="Sujil Kumar Koottathampathiyil" w:date="2022-06-08T19:46:00Z">
                <w:r w:rsidDel="00C518DB">
                  <w:rPr>
                    <w:rFonts w:eastAsia="Times New Roman"/>
                    <w:i/>
                    <w:iCs/>
                  </w:rPr>
                  <w:delText>Mochahost Review 2022: Mocha Host Details, Pricing &amp; Features | Sitechecker</w:delText>
                </w:r>
                <w:r w:rsidDel="00C518DB">
                  <w:rPr>
                    <w:rFonts w:eastAsia="Times New Roman"/>
                  </w:rPr>
                  <w:delText>. Available from: https://sitechecker.pro/web-hosting/mochahost.com/ [accessed 7 June 2022].</w:delText>
                </w:r>
              </w:del>
            </w:p>
            <w:p w14:paraId="03AE0DB8" w14:textId="4AEFCF5B" w:rsidR="00770ACD" w:rsidDel="00C518DB" w:rsidRDefault="00770ACD">
              <w:pPr>
                <w:divId w:val="153030523"/>
                <w:rPr>
                  <w:del w:id="295" w:author="Sujil Kumar Koottathampathiyil" w:date="2022-06-08T19:46:00Z"/>
                  <w:rFonts w:eastAsia="Times New Roman"/>
                </w:rPr>
              </w:pPr>
              <w:del w:id="296" w:author="Sujil Kumar Koottathampathiyil" w:date="2022-06-08T19:46:00Z">
                <w:r w:rsidDel="00C518DB">
                  <w:rPr>
                    <w:rFonts w:eastAsia="Times New Roman"/>
                  </w:rPr>
                  <w:delText xml:space="preserve">Qi, F., Xu, Z., Zhang, H., Wang, R., Wang, Y., Jia, X., Lin, P., Geng, M., Huang, Y., Li, S. and Yang, J. (2021). Predicting the mortality of smoking attributable to cancer in Qingdao, China: A time-series analysis. </w:delText>
                </w:r>
                <w:r w:rsidDel="00C518DB">
                  <w:rPr>
                    <w:rFonts w:eastAsia="Times New Roman"/>
                    <w:i/>
                    <w:iCs/>
                  </w:rPr>
                  <w:delText>PLOS ONE</w:delText>
                </w:r>
                <w:r w:rsidDel="00C518DB">
                  <w:rPr>
                    <w:rFonts w:eastAsia="Times New Roman"/>
                  </w:rPr>
                  <w:delText xml:space="preserve"> [online], 16(1), p.e0245769. Available from: https://journals.plos.org/plosone/article?id=10.1371/journal.pone.0245769 [accessed 8 April 2022].</w:delText>
                </w:r>
              </w:del>
            </w:p>
            <w:p w14:paraId="475109E2" w14:textId="7594DE07" w:rsidR="00770ACD" w:rsidDel="00C518DB" w:rsidRDefault="00770ACD">
              <w:pPr>
                <w:divId w:val="1597011921"/>
                <w:rPr>
                  <w:del w:id="297" w:author="Sujil Kumar Koottathampathiyil" w:date="2022-06-08T19:46:00Z"/>
                  <w:rFonts w:eastAsia="Times New Roman"/>
                </w:rPr>
              </w:pPr>
              <w:del w:id="298" w:author="Sujil Kumar Koottathampathiyil" w:date="2022-06-08T19:46:00Z">
                <w:r w:rsidDel="00C518DB">
                  <w:rPr>
                    <w:rFonts w:eastAsia="Times New Roman"/>
                    <w:i/>
                    <w:iCs/>
                  </w:rPr>
                  <w:delText>Study: Benefits of Electric Cars Add Up—in the Billions! | NRDC</w:delText>
                </w:r>
                <w:r w:rsidDel="00C518DB">
                  <w:rPr>
                    <w:rFonts w:eastAsia="Times New Roman"/>
                  </w:rPr>
                  <w:delText>. Available from: https://www.nrdc.org/experts/luke-tonachel/study-benefits-electric-cars-add-billions [accessed 15 April 2022].</w:delText>
                </w:r>
              </w:del>
            </w:p>
            <w:p w14:paraId="0AF50C3B" w14:textId="5330380A" w:rsidR="00770ACD" w:rsidDel="00C518DB" w:rsidRDefault="00770ACD">
              <w:pPr>
                <w:divId w:val="816799320"/>
                <w:rPr>
                  <w:del w:id="299" w:author="Sujil Kumar Koottathampathiyil" w:date="2022-06-08T19:46:00Z"/>
                  <w:rFonts w:eastAsia="Times New Roman"/>
                </w:rPr>
              </w:pPr>
              <w:del w:id="300" w:author="Sujil Kumar Koottathampathiyil" w:date="2022-06-08T19:46:00Z">
                <w:r w:rsidDel="00C518DB">
                  <w:rPr>
                    <w:rFonts w:eastAsia="Times New Roman"/>
                    <w:i/>
                    <w:iCs/>
                  </w:rPr>
                  <w:delText>Suicide Statistics 2011 - CSO - Central Statistics Office</w:delText>
                </w:r>
                <w:r w:rsidDel="00C518DB">
                  <w:rPr>
                    <w:rFonts w:eastAsia="Times New Roman"/>
                  </w:rPr>
                  <w:delText>. Available from: https://www.cso.ie/en/releasesandpublications/er/ss/suicidestatistics2011/ [accessed 7 June 2022].</w:delText>
                </w:r>
              </w:del>
            </w:p>
            <w:p w14:paraId="75E2E0D6" w14:textId="5CF3DDBD" w:rsidR="00770ACD" w:rsidDel="00C518DB" w:rsidRDefault="00770ACD">
              <w:pPr>
                <w:divId w:val="1871986995"/>
                <w:rPr>
                  <w:del w:id="301" w:author="Sujil Kumar Koottathampathiyil" w:date="2022-06-08T19:46:00Z"/>
                  <w:rFonts w:eastAsia="Times New Roman"/>
                </w:rPr>
              </w:pPr>
              <w:del w:id="302" w:author="Sujil Kumar Koottathampathiyil" w:date="2022-06-08T19:46:00Z">
                <w:r w:rsidDel="00C518DB">
                  <w:rPr>
                    <w:rFonts w:eastAsia="Times New Roman"/>
                  </w:rPr>
                  <w:delText xml:space="preserve">Tang, L., Pan, H. and Yao, Y. (2018). K-nearest neighbor regression with principal component analysis for financial time series prediction. </w:delText>
                </w:r>
                <w:r w:rsidDel="00C518DB">
                  <w:rPr>
                    <w:rFonts w:eastAsia="Times New Roman"/>
                    <w:i/>
                    <w:iCs/>
                  </w:rPr>
                  <w:delText>ACM International Conference Proceeding Series</w:delText>
                </w:r>
                <w:r w:rsidDel="00C518DB">
                  <w:rPr>
                    <w:rFonts w:eastAsia="Times New Roman"/>
                  </w:rPr>
                  <w:delText xml:space="preserve"> [online], 12 March 2018, pp.127–131.</w:delText>
                </w:r>
              </w:del>
            </w:p>
            <w:p w14:paraId="1BD874CB" w14:textId="4BD0EB44" w:rsidR="00770ACD" w:rsidDel="00C518DB" w:rsidRDefault="00770ACD">
              <w:pPr>
                <w:divId w:val="1358969901"/>
                <w:rPr>
                  <w:del w:id="303" w:author="Sujil Kumar Koottathampathiyil" w:date="2022-06-08T19:46:00Z"/>
                  <w:rFonts w:eastAsia="Times New Roman"/>
                </w:rPr>
              </w:pPr>
              <w:del w:id="304" w:author="Sujil Kumar Koottathampathiyil" w:date="2022-06-08T19:46:00Z">
                <w:r w:rsidDel="00C518DB">
                  <w:rPr>
                    <w:rFonts w:eastAsia="Times New Roman"/>
                    <w:i/>
                    <w:iCs/>
                  </w:rPr>
                  <w:delText>Vector Autoregressive Models for Multivariate Time Series</w:delText>
                </w:r>
                <w:r w:rsidDel="00C518DB">
                  <w:rPr>
                    <w:rFonts w:eastAsia="Times New Roman"/>
                  </w:rPr>
                  <w:delText xml:space="preserve">. (2006). </w:delText>
                </w:r>
                <w:r w:rsidDel="00C518DB">
                  <w:rPr>
                    <w:rFonts w:eastAsia="Times New Roman"/>
                    <w:i/>
                    <w:iCs/>
                  </w:rPr>
                  <w:delText>Modeling Financial Time Series with S-PLUS®</w:delText>
                </w:r>
                <w:r w:rsidDel="00C518DB">
                  <w:rPr>
                    <w:rFonts w:eastAsia="Times New Roman"/>
                  </w:rPr>
                  <w:delText xml:space="preserve"> [online], 9 October 2006, pp.385–429. Available from: https://link.springer.com/chapter/10.1007/978-0-387-32348-0_11 [accessed 4 June 2022].</w:delText>
                </w:r>
              </w:del>
            </w:p>
            <w:p w14:paraId="5A055DBF" w14:textId="51EE0550" w:rsidR="00770ACD" w:rsidDel="00C518DB" w:rsidRDefault="00770ACD">
              <w:pPr>
                <w:divId w:val="381486893"/>
                <w:rPr>
                  <w:del w:id="305" w:author="Sujil Kumar Koottathampathiyil" w:date="2022-06-08T19:46:00Z"/>
                  <w:rFonts w:eastAsia="Times New Roman"/>
                </w:rPr>
              </w:pPr>
              <w:del w:id="306" w:author="Sujil Kumar Koottathampathiyil" w:date="2022-06-08T19:46:00Z">
                <w:r w:rsidDel="00C518DB">
                  <w:rPr>
                    <w:rFonts w:eastAsia="Times New Roman"/>
                  </w:rPr>
                  <w:delText xml:space="preserve">Włodarczyk, T., Płotka, S., Szczepański, T., Rokita, P., Sochacki-Wójcicka, N., Wójcicki, J., Lipa, M. and Trzciński, T. (2021). Machine learning methods for preterm birth prediction: A review. </w:delText>
                </w:r>
                <w:r w:rsidDel="00C518DB">
                  <w:rPr>
                    <w:rFonts w:eastAsia="Times New Roman"/>
                    <w:i/>
                    <w:iCs/>
                  </w:rPr>
                  <w:delText>Electronics (Switzerland)</w:delText>
                </w:r>
                <w:r w:rsidDel="00C518DB">
                  <w:rPr>
                    <w:rFonts w:eastAsia="Times New Roman"/>
                  </w:rPr>
                  <w:delText>, 10(5).</w:delText>
                </w:r>
              </w:del>
            </w:p>
            <w:p w14:paraId="6D6D7C4C" w14:textId="334E9F96" w:rsidR="00DA5B80" w:rsidRPr="005776A6" w:rsidRDefault="00770ACD" w:rsidP="005D4B76">
              <w:pPr>
                <w:spacing w:line="360" w:lineRule="auto"/>
                <w:jc w:val="both"/>
                <w:rPr>
                  <w:rFonts w:ascii="Arial" w:hAnsi="Arial" w:cs="Arial"/>
                </w:rPr>
              </w:pPr>
              <w:del w:id="307" w:author="Sujil Kumar Koottathampathiyil" w:date="2022-06-08T19:46:00Z">
                <w:r w:rsidDel="00C518DB">
                  <w:rPr>
                    <w:rFonts w:eastAsia="Times New Roman"/>
                  </w:rPr>
                  <w:delText> </w:delText>
                </w:r>
              </w:del>
            </w:p>
          </w:sdtContent>
        </w:sdt>
        <w:p w14:paraId="1C465C55" w14:textId="3F506018" w:rsidR="00DA5B80" w:rsidRPr="005776A6" w:rsidRDefault="00073061" w:rsidP="005D4B76">
          <w:pPr>
            <w:spacing w:line="360" w:lineRule="auto"/>
            <w:jc w:val="both"/>
            <w:rPr>
              <w:rFonts w:ascii="Arial" w:hAnsi="Arial" w:cs="Arial"/>
            </w:rPr>
          </w:pPr>
        </w:p>
      </w:sdtContent>
    </w:sdt>
    <w:sectPr w:rsidR="00DA5B80" w:rsidRPr="005776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8"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7"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9"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49"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127"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169"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70"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171"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9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0490A" w14:textId="77777777" w:rsidR="00073061" w:rsidRDefault="00073061" w:rsidP="00C518DB">
      <w:pPr>
        <w:spacing w:after="0" w:line="240" w:lineRule="auto"/>
      </w:pPr>
      <w:r>
        <w:separator/>
      </w:r>
    </w:p>
  </w:endnote>
  <w:endnote w:type="continuationSeparator" w:id="0">
    <w:p w14:paraId="4D1A6D07" w14:textId="77777777" w:rsidR="00073061" w:rsidRDefault="0007306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6AA0C" w14:textId="77777777" w:rsidR="00073061" w:rsidRDefault="00073061" w:rsidP="00C518DB">
      <w:pPr>
        <w:spacing w:after="0" w:line="240" w:lineRule="auto"/>
      </w:pPr>
      <w:r>
        <w:separator/>
      </w:r>
    </w:p>
  </w:footnote>
  <w:footnote w:type="continuationSeparator" w:id="0">
    <w:p w14:paraId="4B14DDB3" w14:textId="77777777" w:rsidR="00073061" w:rsidRDefault="0007306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TWgALbddWLQAAAA=="/>
  </w:docVars>
  <w:rsids>
    <w:rsidRoot w:val="00F00D66"/>
    <w:rsid w:val="00001AA0"/>
    <w:rsid w:val="0001438F"/>
    <w:rsid w:val="0003300E"/>
    <w:rsid w:val="0003715E"/>
    <w:rsid w:val="00042C54"/>
    <w:rsid w:val="000538F2"/>
    <w:rsid w:val="0005402F"/>
    <w:rsid w:val="0005726C"/>
    <w:rsid w:val="000649BA"/>
    <w:rsid w:val="00066C1D"/>
    <w:rsid w:val="00073061"/>
    <w:rsid w:val="00080E85"/>
    <w:rsid w:val="000922BA"/>
    <w:rsid w:val="00093A90"/>
    <w:rsid w:val="000B127B"/>
    <w:rsid w:val="000B47D6"/>
    <w:rsid w:val="000C1E52"/>
    <w:rsid w:val="000D36BF"/>
    <w:rsid w:val="000D4733"/>
    <w:rsid w:val="000F36D0"/>
    <w:rsid w:val="000F789D"/>
    <w:rsid w:val="00103D42"/>
    <w:rsid w:val="0013122C"/>
    <w:rsid w:val="001366AB"/>
    <w:rsid w:val="00146DAA"/>
    <w:rsid w:val="001918A8"/>
    <w:rsid w:val="00191DBD"/>
    <w:rsid w:val="00193A63"/>
    <w:rsid w:val="001A13C3"/>
    <w:rsid w:val="001A14BC"/>
    <w:rsid w:val="001A6FA1"/>
    <w:rsid w:val="001B2570"/>
    <w:rsid w:val="001B3949"/>
    <w:rsid w:val="001B3C3A"/>
    <w:rsid w:val="001B6AE0"/>
    <w:rsid w:val="001C1588"/>
    <w:rsid w:val="001D1914"/>
    <w:rsid w:val="001E3A70"/>
    <w:rsid w:val="001F2356"/>
    <w:rsid w:val="002014E3"/>
    <w:rsid w:val="00232849"/>
    <w:rsid w:val="00263DCB"/>
    <w:rsid w:val="002671A6"/>
    <w:rsid w:val="00272E45"/>
    <w:rsid w:val="002765D4"/>
    <w:rsid w:val="0028172E"/>
    <w:rsid w:val="00281C29"/>
    <w:rsid w:val="00282711"/>
    <w:rsid w:val="002A1AA4"/>
    <w:rsid w:val="002A1F03"/>
    <w:rsid w:val="002A23D3"/>
    <w:rsid w:val="002D5605"/>
    <w:rsid w:val="002D694D"/>
    <w:rsid w:val="002E29FB"/>
    <w:rsid w:val="002F00AF"/>
    <w:rsid w:val="002F79F8"/>
    <w:rsid w:val="00301C8A"/>
    <w:rsid w:val="00307476"/>
    <w:rsid w:val="00325CC3"/>
    <w:rsid w:val="0033448C"/>
    <w:rsid w:val="00335276"/>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2AE"/>
    <w:rsid w:val="00401ADB"/>
    <w:rsid w:val="00405DC2"/>
    <w:rsid w:val="004107AB"/>
    <w:rsid w:val="0041093B"/>
    <w:rsid w:val="00413192"/>
    <w:rsid w:val="00413C4C"/>
    <w:rsid w:val="00414B3C"/>
    <w:rsid w:val="00423662"/>
    <w:rsid w:val="00424934"/>
    <w:rsid w:val="00433C54"/>
    <w:rsid w:val="00437ABE"/>
    <w:rsid w:val="00437E07"/>
    <w:rsid w:val="00470EF0"/>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D0556"/>
    <w:rsid w:val="004D2456"/>
    <w:rsid w:val="004D4E66"/>
    <w:rsid w:val="004D57D5"/>
    <w:rsid w:val="004E0B8D"/>
    <w:rsid w:val="004E1E77"/>
    <w:rsid w:val="004E2004"/>
    <w:rsid w:val="005063E5"/>
    <w:rsid w:val="005070C6"/>
    <w:rsid w:val="0051737B"/>
    <w:rsid w:val="00521420"/>
    <w:rsid w:val="00524F0C"/>
    <w:rsid w:val="0053405B"/>
    <w:rsid w:val="0053628C"/>
    <w:rsid w:val="005378B5"/>
    <w:rsid w:val="00545CC4"/>
    <w:rsid w:val="005570A9"/>
    <w:rsid w:val="00564A8A"/>
    <w:rsid w:val="005776A6"/>
    <w:rsid w:val="00581E69"/>
    <w:rsid w:val="00582654"/>
    <w:rsid w:val="00583199"/>
    <w:rsid w:val="00583CBC"/>
    <w:rsid w:val="005A77D6"/>
    <w:rsid w:val="005B3AFC"/>
    <w:rsid w:val="005C454B"/>
    <w:rsid w:val="005D4551"/>
    <w:rsid w:val="005D4B76"/>
    <w:rsid w:val="005D786D"/>
    <w:rsid w:val="005E3C54"/>
    <w:rsid w:val="005E5801"/>
    <w:rsid w:val="005E5B77"/>
    <w:rsid w:val="005F371F"/>
    <w:rsid w:val="00605E33"/>
    <w:rsid w:val="006077C4"/>
    <w:rsid w:val="00651824"/>
    <w:rsid w:val="00654189"/>
    <w:rsid w:val="00654BDA"/>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2DF8"/>
    <w:rsid w:val="006C022F"/>
    <w:rsid w:val="006C0BA4"/>
    <w:rsid w:val="006C0D5E"/>
    <w:rsid w:val="006D12E2"/>
    <w:rsid w:val="006D7928"/>
    <w:rsid w:val="006E6ECC"/>
    <w:rsid w:val="006F1D0C"/>
    <w:rsid w:val="006F2CC6"/>
    <w:rsid w:val="00703BB1"/>
    <w:rsid w:val="0070649E"/>
    <w:rsid w:val="00731BEE"/>
    <w:rsid w:val="00747372"/>
    <w:rsid w:val="007619EA"/>
    <w:rsid w:val="00767BCF"/>
    <w:rsid w:val="00770ACD"/>
    <w:rsid w:val="00780D12"/>
    <w:rsid w:val="00782259"/>
    <w:rsid w:val="00784D24"/>
    <w:rsid w:val="007860BD"/>
    <w:rsid w:val="00786E6E"/>
    <w:rsid w:val="00795BD6"/>
    <w:rsid w:val="007B0047"/>
    <w:rsid w:val="007C72F0"/>
    <w:rsid w:val="007D3EF1"/>
    <w:rsid w:val="007D43F8"/>
    <w:rsid w:val="007E0A81"/>
    <w:rsid w:val="007E1A18"/>
    <w:rsid w:val="007E55B1"/>
    <w:rsid w:val="007F076A"/>
    <w:rsid w:val="00802FC0"/>
    <w:rsid w:val="008111E4"/>
    <w:rsid w:val="008217E1"/>
    <w:rsid w:val="0082286A"/>
    <w:rsid w:val="008237EA"/>
    <w:rsid w:val="00826D38"/>
    <w:rsid w:val="0083230F"/>
    <w:rsid w:val="00834AEE"/>
    <w:rsid w:val="008353F5"/>
    <w:rsid w:val="00861E3D"/>
    <w:rsid w:val="008729B2"/>
    <w:rsid w:val="00873DBB"/>
    <w:rsid w:val="008808DC"/>
    <w:rsid w:val="00882352"/>
    <w:rsid w:val="008917BB"/>
    <w:rsid w:val="008A1341"/>
    <w:rsid w:val="008A3B6A"/>
    <w:rsid w:val="008A4B4F"/>
    <w:rsid w:val="008B36A7"/>
    <w:rsid w:val="008B5A9E"/>
    <w:rsid w:val="008B5C8C"/>
    <w:rsid w:val="008C0299"/>
    <w:rsid w:val="008C6534"/>
    <w:rsid w:val="008D043B"/>
    <w:rsid w:val="008E2A90"/>
    <w:rsid w:val="008E40F8"/>
    <w:rsid w:val="00900909"/>
    <w:rsid w:val="00900DCB"/>
    <w:rsid w:val="0090362A"/>
    <w:rsid w:val="009156DC"/>
    <w:rsid w:val="0092750D"/>
    <w:rsid w:val="009421D6"/>
    <w:rsid w:val="009443AC"/>
    <w:rsid w:val="00944B3E"/>
    <w:rsid w:val="00947EE6"/>
    <w:rsid w:val="009603DC"/>
    <w:rsid w:val="00964438"/>
    <w:rsid w:val="009733F0"/>
    <w:rsid w:val="00974E47"/>
    <w:rsid w:val="009756D0"/>
    <w:rsid w:val="009769C6"/>
    <w:rsid w:val="009947FA"/>
    <w:rsid w:val="00995A56"/>
    <w:rsid w:val="00995FA9"/>
    <w:rsid w:val="009A1358"/>
    <w:rsid w:val="009A3A86"/>
    <w:rsid w:val="009A5B1C"/>
    <w:rsid w:val="009B3C63"/>
    <w:rsid w:val="009C1555"/>
    <w:rsid w:val="009D37AD"/>
    <w:rsid w:val="009F49EA"/>
    <w:rsid w:val="00A03543"/>
    <w:rsid w:val="00A150D0"/>
    <w:rsid w:val="00A31BE9"/>
    <w:rsid w:val="00A3272E"/>
    <w:rsid w:val="00A51F3E"/>
    <w:rsid w:val="00A540E2"/>
    <w:rsid w:val="00A60AFE"/>
    <w:rsid w:val="00A643A0"/>
    <w:rsid w:val="00A6467D"/>
    <w:rsid w:val="00A65396"/>
    <w:rsid w:val="00A825BB"/>
    <w:rsid w:val="00A84B1C"/>
    <w:rsid w:val="00A96683"/>
    <w:rsid w:val="00AA44D8"/>
    <w:rsid w:val="00AB04C0"/>
    <w:rsid w:val="00AB3D6F"/>
    <w:rsid w:val="00AB4BE4"/>
    <w:rsid w:val="00AB5498"/>
    <w:rsid w:val="00AB606C"/>
    <w:rsid w:val="00AC5177"/>
    <w:rsid w:val="00AD58B4"/>
    <w:rsid w:val="00AD697F"/>
    <w:rsid w:val="00AE10CD"/>
    <w:rsid w:val="00AF7CB5"/>
    <w:rsid w:val="00B057C3"/>
    <w:rsid w:val="00B0775E"/>
    <w:rsid w:val="00B07B67"/>
    <w:rsid w:val="00B10F63"/>
    <w:rsid w:val="00B21476"/>
    <w:rsid w:val="00B41E72"/>
    <w:rsid w:val="00B45D60"/>
    <w:rsid w:val="00B669AA"/>
    <w:rsid w:val="00B6731A"/>
    <w:rsid w:val="00B7597B"/>
    <w:rsid w:val="00B76B1A"/>
    <w:rsid w:val="00B823BF"/>
    <w:rsid w:val="00B86B4C"/>
    <w:rsid w:val="00B87367"/>
    <w:rsid w:val="00B925E3"/>
    <w:rsid w:val="00B9292A"/>
    <w:rsid w:val="00B9611D"/>
    <w:rsid w:val="00BA2172"/>
    <w:rsid w:val="00BA2DC2"/>
    <w:rsid w:val="00BB2F69"/>
    <w:rsid w:val="00BB4160"/>
    <w:rsid w:val="00BC2581"/>
    <w:rsid w:val="00BC4027"/>
    <w:rsid w:val="00BE352F"/>
    <w:rsid w:val="00BE4396"/>
    <w:rsid w:val="00C0176A"/>
    <w:rsid w:val="00C11755"/>
    <w:rsid w:val="00C15E30"/>
    <w:rsid w:val="00C27BA0"/>
    <w:rsid w:val="00C42BC3"/>
    <w:rsid w:val="00C518DB"/>
    <w:rsid w:val="00C56CB7"/>
    <w:rsid w:val="00C651C3"/>
    <w:rsid w:val="00C65D25"/>
    <w:rsid w:val="00C6602E"/>
    <w:rsid w:val="00C8197D"/>
    <w:rsid w:val="00C84050"/>
    <w:rsid w:val="00C842C7"/>
    <w:rsid w:val="00C86A88"/>
    <w:rsid w:val="00C87E2E"/>
    <w:rsid w:val="00C9651B"/>
    <w:rsid w:val="00CA16A6"/>
    <w:rsid w:val="00CA48E6"/>
    <w:rsid w:val="00CA65CA"/>
    <w:rsid w:val="00CB4BCB"/>
    <w:rsid w:val="00CB7C2D"/>
    <w:rsid w:val="00CC4FD6"/>
    <w:rsid w:val="00CC66CE"/>
    <w:rsid w:val="00CD0A5A"/>
    <w:rsid w:val="00CE16A5"/>
    <w:rsid w:val="00CE6B75"/>
    <w:rsid w:val="00CF112C"/>
    <w:rsid w:val="00CF1C6D"/>
    <w:rsid w:val="00CF49B2"/>
    <w:rsid w:val="00CF696F"/>
    <w:rsid w:val="00D05837"/>
    <w:rsid w:val="00D07A71"/>
    <w:rsid w:val="00D1096F"/>
    <w:rsid w:val="00D13DA0"/>
    <w:rsid w:val="00D227B8"/>
    <w:rsid w:val="00D30428"/>
    <w:rsid w:val="00D34B8F"/>
    <w:rsid w:val="00D459EC"/>
    <w:rsid w:val="00D477CD"/>
    <w:rsid w:val="00D50FF3"/>
    <w:rsid w:val="00D52BE5"/>
    <w:rsid w:val="00D6362E"/>
    <w:rsid w:val="00D67457"/>
    <w:rsid w:val="00D73068"/>
    <w:rsid w:val="00D74561"/>
    <w:rsid w:val="00D76A86"/>
    <w:rsid w:val="00D77248"/>
    <w:rsid w:val="00D8249A"/>
    <w:rsid w:val="00D82E28"/>
    <w:rsid w:val="00D87703"/>
    <w:rsid w:val="00D94E2E"/>
    <w:rsid w:val="00DA06B8"/>
    <w:rsid w:val="00DA2E33"/>
    <w:rsid w:val="00DA30AE"/>
    <w:rsid w:val="00DA4D7A"/>
    <w:rsid w:val="00DA5B80"/>
    <w:rsid w:val="00DB1567"/>
    <w:rsid w:val="00DB1FE1"/>
    <w:rsid w:val="00DC12EF"/>
    <w:rsid w:val="00DC778B"/>
    <w:rsid w:val="00DD123F"/>
    <w:rsid w:val="00DD6D67"/>
    <w:rsid w:val="00DD722E"/>
    <w:rsid w:val="00DF0311"/>
    <w:rsid w:val="00DF1058"/>
    <w:rsid w:val="00DF487E"/>
    <w:rsid w:val="00DF7695"/>
    <w:rsid w:val="00DF7D74"/>
    <w:rsid w:val="00E110ED"/>
    <w:rsid w:val="00E13179"/>
    <w:rsid w:val="00E13697"/>
    <w:rsid w:val="00E20445"/>
    <w:rsid w:val="00E26111"/>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4AEB"/>
    <w:rsid w:val="00EB09A1"/>
    <w:rsid w:val="00EB64B7"/>
    <w:rsid w:val="00EB7950"/>
    <w:rsid w:val="00EC0BBF"/>
    <w:rsid w:val="00EC44BA"/>
    <w:rsid w:val="00ED4A62"/>
    <w:rsid w:val="00ED6A33"/>
    <w:rsid w:val="00EE1D78"/>
    <w:rsid w:val="00EE31DC"/>
    <w:rsid w:val="00EF4E92"/>
    <w:rsid w:val="00EF5C20"/>
    <w:rsid w:val="00F00D66"/>
    <w:rsid w:val="00F20298"/>
    <w:rsid w:val="00F210A4"/>
    <w:rsid w:val="00F350B1"/>
    <w:rsid w:val="00F36305"/>
    <w:rsid w:val="00F378DB"/>
    <w:rsid w:val="00F709B3"/>
    <w:rsid w:val="00F71C9F"/>
    <w:rsid w:val="00F729C3"/>
    <w:rsid w:val="00F77AE3"/>
    <w:rsid w:val="00F80E10"/>
    <w:rsid w:val="00F8270E"/>
    <w:rsid w:val="00F83701"/>
    <w:rsid w:val="00F87866"/>
    <w:rsid w:val="00F93E9F"/>
    <w:rsid w:val="00FA00EB"/>
    <w:rsid w:val="00FA0B87"/>
    <w:rsid w:val="00FA19C3"/>
    <w:rsid w:val="00FA4158"/>
    <w:rsid w:val="00FC6EEA"/>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00000"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00000"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00000"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00000"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00000"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00000" w:rsidRDefault="00BF13DD" w:rsidP="00BF13DD">
          <w:pPr>
            <w:pStyle w:val="8ED4CB4644B84645B11AEB8EBDE4C6FF"/>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907EC"/>
    <w:rsid w:val="001F61A1"/>
    <w:rsid w:val="002B4B80"/>
    <w:rsid w:val="002F6527"/>
    <w:rsid w:val="003803E8"/>
    <w:rsid w:val="003A17E9"/>
    <w:rsid w:val="003F69FA"/>
    <w:rsid w:val="003F7CB0"/>
    <w:rsid w:val="00434EF2"/>
    <w:rsid w:val="00436CEE"/>
    <w:rsid w:val="00592FE3"/>
    <w:rsid w:val="0064261F"/>
    <w:rsid w:val="006E429F"/>
    <w:rsid w:val="00757EDA"/>
    <w:rsid w:val="00961419"/>
    <w:rsid w:val="009C2039"/>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3DD"/>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851E7D2B0FE5434691DE45A26B311968">
    <w:name w:val="851E7D2B0FE5434691DE45A26B311968"/>
    <w:rsid w:val="00BF13DD"/>
  </w:style>
  <w:style w:type="paragraph" w:customStyle="1" w:styleId="380150F5A75A4027A7F536E29B03AF4C">
    <w:name w:val="380150F5A75A4027A7F536E29B03AF4C"/>
    <w:rsid w:val="00BF13DD"/>
  </w:style>
  <w:style w:type="paragraph" w:customStyle="1" w:styleId="96DD24EA4483423DA6B5930F7704539B">
    <w:name w:val="96DD24EA4483423DA6B5930F7704539B"/>
    <w:rsid w:val="00BF13DD"/>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quot;,&quot;manualOverrideText&quot;:&quot;(2020)&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&quot;},{&quot;citationID&quot;:&quot;MENDELEY_CITATION_d5d3237a-af42-4e79-8146-9f4e4772034f&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ZDVkMzIzN2EtYWY0Mi00ZTc5LTgxNDYtOWY0ZTQ3NzIwMzRm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b01f23-5a1a-4fc3-9fab-732decd4c562&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MmZiMDFmMjMtNWExYS00ZmMzLTlmYWItNzMyZGVjZDRjNTYy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0a5fef93-aa78-4cfe-a8d6-f979065b011a&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team&quot;},&quot;citationTag&quot;:&quot;MENDELEY_CITATION_v3_eyJjaXRhdGlvbklEIjoiTUVOREVMRVlfQ0lUQVRJT05fMGE1ZmVmOTMtYWE3OC00Y2ZlLWE4ZDYtZjk3OTA2NWIwMTF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ZTkxNDQ5MjktNTk0ZC00YzQ1LTgwNDktMzk1MThlMDU4ZDhk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MzA3OGUyNDEtOGU0MC00YzU5LTg4Y2YtMGJlYTIwOTU3MmI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&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745</Words>
  <Characters>3274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cp:revision>
  <dcterms:created xsi:type="dcterms:W3CDTF">2022-06-08T19:32:00Z</dcterms:created>
  <dcterms:modified xsi:type="dcterms:W3CDTF">2022-06-08T19:32:00Z</dcterms:modified>
</cp:coreProperties>
</file>